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777777" w:rsidR="004A334D" w:rsidRPr="00D84C09" w:rsidRDefault="004A334D" w:rsidP="004A334D">
      <w:pPr>
        <w:pStyle w:val="PhDNormal"/>
        <w:jc w:val="center"/>
      </w:pPr>
      <w:r w:rsidRPr="00D84C09">
        <w:t>Project Proposal</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bookmarkStart w:id="1" w:name="_Toc4748022"/>
      <w:r w:rsidRPr="00D84C09">
        <w:lastRenderedPageBreak/>
        <w:t>Abstract</w:t>
      </w:r>
      <w:bookmarkEnd w:id="0"/>
      <w:bookmarkEnd w:id="1"/>
    </w:p>
    <w:p w14:paraId="5F5FAD68" w14:textId="662FF631" w:rsidR="00DC2F1C" w:rsidRDefault="00C722A1" w:rsidP="00D84C09">
      <w:pPr>
        <w:pStyle w:val="ReportNormal"/>
      </w:pPr>
      <w:r>
        <w:t xml:space="preserve">Public concerns over animal welfare have increased; Nowadays, people pay attention to the living condition of livestock and provide more support to brands which </w:t>
      </w:r>
      <w:r w:rsidRPr="008F2E97">
        <w:rPr>
          <w:noProof/>
        </w:rPr>
        <w:t>adopt</w:t>
      </w:r>
      <w:r>
        <w:t xml:space="preserve"> </w:t>
      </w:r>
      <w:r w:rsidRPr="008F2E97">
        <w:rPr>
          <w:noProof/>
        </w:rPr>
        <w:t>moral</w:t>
      </w:r>
      <w:r>
        <w:t xml:space="preserve"> husbandry practices.</w:t>
      </w:r>
      <w:r w:rsidR="00B73D35">
        <w:t xml:space="preserve"> However, ambiguous branding and packaging could render all those support</w:t>
      </w:r>
      <w:r w:rsidR="00EE3717">
        <w:t>s irrelevant. As a result, this project is d</w:t>
      </w:r>
      <w:bookmarkStart w:id="2" w:name="_GoBack"/>
      <w:bookmarkEnd w:id="2"/>
      <w:r w:rsidR="00EE3717">
        <w:t xml:space="preserve">eployed as a solution to provide consumers a mean to access reliable information source regarding animal welfare and grant concerned researcher (The client in this case) a tool to </w:t>
      </w:r>
      <w:r w:rsidR="00EE3717" w:rsidRPr="008F2E97">
        <w:rPr>
          <w:noProof/>
        </w:rPr>
        <w:t>analy</w:t>
      </w:r>
      <w:r w:rsidR="008F2E97">
        <w:rPr>
          <w:noProof/>
        </w:rPr>
        <w:t>z</w:t>
      </w:r>
      <w:r w:rsidR="00EE3717" w:rsidRPr="008F2E97">
        <w:rPr>
          <w:noProof/>
        </w:rPr>
        <w:t>e</w:t>
      </w:r>
      <w:r w:rsidR="00EE3717">
        <w:t xml:space="preserve"> shoppers’ </w:t>
      </w:r>
      <w:r w:rsidR="00EE3717" w:rsidRPr="008F2E97">
        <w:rPr>
          <w:noProof/>
        </w:rPr>
        <w:t>behavior</w:t>
      </w:r>
      <w:r w:rsidR="00EE3717">
        <w:t xml:space="preserve"> in animal welfare context.</w:t>
      </w:r>
    </w:p>
    <w:p w14:paraId="56419FF0" w14:textId="1DD3C223" w:rsidR="00F470A3" w:rsidRPr="00D84C09" w:rsidRDefault="00AC12D5" w:rsidP="004968EF">
      <w:pPr>
        <w:pStyle w:val="ReportNormal"/>
      </w:pPr>
      <w:r>
        <w:t>The project focuses on developing a mobile application which lets users search for animal welfare rating of different brands (Rated by professional organizations), report stores</w:t>
      </w:r>
      <w:r w:rsidR="00A639FD">
        <w:t xml:space="preserve"> function</w:t>
      </w:r>
      <w:r>
        <w:t xml:space="preserve"> which </w:t>
      </w:r>
      <w:r w:rsidRPr="008F2E97">
        <w:rPr>
          <w:noProof/>
        </w:rPr>
        <w:t>ha</w:t>
      </w:r>
      <w:r w:rsidR="008F2E97">
        <w:rPr>
          <w:noProof/>
        </w:rPr>
        <w:t>s</w:t>
      </w:r>
      <w:r>
        <w:t xml:space="preserve"> a relevant brand and find stores</w:t>
      </w:r>
      <w:r w:rsidR="00A639FD">
        <w:t xml:space="preserve"> function</w:t>
      </w:r>
      <w:r>
        <w:t xml:space="preserve"> which </w:t>
      </w:r>
      <w:r w:rsidR="008F2E97" w:rsidRPr="008F2E97">
        <w:rPr>
          <w:noProof/>
        </w:rPr>
        <w:t>is</w:t>
      </w:r>
      <w:r w:rsidRPr="008F2E97">
        <w:rPr>
          <w:noProof/>
        </w:rPr>
        <w:t xml:space="preserve"> closed</w:t>
      </w:r>
      <w:r>
        <w:t xml:space="preserve"> to their location.</w:t>
      </w:r>
      <w:r w:rsidR="00745027">
        <w:t xml:space="preserve"> </w:t>
      </w:r>
      <w:r w:rsidR="000B4CF1">
        <w:t xml:space="preserve">To accomplish all the fundamental </w:t>
      </w:r>
      <w:r w:rsidR="000B4CF1" w:rsidRPr="008F2E97">
        <w:rPr>
          <w:noProof/>
        </w:rPr>
        <w:t>functions</w:t>
      </w:r>
      <w:r w:rsidR="000B4CF1">
        <w:t xml:space="preserve"> mentioned above, the key deliverable of this project shall include (1) a mobile application, (2) server and database and (3) instruction on how to manage the app and server.</w:t>
      </w:r>
      <w:r w:rsidR="00471720">
        <w:t xml:space="preserve"> Hence, due to the timeframe limitation of the project, </w:t>
      </w:r>
      <w:r w:rsidR="00134A03">
        <w:t xml:space="preserve">the mobile app will be compatible </w:t>
      </w:r>
      <w:r w:rsidR="008F2E97">
        <w:rPr>
          <w:noProof/>
        </w:rPr>
        <w:t>with</w:t>
      </w:r>
      <w:r w:rsidR="00134A03">
        <w:t xml:space="preserve"> Android operating system only</w:t>
      </w:r>
      <w:r w:rsidR="00E33925">
        <w:t xml:space="preserve">. </w:t>
      </w:r>
      <w:r w:rsidR="008F2E97">
        <w:rPr>
          <w:noProof/>
        </w:rPr>
        <w:t>Accordingly</w:t>
      </w:r>
      <w:r>
        <w:t xml:space="preserve">, </w:t>
      </w:r>
      <w:r w:rsidR="002457C4">
        <w:t xml:space="preserve">as a significant </w:t>
      </w:r>
      <w:r w:rsidR="00745027">
        <w:t>number</w:t>
      </w:r>
      <w:r w:rsidR="002457C4">
        <w:t xml:space="preserve"> of users could access the mobile app, it is </w:t>
      </w:r>
      <w:r w:rsidR="008F2E97">
        <w:rPr>
          <w:noProof/>
        </w:rPr>
        <w:t>vital</w:t>
      </w:r>
      <w:r w:rsidR="002457C4">
        <w:t xml:space="preserve"> to ensure the quality of this project; As a result, the project team decided to adopt </w:t>
      </w:r>
      <w:r w:rsidR="002457C4" w:rsidRPr="008F2E97">
        <w:rPr>
          <w:noProof/>
        </w:rPr>
        <w:t xml:space="preserve">waterfall software development life cycle </w:t>
      </w:r>
      <w:r w:rsidR="00B202CA" w:rsidRPr="008F2E97">
        <w:rPr>
          <w:noProof/>
        </w:rPr>
        <w:t>methodology</w:t>
      </w:r>
      <w:r w:rsidR="00B202CA">
        <w:t xml:space="preserve"> since it provides a standard and reliable framework for the project.</w:t>
      </w:r>
      <w:r w:rsidR="007B2611">
        <w:t xml:space="preserve"> </w:t>
      </w:r>
      <w:r w:rsidR="00873F8E">
        <w:t>Finally, at the end of the project, source-codes of the application and server will be delivered to the client</w:t>
      </w:r>
      <w:r w:rsidR="008F2E97">
        <w:t>,</w:t>
      </w:r>
      <w:r w:rsidR="00873F8E">
        <w:t xml:space="preserve"> </w:t>
      </w:r>
      <w:r w:rsidR="00873F8E" w:rsidRPr="008F2E97">
        <w:rPr>
          <w:noProof/>
        </w:rPr>
        <w:t>and</w:t>
      </w:r>
      <w:r w:rsidR="00873F8E">
        <w:t xml:space="preserve"> a training session will also be conducted to ensure the client </w:t>
      </w:r>
      <w:r w:rsidR="00873F8E" w:rsidRPr="008F2E97">
        <w:rPr>
          <w:noProof/>
        </w:rPr>
        <w:t>is well equipped</w:t>
      </w:r>
      <w:r w:rsidR="00873F8E">
        <w:t xml:space="preserve"> with the necessary knowledge of the product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3" w:name="_Toc521501764"/>
      <w:bookmarkStart w:id="4" w:name="_Toc4748023"/>
      <w:r w:rsidRPr="00D84C09">
        <w:lastRenderedPageBreak/>
        <w:t>Table of Contents</w:t>
      </w:r>
      <w:bookmarkEnd w:id="3"/>
      <w:bookmarkEnd w:id="4"/>
    </w:p>
    <w:p w14:paraId="6B296218" w14:textId="4A439B57" w:rsidR="006B39F1" w:rsidRDefault="00D84C09">
      <w:pPr>
        <w:pStyle w:val="TOC2"/>
        <w:rPr>
          <w:rFonts w:asciiTheme="minorHAnsi" w:eastAsiaTheme="minorEastAsia" w:hAnsiTheme="minorHAnsi" w:cstheme="minorBidi"/>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4748022" w:history="1">
        <w:r w:rsidR="006B39F1" w:rsidRPr="00E16461">
          <w:rPr>
            <w:rStyle w:val="Hyperlink"/>
          </w:rPr>
          <w:t>Abstract</w:t>
        </w:r>
        <w:r w:rsidR="006B39F1">
          <w:rPr>
            <w:webHidden/>
          </w:rPr>
          <w:tab/>
        </w:r>
        <w:r w:rsidR="006B39F1">
          <w:rPr>
            <w:webHidden/>
          </w:rPr>
          <w:fldChar w:fldCharType="begin"/>
        </w:r>
        <w:r w:rsidR="006B39F1">
          <w:rPr>
            <w:webHidden/>
          </w:rPr>
          <w:instrText xml:space="preserve"> PAGEREF _Toc4748022 \h </w:instrText>
        </w:r>
        <w:r w:rsidR="006B39F1">
          <w:rPr>
            <w:webHidden/>
          </w:rPr>
        </w:r>
        <w:r w:rsidR="006B39F1">
          <w:rPr>
            <w:webHidden/>
          </w:rPr>
          <w:fldChar w:fldCharType="separate"/>
        </w:r>
        <w:r w:rsidR="00E74292">
          <w:rPr>
            <w:webHidden/>
          </w:rPr>
          <w:t>2</w:t>
        </w:r>
        <w:r w:rsidR="006B39F1">
          <w:rPr>
            <w:webHidden/>
          </w:rPr>
          <w:fldChar w:fldCharType="end"/>
        </w:r>
      </w:hyperlink>
    </w:p>
    <w:p w14:paraId="2DA51015" w14:textId="1D47A6AB" w:rsidR="006B39F1" w:rsidRDefault="005E32E4">
      <w:pPr>
        <w:pStyle w:val="TOC2"/>
        <w:rPr>
          <w:rFonts w:asciiTheme="minorHAnsi" w:eastAsiaTheme="minorEastAsia" w:hAnsiTheme="minorHAnsi" w:cstheme="minorBidi"/>
          <w:sz w:val="22"/>
          <w:szCs w:val="22"/>
          <w:lang w:eastAsia="en-AU"/>
        </w:rPr>
      </w:pPr>
      <w:hyperlink w:anchor="_Toc4748023" w:history="1">
        <w:r w:rsidR="006B39F1" w:rsidRPr="00E16461">
          <w:rPr>
            <w:rStyle w:val="Hyperlink"/>
          </w:rPr>
          <w:t>Table of Contents</w:t>
        </w:r>
        <w:r w:rsidR="006B39F1">
          <w:rPr>
            <w:webHidden/>
          </w:rPr>
          <w:tab/>
        </w:r>
        <w:r w:rsidR="006B39F1">
          <w:rPr>
            <w:webHidden/>
          </w:rPr>
          <w:fldChar w:fldCharType="begin"/>
        </w:r>
        <w:r w:rsidR="006B39F1">
          <w:rPr>
            <w:webHidden/>
          </w:rPr>
          <w:instrText xml:space="preserve"> PAGEREF _Toc4748023 \h </w:instrText>
        </w:r>
        <w:r w:rsidR="006B39F1">
          <w:rPr>
            <w:webHidden/>
          </w:rPr>
        </w:r>
        <w:r w:rsidR="006B39F1">
          <w:rPr>
            <w:webHidden/>
          </w:rPr>
          <w:fldChar w:fldCharType="separate"/>
        </w:r>
        <w:r w:rsidR="00E74292">
          <w:rPr>
            <w:webHidden/>
          </w:rPr>
          <w:t>3</w:t>
        </w:r>
        <w:r w:rsidR="006B39F1">
          <w:rPr>
            <w:webHidden/>
          </w:rPr>
          <w:fldChar w:fldCharType="end"/>
        </w:r>
      </w:hyperlink>
    </w:p>
    <w:p w14:paraId="3066B5B2" w14:textId="6796F0A4"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24" w:history="1">
        <w:r w:rsidR="006B39F1" w:rsidRPr="00E16461">
          <w:rPr>
            <w:rStyle w:val="Hyperlink"/>
            <w:noProof/>
          </w:rPr>
          <w:t>1.</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Introduction</w:t>
        </w:r>
        <w:r w:rsidR="006B39F1">
          <w:rPr>
            <w:noProof/>
            <w:webHidden/>
          </w:rPr>
          <w:tab/>
        </w:r>
        <w:r w:rsidR="006B39F1">
          <w:rPr>
            <w:noProof/>
            <w:webHidden/>
          </w:rPr>
          <w:fldChar w:fldCharType="begin"/>
        </w:r>
        <w:r w:rsidR="006B39F1">
          <w:rPr>
            <w:noProof/>
            <w:webHidden/>
          </w:rPr>
          <w:instrText xml:space="preserve"> PAGEREF _Toc4748024 \h </w:instrText>
        </w:r>
        <w:r w:rsidR="006B39F1">
          <w:rPr>
            <w:noProof/>
            <w:webHidden/>
          </w:rPr>
        </w:r>
        <w:r w:rsidR="006B39F1">
          <w:rPr>
            <w:noProof/>
            <w:webHidden/>
          </w:rPr>
          <w:fldChar w:fldCharType="separate"/>
        </w:r>
        <w:r w:rsidR="00E74292">
          <w:rPr>
            <w:noProof/>
            <w:webHidden/>
          </w:rPr>
          <w:t>4</w:t>
        </w:r>
        <w:r w:rsidR="006B39F1">
          <w:rPr>
            <w:noProof/>
            <w:webHidden/>
          </w:rPr>
          <w:fldChar w:fldCharType="end"/>
        </w:r>
      </w:hyperlink>
    </w:p>
    <w:p w14:paraId="6F552CC0" w14:textId="5DC35EF1"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25" w:history="1">
        <w:r w:rsidR="006B39F1" w:rsidRPr="00E16461">
          <w:rPr>
            <w:rStyle w:val="Hyperlink"/>
            <w:noProof/>
          </w:rPr>
          <w:t>2.</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lated Literature</w:t>
        </w:r>
        <w:r w:rsidR="006B39F1">
          <w:rPr>
            <w:noProof/>
            <w:webHidden/>
          </w:rPr>
          <w:tab/>
        </w:r>
        <w:r w:rsidR="006B39F1">
          <w:rPr>
            <w:noProof/>
            <w:webHidden/>
          </w:rPr>
          <w:fldChar w:fldCharType="begin"/>
        </w:r>
        <w:r w:rsidR="006B39F1">
          <w:rPr>
            <w:noProof/>
            <w:webHidden/>
          </w:rPr>
          <w:instrText xml:space="preserve"> PAGEREF _Toc4748025 \h </w:instrText>
        </w:r>
        <w:r w:rsidR="006B39F1">
          <w:rPr>
            <w:noProof/>
            <w:webHidden/>
          </w:rPr>
        </w:r>
        <w:r w:rsidR="006B39F1">
          <w:rPr>
            <w:noProof/>
            <w:webHidden/>
          </w:rPr>
          <w:fldChar w:fldCharType="separate"/>
        </w:r>
        <w:r w:rsidR="00E74292">
          <w:rPr>
            <w:noProof/>
            <w:webHidden/>
          </w:rPr>
          <w:t>5</w:t>
        </w:r>
        <w:r w:rsidR="006B39F1">
          <w:rPr>
            <w:noProof/>
            <w:webHidden/>
          </w:rPr>
          <w:fldChar w:fldCharType="end"/>
        </w:r>
      </w:hyperlink>
    </w:p>
    <w:p w14:paraId="31A2BFB5" w14:textId="40BB9013" w:rsidR="006B39F1" w:rsidRDefault="005E32E4">
      <w:pPr>
        <w:pStyle w:val="TOC2"/>
        <w:rPr>
          <w:rFonts w:asciiTheme="minorHAnsi" w:eastAsiaTheme="minorEastAsia" w:hAnsiTheme="minorHAnsi" w:cstheme="minorBidi"/>
          <w:sz w:val="22"/>
          <w:szCs w:val="22"/>
          <w:lang w:eastAsia="en-AU"/>
        </w:rPr>
      </w:pPr>
      <w:hyperlink w:anchor="_Toc4748026" w:history="1">
        <w:r w:rsidR="006B39F1" w:rsidRPr="00E16461">
          <w:rPr>
            <w:rStyle w:val="Hyperlink"/>
            <w:b/>
          </w:rPr>
          <w:t>2.1</w:t>
        </w:r>
        <w:r w:rsidR="006B39F1">
          <w:rPr>
            <w:rFonts w:asciiTheme="minorHAnsi" w:eastAsiaTheme="minorEastAsia" w:hAnsiTheme="minorHAnsi" w:cstheme="minorBidi"/>
            <w:sz w:val="22"/>
            <w:szCs w:val="22"/>
            <w:lang w:eastAsia="en-AU"/>
          </w:rPr>
          <w:tab/>
        </w:r>
        <w:r w:rsidR="006B39F1" w:rsidRPr="00E16461">
          <w:rPr>
            <w:rStyle w:val="Hyperlink"/>
            <w:b/>
          </w:rPr>
          <w:t>Literature Review</w:t>
        </w:r>
        <w:r w:rsidR="006B39F1">
          <w:rPr>
            <w:webHidden/>
          </w:rPr>
          <w:tab/>
        </w:r>
        <w:r w:rsidR="006B39F1">
          <w:rPr>
            <w:webHidden/>
          </w:rPr>
          <w:fldChar w:fldCharType="begin"/>
        </w:r>
        <w:r w:rsidR="006B39F1">
          <w:rPr>
            <w:webHidden/>
          </w:rPr>
          <w:instrText xml:space="preserve"> PAGEREF _Toc4748026 \h </w:instrText>
        </w:r>
        <w:r w:rsidR="006B39F1">
          <w:rPr>
            <w:webHidden/>
          </w:rPr>
        </w:r>
        <w:r w:rsidR="006B39F1">
          <w:rPr>
            <w:webHidden/>
          </w:rPr>
          <w:fldChar w:fldCharType="separate"/>
        </w:r>
        <w:r w:rsidR="00E74292">
          <w:rPr>
            <w:webHidden/>
          </w:rPr>
          <w:t>5</w:t>
        </w:r>
        <w:r w:rsidR="006B39F1">
          <w:rPr>
            <w:webHidden/>
          </w:rPr>
          <w:fldChar w:fldCharType="end"/>
        </w:r>
      </w:hyperlink>
    </w:p>
    <w:p w14:paraId="4BA14344" w14:textId="7EE03B95"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27" w:history="1">
        <w:r w:rsidR="006B39F1" w:rsidRPr="00E16461">
          <w:rPr>
            <w:rStyle w:val="Hyperlink"/>
            <w:noProof/>
          </w:rPr>
          <w:t>3.</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earch/Project Problems</w:t>
        </w:r>
        <w:r w:rsidR="006B39F1">
          <w:rPr>
            <w:noProof/>
            <w:webHidden/>
          </w:rPr>
          <w:tab/>
        </w:r>
        <w:r w:rsidR="006B39F1">
          <w:rPr>
            <w:noProof/>
            <w:webHidden/>
          </w:rPr>
          <w:fldChar w:fldCharType="begin"/>
        </w:r>
        <w:r w:rsidR="006B39F1">
          <w:rPr>
            <w:noProof/>
            <w:webHidden/>
          </w:rPr>
          <w:instrText xml:space="preserve"> PAGEREF _Toc4748027 \h </w:instrText>
        </w:r>
        <w:r w:rsidR="006B39F1">
          <w:rPr>
            <w:noProof/>
            <w:webHidden/>
          </w:rPr>
        </w:r>
        <w:r w:rsidR="006B39F1">
          <w:rPr>
            <w:noProof/>
            <w:webHidden/>
          </w:rPr>
          <w:fldChar w:fldCharType="separate"/>
        </w:r>
        <w:r w:rsidR="00E74292">
          <w:rPr>
            <w:noProof/>
            <w:webHidden/>
          </w:rPr>
          <w:t>8</w:t>
        </w:r>
        <w:r w:rsidR="006B39F1">
          <w:rPr>
            <w:noProof/>
            <w:webHidden/>
          </w:rPr>
          <w:fldChar w:fldCharType="end"/>
        </w:r>
      </w:hyperlink>
    </w:p>
    <w:p w14:paraId="049E709B" w14:textId="640A255D" w:rsidR="006B39F1" w:rsidRDefault="005E32E4">
      <w:pPr>
        <w:pStyle w:val="TOC2"/>
        <w:rPr>
          <w:rFonts w:asciiTheme="minorHAnsi" w:eastAsiaTheme="minorEastAsia" w:hAnsiTheme="minorHAnsi" w:cstheme="minorBidi"/>
          <w:sz w:val="22"/>
          <w:szCs w:val="22"/>
          <w:lang w:eastAsia="en-AU"/>
        </w:rPr>
      </w:pPr>
      <w:hyperlink w:anchor="_Toc4748028" w:history="1">
        <w:r w:rsidR="006B39F1" w:rsidRPr="00E16461">
          <w:rPr>
            <w:rStyle w:val="Hyperlink"/>
            <w:b/>
          </w:rPr>
          <w:t>3.1</w:t>
        </w:r>
        <w:r w:rsidR="006B39F1">
          <w:rPr>
            <w:rFonts w:asciiTheme="minorHAnsi" w:eastAsiaTheme="minorEastAsia" w:hAnsiTheme="minorHAnsi" w:cstheme="minorBidi"/>
            <w:sz w:val="22"/>
            <w:szCs w:val="22"/>
            <w:lang w:eastAsia="en-AU"/>
          </w:rPr>
          <w:tab/>
        </w:r>
        <w:r w:rsidR="006B39F1" w:rsidRPr="00E16461">
          <w:rPr>
            <w:rStyle w:val="Hyperlink"/>
            <w:b/>
          </w:rPr>
          <w:t>Research/Project Aims &amp; Objectives</w:t>
        </w:r>
        <w:r w:rsidR="006B39F1">
          <w:rPr>
            <w:webHidden/>
          </w:rPr>
          <w:tab/>
        </w:r>
        <w:r w:rsidR="006B39F1">
          <w:rPr>
            <w:webHidden/>
          </w:rPr>
          <w:fldChar w:fldCharType="begin"/>
        </w:r>
        <w:r w:rsidR="006B39F1">
          <w:rPr>
            <w:webHidden/>
          </w:rPr>
          <w:instrText xml:space="preserve"> PAGEREF _Toc4748028 \h </w:instrText>
        </w:r>
        <w:r w:rsidR="006B39F1">
          <w:rPr>
            <w:webHidden/>
          </w:rPr>
        </w:r>
        <w:r w:rsidR="006B39F1">
          <w:rPr>
            <w:webHidden/>
          </w:rPr>
          <w:fldChar w:fldCharType="separate"/>
        </w:r>
        <w:r w:rsidR="00E74292">
          <w:rPr>
            <w:webHidden/>
          </w:rPr>
          <w:t>8</w:t>
        </w:r>
        <w:r w:rsidR="006B39F1">
          <w:rPr>
            <w:webHidden/>
          </w:rPr>
          <w:fldChar w:fldCharType="end"/>
        </w:r>
      </w:hyperlink>
    </w:p>
    <w:p w14:paraId="4D52A92C" w14:textId="177E5E6E" w:rsidR="006B39F1" w:rsidRDefault="005E32E4">
      <w:pPr>
        <w:pStyle w:val="TOC2"/>
        <w:rPr>
          <w:rFonts w:asciiTheme="minorHAnsi" w:eastAsiaTheme="minorEastAsia" w:hAnsiTheme="minorHAnsi" w:cstheme="minorBidi"/>
          <w:sz w:val="22"/>
          <w:szCs w:val="22"/>
          <w:lang w:eastAsia="en-AU"/>
        </w:rPr>
      </w:pPr>
      <w:hyperlink w:anchor="_Toc4748029" w:history="1">
        <w:r w:rsidR="006B39F1" w:rsidRPr="00E16461">
          <w:rPr>
            <w:rStyle w:val="Hyperlink"/>
            <w:b/>
          </w:rPr>
          <w:t>3.2</w:t>
        </w:r>
        <w:r w:rsidR="006B39F1">
          <w:rPr>
            <w:rFonts w:asciiTheme="minorHAnsi" w:eastAsiaTheme="minorEastAsia" w:hAnsiTheme="minorHAnsi" w:cstheme="minorBidi"/>
            <w:sz w:val="22"/>
            <w:szCs w:val="22"/>
            <w:lang w:eastAsia="en-AU"/>
          </w:rPr>
          <w:tab/>
        </w:r>
        <w:r w:rsidR="006B39F1" w:rsidRPr="00E16461">
          <w:rPr>
            <w:rStyle w:val="Hyperlink"/>
            <w:b/>
          </w:rPr>
          <w:t>Research/Project Questions</w:t>
        </w:r>
        <w:r w:rsidR="006B39F1">
          <w:rPr>
            <w:webHidden/>
          </w:rPr>
          <w:tab/>
        </w:r>
        <w:r w:rsidR="006B39F1">
          <w:rPr>
            <w:webHidden/>
          </w:rPr>
          <w:fldChar w:fldCharType="begin"/>
        </w:r>
        <w:r w:rsidR="006B39F1">
          <w:rPr>
            <w:webHidden/>
          </w:rPr>
          <w:instrText xml:space="preserve"> PAGEREF _Toc4748029 \h </w:instrText>
        </w:r>
        <w:r w:rsidR="006B39F1">
          <w:rPr>
            <w:webHidden/>
          </w:rPr>
        </w:r>
        <w:r w:rsidR="006B39F1">
          <w:rPr>
            <w:webHidden/>
          </w:rPr>
          <w:fldChar w:fldCharType="separate"/>
        </w:r>
        <w:r w:rsidR="00E74292">
          <w:rPr>
            <w:webHidden/>
          </w:rPr>
          <w:t>8</w:t>
        </w:r>
        <w:r w:rsidR="006B39F1">
          <w:rPr>
            <w:webHidden/>
          </w:rPr>
          <w:fldChar w:fldCharType="end"/>
        </w:r>
      </w:hyperlink>
    </w:p>
    <w:p w14:paraId="7730E608" w14:textId="2B54E415" w:rsidR="006B39F1" w:rsidRDefault="005E32E4">
      <w:pPr>
        <w:pStyle w:val="TOC2"/>
        <w:rPr>
          <w:rFonts w:asciiTheme="minorHAnsi" w:eastAsiaTheme="minorEastAsia" w:hAnsiTheme="minorHAnsi" w:cstheme="minorBidi"/>
          <w:sz w:val="22"/>
          <w:szCs w:val="22"/>
          <w:lang w:eastAsia="en-AU"/>
        </w:rPr>
      </w:pPr>
      <w:hyperlink w:anchor="_Toc4748030" w:history="1">
        <w:r w:rsidR="006B39F1" w:rsidRPr="00E16461">
          <w:rPr>
            <w:rStyle w:val="Hyperlink"/>
            <w:b/>
          </w:rPr>
          <w:t>3.3</w:t>
        </w:r>
        <w:r w:rsidR="006B39F1">
          <w:rPr>
            <w:rFonts w:asciiTheme="minorHAnsi" w:eastAsiaTheme="minorEastAsia" w:hAnsiTheme="minorHAnsi" w:cstheme="minorBidi"/>
            <w:sz w:val="22"/>
            <w:szCs w:val="22"/>
            <w:lang w:eastAsia="en-AU"/>
          </w:rPr>
          <w:tab/>
        </w:r>
        <w:r w:rsidR="006B39F1" w:rsidRPr="00E16461">
          <w:rPr>
            <w:rStyle w:val="Hyperlink"/>
            <w:b/>
          </w:rPr>
          <w:t>Research/Project Scope</w:t>
        </w:r>
        <w:r w:rsidR="006B39F1">
          <w:rPr>
            <w:webHidden/>
          </w:rPr>
          <w:tab/>
        </w:r>
        <w:r w:rsidR="006B39F1">
          <w:rPr>
            <w:webHidden/>
          </w:rPr>
          <w:fldChar w:fldCharType="begin"/>
        </w:r>
        <w:r w:rsidR="006B39F1">
          <w:rPr>
            <w:webHidden/>
          </w:rPr>
          <w:instrText xml:space="preserve"> PAGEREF _Toc4748030 \h </w:instrText>
        </w:r>
        <w:r w:rsidR="006B39F1">
          <w:rPr>
            <w:webHidden/>
          </w:rPr>
        </w:r>
        <w:r w:rsidR="006B39F1">
          <w:rPr>
            <w:webHidden/>
          </w:rPr>
          <w:fldChar w:fldCharType="separate"/>
        </w:r>
        <w:r w:rsidR="00E74292">
          <w:rPr>
            <w:webHidden/>
          </w:rPr>
          <w:t>8</w:t>
        </w:r>
        <w:r w:rsidR="006B39F1">
          <w:rPr>
            <w:webHidden/>
          </w:rPr>
          <w:fldChar w:fldCharType="end"/>
        </w:r>
      </w:hyperlink>
    </w:p>
    <w:p w14:paraId="29F5B413" w14:textId="1BC3CB4A"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31" w:history="1">
        <w:r w:rsidR="006B39F1" w:rsidRPr="00E16461">
          <w:rPr>
            <w:rStyle w:val="Hyperlink"/>
            <w:noProof/>
          </w:rPr>
          <w:t>4.</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ethodologies</w:t>
        </w:r>
        <w:r w:rsidR="006B39F1">
          <w:rPr>
            <w:noProof/>
            <w:webHidden/>
          </w:rPr>
          <w:tab/>
        </w:r>
        <w:r w:rsidR="006B39F1">
          <w:rPr>
            <w:noProof/>
            <w:webHidden/>
          </w:rPr>
          <w:fldChar w:fldCharType="begin"/>
        </w:r>
        <w:r w:rsidR="006B39F1">
          <w:rPr>
            <w:noProof/>
            <w:webHidden/>
          </w:rPr>
          <w:instrText xml:space="preserve"> PAGEREF _Toc4748031 \h </w:instrText>
        </w:r>
        <w:r w:rsidR="006B39F1">
          <w:rPr>
            <w:noProof/>
            <w:webHidden/>
          </w:rPr>
        </w:r>
        <w:r w:rsidR="006B39F1">
          <w:rPr>
            <w:noProof/>
            <w:webHidden/>
          </w:rPr>
          <w:fldChar w:fldCharType="separate"/>
        </w:r>
        <w:r w:rsidR="00E74292">
          <w:rPr>
            <w:noProof/>
            <w:webHidden/>
          </w:rPr>
          <w:t>10</w:t>
        </w:r>
        <w:r w:rsidR="006B39F1">
          <w:rPr>
            <w:noProof/>
            <w:webHidden/>
          </w:rPr>
          <w:fldChar w:fldCharType="end"/>
        </w:r>
      </w:hyperlink>
    </w:p>
    <w:p w14:paraId="5209F76C" w14:textId="49F558DA" w:rsidR="006B39F1" w:rsidRDefault="005E32E4">
      <w:pPr>
        <w:pStyle w:val="TOC2"/>
        <w:rPr>
          <w:rFonts w:asciiTheme="minorHAnsi" w:eastAsiaTheme="minorEastAsia" w:hAnsiTheme="minorHAnsi" w:cstheme="minorBidi"/>
          <w:sz w:val="22"/>
          <w:szCs w:val="22"/>
          <w:lang w:eastAsia="en-AU"/>
        </w:rPr>
      </w:pPr>
      <w:hyperlink w:anchor="_Toc4748032" w:history="1">
        <w:r w:rsidR="006B39F1" w:rsidRPr="00E16461">
          <w:rPr>
            <w:rStyle w:val="Hyperlink"/>
            <w:b/>
          </w:rPr>
          <w:t>4.1</w:t>
        </w:r>
        <w:r w:rsidR="006B39F1">
          <w:rPr>
            <w:rFonts w:asciiTheme="minorHAnsi" w:eastAsiaTheme="minorEastAsia" w:hAnsiTheme="minorHAnsi" w:cstheme="minorBidi"/>
            <w:sz w:val="22"/>
            <w:szCs w:val="22"/>
            <w:lang w:eastAsia="en-AU"/>
          </w:rPr>
          <w:tab/>
        </w:r>
        <w:r w:rsidR="006B39F1" w:rsidRPr="00E16461">
          <w:rPr>
            <w:rStyle w:val="Hyperlink"/>
            <w:b/>
          </w:rPr>
          <w:t>Methods</w:t>
        </w:r>
        <w:r w:rsidR="006B39F1">
          <w:rPr>
            <w:webHidden/>
          </w:rPr>
          <w:tab/>
        </w:r>
        <w:r w:rsidR="006B39F1">
          <w:rPr>
            <w:webHidden/>
          </w:rPr>
          <w:fldChar w:fldCharType="begin"/>
        </w:r>
        <w:r w:rsidR="006B39F1">
          <w:rPr>
            <w:webHidden/>
          </w:rPr>
          <w:instrText xml:space="preserve"> PAGEREF _Toc4748032 \h </w:instrText>
        </w:r>
        <w:r w:rsidR="006B39F1">
          <w:rPr>
            <w:webHidden/>
          </w:rPr>
        </w:r>
        <w:r w:rsidR="006B39F1">
          <w:rPr>
            <w:webHidden/>
          </w:rPr>
          <w:fldChar w:fldCharType="separate"/>
        </w:r>
        <w:r w:rsidR="00E74292">
          <w:rPr>
            <w:webHidden/>
          </w:rPr>
          <w:t>10</w:t>
        </w:r>
        <w:r w:rsidR="006B39F1">
          <w:rPr>
            <w:webHidden/>
          </w:rPr>
          <w:fldChar w:fldCharType="end"/>
        </w:r>
      </w:hyperlink>
    </w:p>
    <w:p w14:paraId="6365BEC0" w14:textId="17C755C1" w:rsidR="006B39F1" w:rsidRDefault="005E32E4">
      <w:pPr>
        <w:pStyle w:val="TOC2"/>
        <w:rPr>
          <w:rFonts w:asciiTheme="minorHAnsi" w:eastAsiaTheme="minorEastAsia" w:hAnsiTheme="minorHAnsi" w:cstheme="minorBidi"/>
          <w:sz w:val="22"/>
          <w:szCs w:val="22"/>
          <w:lang w:eastAsia="en-AU"/>
        </w:rPr>
      </w:pPr>
      <w:hyperlink w:anchor="_Toc4748033" w:history="1">
        <w:r w:rsidR="006B39F1" w:rsidRPr="00E16461">
          <w:rPr>
            <w:rStyle w:val="Hyperlink"/>
            <w:b/>
          </w:rPr>
          <w:t>4.2</w:t>
        </w:r>
        <w:r w:rsidR="006B39F1">
          <w:rPr>
            <w:rFonts w:asciiTheme="minorHAnsi" w:eastAsiaTheme="minorEastAsia" w:hAnsiTheme="minorHAnsi" w:cstheme="minorBidi"/>
            <w:sz w:val="22"/>
            <w:szCs w:val="22"/>
            <w:lang w:eastAsia="en-AU"/>
          </w:rPr>
          <w:tab/>
        </w:r>
        <w:r w:rsidR="006B39F1" w:rsidRPr="00E16461">
          <w:rPr>
            <w:rStyle w:val="Hyperlink"/>
            <w:b/>
          </w:rPr>
          <w:t>Data Collection</w:t>
        </w:r>
        <w:r w:rsidR="006B39F1">
          <w:rPr>
            <w:webHidden/>
          </w:rPr>
          <w:tab/>
        </w:r>
        <w:r w:rsidR="006B39F1">
          <w:rPr>
            <w:webHidden/>
          </w:rPr>
          <w:fldChar w:fldCharType="begin"/>
        </w:r>
        <w:r w:rsidR="006B39F1">
          <w:rPr>
            <w:webHidden/>
          </w:rPr>
          <w:instrText xml:space="preserve"> PAGEREF _Toc4748033 \h </w:instrText>
        </w:r>
        <w:r w:rsidR="006B39F1">
          <w:rPr>
            <w:webHidden/>
          </w:rPr>
        </w:r>
        <w:r w:rsidR="006B39F1">
          <w:rPr>
            <w:webHidden/>
          </w:rPr>
          <w:fldChar w:fldCharType="separate"/>
        </w:r>
        <w:r w:rsidR="00E74292">
          <w:rPr>
            <w:webHidden/>
          </w:rPr>
          <w:t>11</w:t>
        </w:r>
        <w:r w:rsidR="006B39F1">
          <w:rPr>
            <w:webHidden/>
          </w:rPr>
          <w:fldChar w:fldCharType="end"/>
        </w:r>
      </w:hyperlink>
    </w:p>
    <w:p w14:paraId="5153C7C1" w14:textId="69F351EF" w:rsidR="006B39F1" w:rsidRDefault="005E32E4">
      <w:pPr>
        <w:pStyle w:val="TOC2"/>
        <w:rPr>
          <w:rFonts w:asciiTheme="minorHAnsi" w:eastAsiaTheme="minorEastAsia" w:hAnsiTheme="minorHAnsi" w:cstheme="minorBidi"/>
          <w:sz w:val="22"/>
          <w:szCs w:val="22"/>
          <w:lang w:eastAsia="en-AU"/>
        </w:rPr>
      </w:pPr>
      <w:hyperlink w:anchor="_Toc4748034" w:history="1">
        <w:r w:rsidR="006B39F1" w:rsidRPr="00E16461">
          <w:rPr>
            <w:rStyle w:val="Hyperlink"/>
            <w:b/>
          </w:rPr>
          <w:t>4.3</w:t>
        </w:r>
        <w:r w:rsidR="006B39F1">
          <w:rPr>
            <w:rFonts w:asciiTheme="minorHAnsi" w:eastAsiaTheme="minorEastAsia" w:hAnsiTheme="minorHAnsi" w:cstheme="minorBidi"/>
            <w:sz w:val="22"/>
            <w:szCs w:val="22"/>
            <w:lang w:eastAsia="en-AU"/>
          </w:rPr>
          <w:tab/>
        </w:r>
        <w:r w:rsidR="006B39F1" w:rsidRPr="00E16461">
          <w:rPr>
            <w:rStyle w:val="Hyperlink"/>
            <w:b/>
          </w:rPr>
          <w:t>Data Analysis</w:t>
        </w:r>
        <w:r w:rsidR="006B39F1">
          <w:rPr>
            <w:webHidden/>
          </w:rPr>
          <w:tab/>
        </w:r>
        <w:r w:rsidR="006B39F1">
          <w:rPr>
            <w:webHidden/>
          </w:rPr>
          <w:fldChar w:fldCharType="begin"/>
        </w:r>
        <w:r w:rsidR="006B39F1">
          <w:rPr>
            <w:webHidden/>
          </w:rPr>
          <w:instrText xml:space="preserve"> PAGEREF _Toc4748034 \h </w:instrText>
        </w:r>
        <w:r w:rsidR="006B39F1">
          <w:rPr>
            <w:webHidden/>
          </w:rPr>
        </w:r>
        <w:r w:rsidR="006B39F1">
          <w:rPr>
            <w:webHidden/>
          </w:rPr>
          <w:fldChar w:fldCharType="separate"/>
        </w:r>
        <w:r w:rsidR="00E74292">
          <w:rPr>
            <w:webHidden/>
          </w:rPr>
          <w:t>12</w:t>
        </w:r>
        <w:r w:rsidR="006B39F1">
          <w:rPr>
            <w:webHidden/>
          </w:rPr>
          <w:fldChar w:fldCharType="end"/>
        </w:r>
      </w:hyperlink>
    </w:p>
    <w:p w14:paraId="1623288F" w14:textId="7C2EA9A5" w:rsidR="006B39F1" w:rsidRDefault="005E32E4">
      <w:pPr>
        <w:pStyle w:val="TOC2"/>
        <w:rPr>
          <w:rFonts w:asciiTheme="minorHAnsi" w:eastAsiaTheme="minorEastAsia" w:hAnsiTheme="minorHAnsi" w:cstheme="minorBidi"/>
          <w:sz w:val="22"/>
          <w:szCs w:val="22"/>
          <w:lang w:eastAsia="en-AU"/>
        </w:rPr>
      </w:pPr>
      <w:hyperlink w:anchor="_Toc4748035" w:history="1">
        <w:r w:rsidR="006B39F1" w:rsidRPr="00E16461">
          <w:rPr>
            <w:rStyle w:val="Hyperlink"/>
            <w:b/>
          </w:rPr>
          <w:t>4.4</w:t>
        </w:r>
        <w:r w:rsidR="006B39F1">
          <w:rPr>
            <w:rFonts w:asciiTheme="minorHAnsi" w:eastAsiaTheme="minorEastAsia" w:hAnsiTheme="minorHAnsi" w:cstheme="minorBidi"/>
            <w:sz w:val="22"/>
            <w:szCs w:val="22"/>
            <w:lang w:eastAsia="en-AU"/>
          </w:rPr>
          <w:tab/>
        </w:r>
        <w:r w:rsidR="006B39F1" w:rsidRPr="00E16461">
          <w:rPr>
            <w:rStyle w:val="Hyperlink"/>
            <w:b/>
          </w:rPr>
          <w:t>Deployment</w:t>
        </w:r>
        <w:r w:rsidR="006B39F1">
          <w:rPr>
            <w:webHidden/>
          </w:rPr>
          <w:tab/>
        </w:r>
        <w:r w:rsidR="006B39F1">
          <w:rPr>
            <w:webHidden/>
          </w:rPr>
          <w:fldChar w:fldCharType="begin"/>
        </w:r>
        <w:r w:rsidR="006B39F1">
          <w:rPr>
            <w:webHidden/>
          </w:rPr>
          <w:instrText xml:space="preserve"> PAGEREF _Toc4748035 \h </w:instrText>
        </w:r>
        <w:r w:rsidR="006B39F1">
          <w:rPr>
            <w:webHidden/>
          </w:rPr>
        </w:r>
        <w:r w:rsidR="006B39F1">
          <w:rPr>
            <w:webHidden/>
          </w:rPr>
          <w:fldChar w:fldCharType="separate"/>
        </w:r>
        <w:r w:rsidR="00E74292">
          <w:rPr>
            <w:webHidden/>
          </w:rPr>
          <w:t>12</w:t>
        </w:r>
        <w:r w:rsidR="006B39F1">
          <w:rPr>
            <w:webHidden/>
          </w:rPr>
          <w:fldChar w:fldCharType="end"/>
        </w:r>
      </w:hyperlink>
    </w:p>
    <w:p w14:paraId="5DD7A993" w14:textId="18EAC14C" w:rsidR="006B39F1" w:rsidRDefault="005E32E4">
      <w:pPr>
        <w:pStyle w:val="TOC2"/>
        <w:rPr>
          <w:rFonts w:asciiTheme="minorHAnsi" w:eastAsiaTheme="minorEastAsia" w:hAnsiTheme="minorHAnsi" w:cstheme="minorBidi"/>
          <w:sz w:val="22"/>
          <w:szCs w:val="22"/>
          <w:lang w:eastAsia="en-AU"/>
        </w:rPr>
      </w:pPr>
      <w:hyperlink w:anchor="_Toc4748036" w:history="1">
        <w:r w:rsidR="006B39F1" w:rsidRPr="00E16461">
          <w:rPr>
            <w:rStyle w:val="Hyperlink"/>
            <w:b/>
          </w:rPr>
          <w:t>4.5</w:t>
        </w:r>
        <w:r w:rsidR="006B39F1">
          <w:rPr>
            <w:rFonts w:asciiTheme="minorHAnsi" w:eastAsiaTheme="minorEastAsia" w:hAnsiTheme="minorHAnsi" w:cstheme="minorBidi"/>
            <w:sz w:val="22"/>
            <w:szCs w:val="22"/>
            <w:lang w:eastAsia="en-AU"/>
          </w:rPr>
          <w:tab/>
        </w:r>
        <w:r w:rsidR="006B39F1" w:rsidRPr="00E16461">
          <w:rPr>
            <w:rStyle w:val="Hyperlink"/>
            <w:b/>
          </w:rPr>
          <w:t>Testing</w:t>
        </w:r>
        <w:r w:rsidR="006B39F1">
          <w:rPr>
            <w:webHidden/>
          </w:rPr>
          <w:tab/>
        </w:r>
        <w:r w:rsidR="006B39F1">
          <w:rPr>
            <w:webHidden/>
          </w:rPr>
          <w:fldChar w:fldCharType="begin"/>
        </w:r>
        <w:r w:rsidR="006B39F1">
          <w:rPr>
            <w:webHidden/>
          </w:rPr>
          <w:instrText xml:space="preserve"> PAGEREF _Toc4748036 \h </w:instrText>
        </w:r>
        <w:r w:rsidR="006B39F1">
          <w:rPr>
            <w:webHidden/>
          </w:rPr>
        </w:r>
        <w:r w:rsidR="006B39F1">
          <w:rPr>
            <w:webHidden/>
          </w:rPr>
          <w:fldChar w:fldCharType="separate"/>
        </w:r>
        <w:r w:rsidR="00E74292">
          <w:rPr>
            <w:webHidden/>
          </w:rPr>
          <w:t>12</w:t>
        </w:r>
        <w:r w:rsidR="006B39F1">
          <w:rPr>
            <w:webHidden/>
          </w:rPr>
          <w:fldChar w:fldCharType="end"/>
        </w:r>
      </w:hyperlink>
    </w:p>
    <w:p w14:paraId="35914C03" w14:textId="69E2F54E"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37" w:history="1">
        <w:r w:rsidR="006B39F1" w:rsidRPr="00E16461">
          <w:rPr>
            <w:rStyle w:val="Hyperlink"/>
            <w:noProof/>
          </w:rPr>
          <w:t>5.</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ources</w:t>
        </w:r>
        <w:r w:rsidR="006B39F1">
          <w:rPr>
            <w:noProof/>
            <w:webHidden/>
          </w:rPr>
          <w:tab/>
        </w:r>
        <w:r w:rsidR="006B39F1">
          <w:rPr>
            <w:noProof/>
            <w:webHidden/>
          </w:rPr>
          <w:fldChar w:fldCharType="begin"/>
        </w:r>
        <w:r w:rsidR="006B39F1">
          <w:rPr>
            <w:noProof/>
            <w:webHidden/>
          </w:rPr>
          <w:instrText xml:space="preserve"> PAGEREF _Toc4748037 \h </w:instrText>
        </w:r>
        <w:r w:rsidR="006B39F1">
          <w:rPr>
            <w:noProof/>
            <w:webHidden/>
          </w:rPr>
        </w:r>
        <w:r w:rsidR="006B39F1">
          <w:rPr>
            <w:noProof/>
            <w:webHidden/>
          </w:rPr>
          <w:fldChar w:fldCharType="separate"/>
        </w:r>
        <w:r w:rsidR="00E74292">
          <w:rPr>
            <w:noProof/>
            <w:webHidden/>
          </w:rPr>
          <w:t>14</w:t>
        </w:r>
        <w:r w:rsidR="006B39F1">
          <w:rPr>
            <w:noProof/>
            <w:webHidden/>
          </w:rPr>
          <w:fldChar w:fldCharType="end"/>
        </w:r>
      </w:hyperlink>
    </w:p>
    <w:p w14:paraId="221DE03D" w14:textId="155EF10C" w:rsidR="006B39F1" w:rsidRDefault="005E32E4">
      <w:pPr>
        <w:pStyle w:val="TOC2"/>
        <w:rPr>
          <w:rFonts w:asciiTheme="minorHAnsi" w:eastAsiaTheme="minorEastAsia" w:hAnsiTheme="minorHAnsi" w:cstheme="minorBidi"/>
          <w:sz w:val="22"/>
          <w:szCs w:val="22"/>
          <w:lang w:eastAsia="en-AU"/>
        </w:rPr>
      </w:pPr>
      <w:hyperlink w:anchor="_Toc4748038" w:history="1">
        <w:r w:rsidR="006B39F1" w:rsidRPr="00E16461">
          <w:rPr>
            <w:rStyle w:val="Hyperlink"/>
            <w:b/>
          </w:rPr>
          <w:t>5.1</w:t>
        </w:r>
        <w:r w:rsidR="006B39F1">
          <w:rPr>
            <w:rFonts w:asciiTheme="minorHAnsi" w:eastAsiaTheme="minorEastAsia" w:hAnsiTheme="minorHAnsi" w:cstheme="minorBidi"/>
            <w:sz w:val="22"/>
            <w:szCs w:val="22"/>
            <w:lang w:eastAsia="en-AU"/>
          </w:rPr>
          <w:tab/>
        </w:r>
        <w:r w:rsidR="006B39F1" w:rsidRPr="00E16461">
          <w:rPr>
            <w:rStyle w:val="Hyperlink"/>
            <w:b/>
          </w:rPr>
          <w:t>Hardware &amp; Software</w:t>
        </w:r>
        <w:r w:rsidR="006B39F1">
          <w:rPr>
            <w:webHidden/>
          </w:rPr>
          <w:tab/>
        </w:r>
        <w:r w:rsidR="006B39F1">
          <w:rPr>
            <w:webHidden/>
          </w:rPr>
          <w:fldChar w:fldCharType="begin"/>
        </w:r>
        <w:r w:rsidR="006B39F1">
          <w:rPr>
            <w:webHidden/>
          </w:rPr>
          <w:instrText xml:space="preserve"> PAGEREF _Toc4748038 \h </w:instrText>
        </w:r>
        <w:r w:rsidR="006B39F1">
          <w:rPr>
            <w:webHidden/>
          </w:rPr>
        </w:r>
        <w:r w:rsidR="006B39F1">
          <w:rPr>
            <w:webHidden/>
          </w:rPr>
          <w:fldChar w:fldCharType="separate"/>
        </w:r>
        <w:r w:rsidR="00E74292">
          <w:rPr>
            <w:webHidden/>
          </w:rPr>
          <w:t>14</w:t>
        </w:r>
        <w:r w:rsidR="006B39F1">
          <w:rPr>
            <w:webHidden/>
          </w:rPr>
          <w:fldChar w:fldCharType="end"/>
        </w:r>
      </w:hyperlink>
    </w:p>
    <w:p w14:paraId="6F305322" w14:textId="4467438D" w:rsidR="006B39F1" w:rsidRDefault="005E32E4">
      <w:pPr>
        <w:pStyle w:val="TOC2"/>
        <w:rPr>
          <w:rFonts w:asciiTheme="minorHAnsi" w:eastAsiaTheme="minorEastAsia" w:hAnsiTheme="minorHAnsi" w:cstheme="minorBidi"/>
          <w:sz w:val="22"/>
          <w:szCs w:val="22"/>
          <w:lang w:eastAsia="en-AU"/>
        </w:rPr>
      </w:pPr>
      <w:hyperlink w:anchor="_Toc4748039" w:history="1">
        <w:r w:rsidR="006B39F1" w:rsidRPr="00E16461">
          <w:rPr>
            <w:rStyle w:val="Hyperlink"/>
            <w:b/>
          </w:rPr>
          <w:t>5.2</w:t>
        </w:r>
        <w:r w:rsidR="006B39F1">
          <w:rPr>
            <w:rFonts w:asciiTheme="minorHAnsi" w:eastAsiaTheme="minorEastAsia" w:hAnsiTheme="minorHAnsi" w:cstheme="minorBidi"/>
            <w:sz w:val="22"/>
            <w:szCs w:val="22"/>
            <w:lang w:eastAsia="en-AU"/>
          </w:rPr>
          <w:tab/>
        </w:r>
        <w:r w:rsidR="006B39F1" w:rsidRPr="00E16461">
          <w:rPr>
            <w:rStyle w:val="Hyperlink"/>
            <w:b/>
          </w:rPr>
          <w:t>Materials</w:t>
        </w:r>
        <w:r w:rsidR="006B39F1">
          <w:rPr>
            <w:webHidden/>
          </w:rPr>
          <w:tab/>
        </w:r>
        <w:r w:rsidR="006B39F1">
          <w:rPr>
            <w:webHidden/>
          </w:rPr>
          <w:fldChar w:fldCharType="begin"/>
        </w:r>
        <w:r w:rsidR="006B39F1">
          <w:rPr>
            <w:webHidden/>
          </w:rPr>
          <w:instrText xml:space="preserve"> PAGEREF _Toc4748039 \h </w:instrText>
        </w:r>
        <w:r w:rsidR="006B39F1">
          <w:rPr>
            <w:webHidden/>
          </w:rPr>
        </w:r>
        <w:r w:rsidR="006B39F1">
          <w:rPr>
            <w:webHidden/>
          </w:rPr>
          <w:fldChar w:fldCharType="separate"/>
        </w:r>
        <w:r w:rsidR="00E74292">
          <w:rPr>
            <w:webHidden/>
          </w:rPr>
          <w:t>15</w:t>
        </w:r>
        <w:r w:rsidR="006B39F1">
          <w:rPr>
            <w:webHidden/>
          </w:rPr>
          <w:fldChar w:fldCharType="end"/>
        </w:r>
      </w:hyperlink>
    </w:p>
    <w:p w14:paraId="2BF22A6D" w14:textId="72AC6508" w:rsidR="006B39F1" w:rsidRDefault="005E32E4">
      <w:pPr>
        <w:pStyle w:val="TOC2"/>
        <w:rPr>
          <w:rFonts w:asciiTheme="minorHAnsi" w:eastAsiaTheme="minorEastAsia" w:hAnsiTheme="minorHAnsi" w:cstheme="minorBidi"/>
          <w:sz w:val="22"/>
          <w:szCs w:val="22"/>
          <w:lang w:eastAsia="en-AU"/>
        </w:rPr>
      </w:pPr>
      <w:hyperlink w:anchor="_Toc4748040" w:history="1">
        <w:r w:rsidR="006B39F1" w:rsidRPr="00E16461">
          <w:rPr>
            <w:rStyle w:val="Hyperlink"/>
            <w:b/>
          </w:rPr>
          <w:t>5.3</w:t>
        </w:r>
        <w:r w:rsidR="006B39F1">
          <w:rPr>
            <w:rFonts w:asciiTheme="minorHAnsi" w:eastAsiaTheme="minorEastAsia" w:hAnsiTheme="minorHAnsi" w:cstheme="minorBidi"/>
            <w:sz w:val="22"/>
            <w:szCs w:val="22"/>
            <w:lang w:eastAsia="en-AU"/>
          </w:rPr>
          <w:tab/>
        </w:r>
        <w:r w:rsidR="006B39F1" w:rsidRPr="00E16461">
          <w:rPr>
            <w:rStyle w:val="Hyperlink"/>
            <w:b/>
          </w:rPr>
          <w:t>Roles &amp; Responsibilities</w:t>
        </w:r>
        <w:r w:rsidR="006B39F1">
          <w:rPr>
            <w:webHidden/>
          </w:rPr>
          <w:tab/>
        </w:r>
        <w:r w:rsidR="006B39F1">
          <w:rPr>
            <w:webHidden/>
          </w:rPr>
          <w:fldChar w:fldCharType="begin"/>
        </w:r>
        <w:r w:rsidR="006B39F1">
          <w:rPr>
            <w:webHidden/>
          </w:rPr>
          <w:instrText xml:space="preserve"> PAGEREF _Toc4748040 \h </w:instrText>
        </w:r>
        <w:r w:rsidR="006B39F1">
          <w:rPr>
            <w:webHidden/>
          </w:rPr>
        </w:r>
        <w:r w:rsidR="006B39F1">
          <w:rPr>
            <w:webHidden/>
          </w:rPr>
          <w:fldChar w:fldCharType="separate"/>
        </w:r>
        <w:r w:rsidR="00E74292">
          <w:rPr>
            <w:webHidden/>
          </w:rPr>
          <w:t>16</w:t>
        </w:r>
        <w:r w:rsidR="006B39F1">
          <w:rPr>
            <w:webHidden/>
          </w:rPr>
          <w:fldChar w:fldCharType="end"/>
        </w:r>
      </w:hyperlink>
    </w:p>
    <w:p w14:paraId="045260CE" w14:textId="32034299"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41" w:history="1">
        <w:r w:rsidR="006B39F1" w:rsidRPr="00E16461">
          <w:rPr>
            <w:rStyle w:val="Hyperlink"/>
            <w:noProof/>
          </w:rPr>
          <w:t>6.</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Expected Outcomes</w:t>
        </w:r>
        <w:r w:rsidR="006B39F1">
          <w:rPr>
            <w:noProof/>
            <w:webHidden/>
          </w:rPr>
          <w:tab/>
        </w:r>
        <w:r w:rsidR="006B39F1">
          <w:rPr>
            <w:noProof/>
            <w:webHidden/>
          </w:rPr>
          <w:fldChar w:fldCharType="begin"/>
        </w:r>
        <w:r w:rsidR="006B39F1">
          <w:rPr>
            <w:noProof/>
            <w:webHidden/>
          </w:rPr>
          <w:instrText xml:space="preserve"> PAGEREF _Toc4748041 \h </w:instrText>
        </w:r>
        <w:r w:rsidR="006B39F1">
          <w:rPr>
            <w:noProof/>
            <w:webHidden/>
          </w:rPr>
        </w:r>
        <w:r w:rsidR="006B39F1">
          <w:rPr>
            <w:noProof/>
            <w:webHidden/>
          </w:rPr>
          <w:fldChar w:fldCharType="separate"/>
        </w:r>
        <w:r w:rsidR="00E74292">
          <w:rPr>
            <w:noProof/>
            <w:webHidden/>
          </w:rPr>
          <w:t>18</w:t>
        </w:r>
        <w:r w:rsidR="006B39F1">
          <w:rPr>
            <w:noProof/>
            <w:webHidden/>
          </w:rPr>
          <w:fldChar w:fldCharType="end"/>
        </w:r>
      </w:hyperlink>
    </w:p>
    <w:p w14:paraId="67588411" w14:textId="2EBE9720" w:rsidR="006B39F1" w:rsidRDefault="005E32E4">
      <w:pPr>
        <w:pStyle w:val="TOC2"/>
        <w:rPr>
          <w:rFonts w:asciiTheme="minorHAnsi" w:eastAsiaTheme="minorEastAsia" w:hAnsiTheme="minorHAnsi" w:cstheme="minorBidi"/>
          <w:sz w:val="22"/>
          <w:szCs w:val="22"/>
          <w:lang w:eastAsia="en-AU"/>
        </w:rPr>
      </w:pPr>
      <w:hyperlink w:anchor="_Toc4748042" w:history="1">
        <w:r w:rsidR="006B39F1" w:rsidRPr="00E16461">
          <w:rPr>
            <w:rStyle w:val="Hyperlink"/>
            <w:b/>
          </w:rPr>
          <w:t>6.1</w:t>
        </w:r>
        <w:r w:rsidR="006B39F1">
          <w:rPr>
            <w:rFonts w:asciiTheme="minorHAnsi" w:eastAsiaTheme="minorEastAsia" w:hAnsiTheme="minorHAnsi" w:cstheme="minorBidi"/>
            <w:sz w:val="22"/>
            <w:szCs w:val="22"/>
            <w:lang w:eastAsia="en-AU"/>
          </w:rPr>
          <w:tab/>
        </w:r>
        <w:r w:rsidR="006B39F1" w:rsidRPr="00E16461">
          <w:rPr>
            <w:rStyle w:val="Hyperlink"/>
            <w:b/>
          </w:rPr>
          <w:t>Project Deliverables</w:t>
        </w:r>
        <w:r w:rsidR="006B39F1">
          <w:rPr>
            <w:webHidden/>
          </w:rPr>
          <w:tab/>
        </w:r>
        <w:r w:rsidR="006B39F1">
          <w:rPr>
            <w:webHidden/>
          </w:rPr>
          <w:fldChar w:fldCharType="begin"/>
        </w:r>
        <w:r w:rsidR="006B39F1">
          <w:rPr>
            <w:webHidden/>
          </w:rPr>
          <w:instrText xml:space="preserve"> PAGEREF _Toc4748042 \h </w:instrText>
        </w:r>
        <w:r w:rsidR="006B39F1">
          <w:rPr>
            <w:webHidden/>
          </w:rPr>
        </w:r>
        <w:r w:rsidR="006B39F1">
          <w:rPr>
            <w:webHidden/>
          </w:rPr>
          <w:fldChar w:fldCharType="separate"/>
        </w:r>
        <w:r w:rsidR="00E74292">
          <w:rPr>
            <w:webHidden/>
          </w:rPr>
          <w:t>18</w:t>
        </w:r>
        <w:r w:rsidR="006B39F1">
          <w:rPr>
            <w:webHidden/>
          </w:rPr>
          <w:fldChar w:fldCharType="end"/>
        </w:r>
      </w:hyperlink>
    </w:p>
    <w:p w14:paraId="49CF7A15" w14:textId="20C64B2C" w:rsidR="006B39F1" w:rsidRDefault="005E32E4">
      <w:pPr>
        <w:pStyle w:val="TOC2"/>
        <w:rPr>
          <w:rFonts w:asciiTheme="minorHAnsi" w:eastAsiaTheme="minorEastAsia" w:hAnsiTheme="minorHAnsi" w:cstheme="minorBidi"/>
          <w:sz w:val="22"/>
          <w:szCs w:val="22"/>
          <w:lang w:eastAsia="en-AU"/>
        </w:rPr>
      </w:pPr>
      <w:hyperlink w:anchor="_Toc4748043" w:history="1">
        <w:r w:rsidR="006B39F1" w:rsidRPr="00E16461">
          <w:rPr>
            <w:rStyle w:val="Hyperlink"/>
            <w:b/>
          </w:rPr>
          <w:t>6.2</w:t>
        </w:r>
        <w:r w:rsidR="006B39F1">
          <w:rPr>
            <w:rFonts w:asciiTheme="minorHAnsi" w:eastAsiaTheme="minorEastAsia" w:hAnsiTheme="minorHAnsi" w:cstheme="minorBidi"/>
            <w:sz w:val="22"/>
            <w:szCs w:val="22"/>
            <w:lang w:eastAsia="en-AU"/>
          </w:rPr>
          <w:tab/>
        </w:r>
        <w:r w:rsidR="006B39F1" w:rsidRPr="00E16461">
          <w:rPr>
            <w:rStyle w:val="Hyperlink"/>
            <w:b/>
          </w:rPr>
          <w:t>Implications</w:t>
        </w:r>
        <w:r w:rsidR="006B39F1">
          <w:rPr>
            <w:webHidden/>
          </w:rPr>
          <w:tab/>
        </w:r>
        <w:r w:rsidR="006B39F1">
          <w:rPr>
            <w:webHidden/>
          </w:rPr>
          <w:fldChar w:fldCharType="begin"/>
        </w:r>
        <w:r w:rsidR="006B39F1">
          <w:rPr>
            <w:webHidden/>
          </w:rPr>
          <w:instrText xml:space="preserve"> PAGEREF _Toc4748043 \h </w:instrText>
        </w:r>
        <w:r w:rsidR="006B39F1">
          <w:rPr>
            <w:webHidden/>
          </w:rPr>
        </w:r>
        <w:r w:rsidR="006B39F1">
          <w:rPr>
            <w:webHidden/>
          </w:rPr>
          <w:fldChar w:fldCharType="separate"/>
        </w:r>
        <w:r w:rsidR="00E74292">
          <w:rPr>
            <w:webHidden/>
          </w:rPr>
          <w:t>18</w:t>
        </w:r>
        <w:r w:rsidR="006B39F1">
          <w:rPr>
            <w:webHidden/>
          </w:rPr>
          <w:fldChar w:fldCharType="end"/>
        </w:r>
      </w:hyperlink>
    </w:p>
    <w:p w14:paraId="378B65C6" w14:textId="67635F3B"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44" w:history="1">
        <w:r w:rsidR="006B39F1" w:rsidRPr="00E16461">
          <w:rPr>
            <w:rStyle w:val="Hyperlink"/>
            <w:noProof/>
          </w:rPr>
          <w:t>7.</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ILESTONES/ SCHEDULE</w:t>
        </w:r>
        <w:r w:rsidR="006B39F1">
          <w:rPr>
            <w:noProof/>
            <w:webHidden/>
          </w:rPr>
          <w:tab/>
        </w:r>
        <w:r w:rsidR="006B39F1">
          <w:rPr>
            <w:noProof/>
            <w:webHidden/>
          </w:rPr>
          <w:fldChar w:fldCharType="begin"/>
        </w:r>
        <w:r w:rsidR="006B39F1">
          <w:rPr>
            <w:noProof/>
            <w:webHidden/>
          </w:rPr>
          <w:instrText xml:space="preserve"> PAGEREF _Toc4748044 \h </w:instrText>
        </w:r>
        <w:r w:rsidR="006B39F1">
          <w:rPr>
            <w:noProof/>
            <w:webHidden/>
          </w:rPr>
        </w:r>
        <w:r w:rsidR="006B39F1">
          <w:rPr>
            <w:noProof/>
            <w:webHidden/>
          </w:rPr>
          <w:fldChar w:fldCharType="separate"/>
        </w:r>
        <w:r w:rsidR="00E74292">
          <w:rPr>
            <w:noProof/>
            <w:webHidden/>
          </w:rPr>
          <w:t>20</w:t>
        </w:r>
        <w:r w:rsidR="006B39F1">
          <w:rPr>
            <w:noProof/>
            <w:webHidden/>
          </w:rPr>
          <w:fldChar w:fldCharType="end"/>
        </w:r>
      </w:hyperlink>
    </w:p>
    <w:p w14:paraId="79CC3737" w14:textId="19388722" w:rsidR="006B39F1" w:rsidRDefault="005E32E4">
      <w:pPr>
        <w:pStyle w:val="TOC1"/>
        <w:rPr>
          <w:rFonts w:asciiTheme="minorHAnsi" w:eastAsiaTheme="minorEastAsia" w:hAnsiTheme="minorHAnsi" w:cstheme="minorBidi"/>
          <w:b w:val="0"/>
          <w:bCs w:val="0"/>
          <w:caps w:val="0"/>
          <w:noProof/>
          <w:sz w:val="22"/>
          <w:szCs w:val="22"/>
          <w:lang w:eastAsia="en-AU"/>
        </w:rPr>
      </w:pPr>
      <w:hyperlink w:anchor="_Toc4748045" w:history="1">
        <w:r w:rsidR="006B39F1" w:rsidRPr="00E16461">
          <w:rPr>
            <w:rStyle w:val="Hyperlink"/>
            <w:noProof/>
          </w:rPr>
          <w:t>References</w:t>
        </w:r>
        <w:r w:rsidR="006B39F1">
          <w:rPr>
            <w:noProof/>
            <w:webHidden/>
          </w:rPr>
          <w:tab/>
        </w:r>
        <w:r w:rsidR="006B39F1">
          <w:rPr>
            <w:noProof/>
            <w:webHidden/>
          </w:rPr>
          <w:fldChar w:fldCharType="begin"/>
        </w:r>
        <w:r w:rsidR="006B39F1">
          <w:rPr>
            <w:noProof/>
            <w:webHidden/>
          </w:rPr>
          <w:instrText xml:space="preserve"> PAGEREF _Toc4748045 \h </w:instrText>
        </w:r>
        <w:r w:rsidR="006B39F1">
          <w:rPr>
            <w:noProof/>
            <w:webHidden/>
          </w:rPr>
        </w:r>
        <w:r w:rsidR="006B39F1">
          <w:rPr>
            <w:noProof/>
            <w:webHidden/>
          </w:rPr>
          <w:fldChar w:fldCharType="separate"/>
        </w:r>
        <w:r w:rsidR="00E74292">
          <w:rPr>
            <w:noProof/>
            <w:webHidden/>
          </w:rPr>
          <w:t>21</w:t>
        </w:r>
        <w:r w:rsidR="006B39F1">
          <w:rPr>
            <w:noProof/>
            <w:webHidden/>
          </w:rPr>
          <w:fldChar w:fldCharType="end"/>
        </w:r>
      </w:hyperlink>
    </w:p>
    <w:p w14:paraId="1415CCD7" w14:textId="0E9E54D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bookmarkStart w:id="5" w:name="_Toc4748024"/>
      <w:r w:rsidRPr="00D84C09">
        <w:lastRenderedPageBreak/>
        <w:t>Introduction</w:t>
      </w:r>
      <w:bookmarkEnd w:id="5"/>
    </w:p>
    <w:p w14:paraId="38C9ECD9" w14:textId="0BDDC80F" w:rsidR="00817AC5" w:rsidRDefault="00B466EA" w:rsidP="00817AC5">
      <w:pPr>
        <w:pStyle w:val="PhDNormal2"/>
        <w:numPr>
          <w:ilvl w:val="0"/>
          <w:numId w:val="7"/>
        </w:numPr>
        <w:tabs>
          <w:tab w:val="clear" w:pos="1418"/>
        </w:tabs>
        <w:spacing w:after="0"/>
        <w:ind w:left="313" w:hanging="313"/>
        <w:jc w:val="left"/>
      </w:pPr>
      <w:r>
        <w:t xml:space="preserve">Animal welfare is a new concept introduced to the livestock industries; </w:t>
      </w:r>
      <w:r w:rsidR="007B4D69">
        <w:t xml:space="preserve">the </w:t>
      </w:r>
      <w:r w:rsidR="007B4D69" w:rsidRPr="00D72E07">
        <w:rPr>
          <w:noProof/>
        </w:rPr>
        <w:t>termin</w:t>
      </w:r>
      <w:r w:rsidR="00D72E07">
        <w:rPr>
          <w:noProof/>
        </w:rPr>
        <w:t>o</w:t>
      </w:r>
      <w:r w:rsidR="007B4D69" w:rsidRPr="00D72E07">
        <w:rPr>
          <w:noProof/>
        </w:rPr>
        <w:t>logy</w:t>
      </w:r>
      <w:r>
        <w:t xml:space="preserve"> refers to</w:t>
      </w:r>
      <w:r w:rsidR="007B4D69">
        <w:t xml:space="preserve"> how animals or </w:t>
      </w:r>
      <w:r w:rsidR="007B4D69" w:rsidRPr="00D72E07">
        <w:rPr>
          <w:noProof/>
        </w:rPr>
        <w:t>livestock</w:t>
      </w:r>
      <w:r w:rsidR="00D72E07">
        <w:rPr>
          <w:noProof/>
        </w:rPr>
        <w:t xml:space="preserve"> is</w:t>
      </w:r>
      <w:r w:rsidR="007B4D69">
        <w:t xml:space="preserve"> coping with the living conditions</w:t>
      </w:r>
      <w:r w:rsidR="004F3D90">
        <w:t xml:space="preserve"> (Agriculture Victoria Services, 2017).</w:t>
      </w:r>
      <w:r w:rsidR="008B01AE">
        <w:t xml:space="preserve"> </w:t>
      </w:r>
      <w:r w:rsidR="00817AC5">
        <w:t xml:space="preserve">Hence, various aspects of the animals’ living conditions are considered to guide people on </w:t>
      </w:r>
      <w:r w:rsidR="00C2517C">
        <w:t>reassuring the</w:t>
      </w:r>
      <w:r w:rsidR="00413D79">
        <w:t xml:space="preserve"> </w:t>
      </w:r>
      <w:r w:rsidR="00413D79" w:rsidRPr="008F2E97">
        <w:rPr>
          <w:noProof/>
        </w:rPr>
        <w:t>well-being</w:t>
      </w:r>
      <w:r w:rsidR="00413D79">
        <w:t xml:space="preserve"> of animals</w:t>
      </w:r>
      <w:r w:rsidR="00817AC5">
        <w:t>, for example:</w:t>
      </w:r>
    </w:p>
    <w:p w14:paraId="09910106" w14:textId="262F5D3A" w:rsidR="00817AC5" w:rsidRDefault="00817AC5" w:rsidP="00817AC5">
      <w:pPr>
        <w:pStyle w:val="PhDNormal2"/>
        <w:numPr>
          <w:ilvl w:val="0"/>
          <w:numId w:val="8"/>
        </w:numPr>
        <w:tabs>
          <w:tab w:val="clear" w:pos="1418"/>
        </w:tabs>
        <w:spacing w:after="0"/>
        <w:ind w:left="601" w:hanging="283"/>
        <w:jc w:val="left"/>
      </w:pPr>
      <w:r>
        <w:t xml:space="preserve">Physiological needs of </w:t>
      </w:r>
      <w:r w:rsidRPr="00D72E07">
        <w:rPr>
          <w:noProof/>
        </w:rPr>
        <w:t>animals</w:t>
      </w:r>
      <w:r>
        <w:t xml:space="preserve"> like foods and water should </w:t>
      </w:r>
      <w:r w:rsidRPr="000662D6">
        <w:rPr>
          <w:noProof/>
        </w:rPr>
        <w:t>be provided</w:t>
      </w:r>
      <w:r>
        <w:t>;</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 xml:space="preserve">Hence, prevention and treatment to afflicted should </w:t>
      </w:r>
      <w:r w:rsidR="00923A7F" w:rsidRPr="000662D6">
        <w:rPr>
          <w:noProof/>
        </w:rPr>
        <w:t>be conducted</w:t>
      </w:r>
      <w:r w:rsidR="00923A7F">
        <w:t>;</w:t>
      </w:r>
    </w:p>
    <w:p w14:paraId="3F0792F1" w14:textId="318DED14"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species socially</w:t>
      </w:r>
      <w:r w:rsidR="00616502">
        <w:t>.</w:t>
      </w:r>
    </w:p>
    <w:p w14:paraId="0A917894" w14:textId="666BBE5E" w:rsidR="00603DCC" w:rsidRDefault="00FA7592" w:rsidP="00603DCC">
      <w:pPr>
        <w:pStyle w:val="PhDNormal2"/>
        <w:numPr>
          <w:ilvl w:val="0"/>
          <w:numId w:val="7"/>
        </w:numPr>
        <w:tabs>
          <w:tab w:val="clear" w:pos="1418"/>
        </w:tabs>
        <w:spacing w:after="0"/>
        <w:ind w:left="313" w:hanging="313"/>
        <w:jc w:val="left"/>
      </w:pPr>
      <w:r>
        <w:t>As the livestock industr</w:t>
      </w:r>
      <w:r w:rsidR="00D72E07">
        <w:t>y</w:t>
      </w:r>
      <w:r>
        <w:t xml:space="preserve"> </w:t>
      </w:r>
      <w:r w:rsidRPr="00D72E07">
        <w:rPr>
          <w:noProof/>
        </w:rPr>
        <w:t>evolve</w:t>
      </w:r>
      <w:r w:rsidR="00D72E07">
        <w:rPr>
          <w:noProof/>
        </w:rPr>
        <w:t>s</w:t>
      </w:r>
      <w:r w:rsidR="00CC3C11">
        <w:t xml:space="preserve">, public concern for animal </w:t>
      </w:r>
      <w:r w:rsidR="00CC3C11" w:rsidRPr="00D72E07">
        <w:rPr>
          <w:noProof/>
        </w:rPr>
        <w:t>well-being</w:t>
      </w:r>
      <w:r w:rsidR="00CC3C11">
        <w:t xml:space="preserve"> also increases</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7D5BD4">
        <w:t xml:space="preserve">Not only </w:t>
      </w:r>
      <w:r w:rsidR="007D5BD4" w:rsidRPr="00D72E07">
        <w:rPr>
          <w:noProof/>
        </w:rPr>
        <w:t>do</w:t>
      </w:r>
      <w:r w:rsidR="007D5BD4">
        <w:t xml:space="preserve"> people p</w:t>
      </w:r>
      <w:r w:rsidR="00A26AC6">
        <w:t>ursuit</w:t>
      </w:r>
      <w:r w:rsidR="007D5BD4">
        <w:t xml:space="preserve"> animals welfare individually, but different organizations</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practices</w:t>
      </w:r>
      <w:r w:rsidR="008F7CC1">
        <w:t xml:space="preserve">. Hence, different standards and policy regarding the well-being of livestock were developed to </w:t>
      </w:r>
      <w:r w:rsidR="008F7CC1" w:rsidRPr="00D72E07">
        <w:rPr>
          <w:noProof/>
        </w:rPr>
        <w:t>harmoni</w:t>
      </w:r>
      <w:r w:rsidR="00D72E07">
        <w:rPr>
          <w:noProof/>
        </w:rPr>
        <w:t>z</w:t>
      </w:r>
      <w:r w:rsidR="008F7CC1" w:rsidRPr="00D72E07">
        <w:rPr>
          <w:noProof/>
        </w:rPr>
        <w:t>e</w:t>
      </w:r>
      <w:r w:rsidR="008F7CC1">
        <w:t xml:space="preserve"> and streamline animal welfare legislation.</w:t>
      </w:r>
    </w:p>
    <w:p w14:paraId="1F03F8EB" w14:textId="38B5D4E9" w:rsidR="00CE4C76" w:rsidRDefault="00D72E07" w:rsidP="00603DCC">
      <w:pPr>
        <w:pStyle w:val="PhDNormal2"/>
        <w:numPr>
          <w:ilvl w:val="0"/>
          <w:numId w:val="7"/>
        </w:numPr>
        <w:tabs>
          <w:tab w:val="clear" w:pos="1418"/>
        </w:tabs>
        <w:spacing w:after="0"/>
        <w:ind w:left="313" w:hanging="313"/>
        <w:jc w:val="left"/>
      </w:pPr>
      <w:r>
        <w:rPr>
          <w:noProof/>
        </w:rPr>
        <w:t>Even though</w:t>
      </w:r>
      <w:r w:rsidR="00370255">
        <w:t xml:space="preserve"> </w:t>
      </w:r>
      <w:r w:rsidR="001F57EF">
        <w:t xml:space="preserve">public concerns for animal welfare in food </w:t>
      </w:r>
      <w:r w:rsidR="001F57EF" w:rsidRPr="008F2E97">
        <w:rPr>
          <w:noProof/>
        </w:rPr>
        <w:t>product</w:t>
      </w:r>
      <w:r w:rsidR="001F57EF">
        <w:t xml:space="preserve"> have </w:t>
      </w:r>
      <w:r w:rsidR="001F57EF" w:rsidRPr="00D72E07">
        <w:rPr>
          <w:noProof/>
        </w:rPr>
        <w:t>increase</w:t>
      </w:r>
      <w:r>
        <w:rPr>
          <w:noProof/>
        </w:rPr>
        <w:t>d</w:t>
      </w:r>
      <w:r w:rsidR="001F57EF">
        <w:t xml:space="preserve"> significantly, consumers still struggle to align their shopping decisions with personal values. </w:t>
      </w:r>
      <w:r w:rsidR="001F57EF" w:rsidRPr="008F2E97">
        <w:rPr>
          <w:noProof/>
        </w:rPr>
        <w:t>This</w:t>
      </w:r>
      <w:r w:rsidR="001F57EF">
        <w:t xml:space="preserve"> is due to ambiguous product labels, marketing claims; Hence, in the absence of a </w:t>
      </w:r>
      <w:r w:rsidR="008F2E97">
        <w:rPr>
          <w:noProof/>
        </w:rPr>
        <w:t>convenient</w:t>
      </w:r>
      <w:r w:rsidR="001F57EF">
        <w:t xml:space="preserve"> information channel to support consumers, </w:t>
      </w:r>
      <w:r w:rsidR="003C54E4">
        <w:t xml:space="preserve">distinguishing </w:t>
      </w:r>
      <w:r w:rsidR="003C54E4" w:rsidRPr="008F2E97">
        <w:rPr>
          <w:noProof/>
        </w:rPr>
        <w:t>a</w:t>
      </w:r>
      <w:r w:rsidR="008F2E97">
        <w:rPr>
          <w:noProof/>
        </w:rPr>
        <w:t>n</w:t>
      </w:r>
      <w:r w:rsidR="003C54E4" w:rsidRPr="008F2E97">
        <w:rPr>
          <w:noProof/>
        </w:rPr>
        <w:t xml:space="preserve"> animal-friendly</w:t>
      </w:r>
      <w:r w:rsidR="003C54E4">
        <w:t xml:space="preserve"> brand among various options is exhausting.</w:t>
      </w:r>
      <w:r w:rsidR="00FC7FD6">
        <w:t xml:space="preserve"> Giving the current conditions, even though </w:t>
      </w:r>
      <w:r w:rsidR="00BE1C90">
        <w:t>supports for animal welfare continual to increase, the efforts could not reach the appropriate channels and are vanished into</w:t>
      </w:r>
      <w:r w:rsidR="00EC442D">
        <w:t xml:space="preserve"> </w:t>
      </w:r>
      <w:r w:rsidR="00EC442D" w:rsidRPr="00EC442D">
        <w:rPr>
          <w:noProof/>
        </w:rPr>
        <w:t xml:space="preserve">the </w:t>
      </w:r>
      <w:r w:rsidR="00BE1C90" w:rsidRPr="00EC442D">
        <w:rPr>
          <w:noProof/>
        </w:rPr>
        <w:t>hollow</w:t>
      </w:r>
      <w:r w:rsidR="00BE1C90">
        <w:t>.</w:t>
      </w:r>
    </w:p>
    <w:p w14:paraId="7DC0A93A" w14:textId="0A4F5987" w:rsidR="00BE1C90" w:rsidRDefault="002B594A" w:rsidP="00603DCC">
      <w:pPr>
        <w:pStyle w:val="PhDNormal2"/>
        <w:numPr>
          <w:ilvl w:val="0"/>
          <w:numId w:val="7"/>
        </w:numPr>
        <w:tabs>
          <w:tab w:val="clear" w:pos="1418"/>
        </w:tabs>
        <w:spacing w:after="0"/>
        <w:ind w:left="313" w:hanging="313"/>
        <w:jc w:val="left"/>
      </w:pPr>
      <w:r>
        <w:t xml:space="preserve">This project aims to reduce the gap between consumers’ attitude and </w:t>
      </w:r>
      <w:r w:rsidRPr="00EC442D">
        <w:rPr>
          <w:noProof/>
        </w:rPr>
        <w:t>behaviors</w:t>
      </w:r>
      <w:r>
        <w:t xml:space="preserve"> by providing consumers with an information channel regarding animal welfare</w:t>
      </w:r>
      <w:r w:rsidR="00020C6B">
        <w:t>;</w:t>
      </w:r>
      <w:r>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xml:space="preserve">. Furthermore, while allowing people to carry it around due to its compact size, the device also grants people access to </w:t>
      </w:r>
      <w:r w:rsidR="001B6A7E" w:rsidRPr="007C3499">
        <w:rPr>
          <w:noProof/>
          <w:szCs w:val="24"/>
        </w:rPr>
        <w:t>various</w:t>
      </w:r>
      <w:r w:rsidR="001B6A7E">
        <w:rPr>
          <w:szCs w:val="24"/>
        </w:rPr>
        <w:t xml:space="preserve"> information channel</w:t>
      </w:r>
      <w:r w:rsidR="00D72E07">
        <w:rPr>
          <w:szCs w:val="24"/>
        </w:rPr>
        <w:t>s</w:t>
      </w:r>
      <w:r w:rsidR="001B6A7E">
        <w:rPr>
          <w:szCs w:val="24"/>
        </w:rPr>
        <w:t xml:space="preserve">. Taking into account the advantages of </w:t>
      </w:r>
      <w:r w:rsidR="00EC442D">
        <w:rPr>
          <w:szCs w:val="24"/>
        </w:rPr>
        <w:t xml:space="preserve">a </w:t>
      </w:r>
      <w:r w:rsidR="001B6A7E" w:rsidRPr="00EC442D">
        <w:rPr>
          <w:noProof/>
          <w:szCs w:val="24"/>
        </w:rPr>
        <w:t>smartphone</w:t>
      </w:r>
      <w:r w:rsidR="001B6A7E">
        <w:rPr>
          <w:szCs w:val="24"/>
        </w:rPr>
        <w:t>,</w:t>
      </w:r>
      <w:r w:rsidR="00E147B7">
        <w:rPr>
          <w:szCs w:val="24"/>
        </w:rPr>
        <w:t xml:space="preserve"> we want to develop a mobile application which </w:t>
      </w:r>
      <w:r w:rsidR="00E147B7" w:rsidRPr="00EC442D">
        <w:rPr>
          <w:noProof/>
          <w:szCs w:val="24"/>
        </w:rPr>
        <w:t>allow</w:t>
      </w:r>
      <w:r w:rsidR="00EC442D">
        <w:rPr>
          <w:noProof/>
          <w:szCs w:val="24"/>
        </w:rPr>
        <w:t>s</w:t>
      </w:r>
      <w:r w:rsidR="00E147B7">
        <w:rPr>
          <w:szCs w:val="24"/>
        </w:rPr>
        <w:t xml:space="preserve"> users to access information related to </w:t>
      </w:r>
      <w:proofErr w:type="gramStart"/>
      <w:r w:rsidR="00E147B7">
        <w:rPr>
          <w:szCs w:val="24"/>
        </w:rPr>
        <w:t>animals</w:t>
      </w:r>
      <w:proofErr w:type="gramEnd"/>
      <w:r w:rsidR="00E147B7">
        <w:rPr>
          <w:szCs w:val="24"/>
        </w:rPr>
        <w:t xml:space="preserve"> welfare and </w:t>
      </w:r>
      <w:r w:rsidR="003D1F00">
        <w:rPr>
          <w:szCs w:val="24"/>
        </w:rPr>
        <w:t>enable consumers to make the right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bookmarkStart w:id="6" w:name="_Toc4748025"/>
      <w:r w:rsidRPr="00D84C09">
        <w:lastRenderedPageBreak/>
        <w:t>Related Literature</w:t>
      </w:r>
      <w:bookmarkEnd w:id="6"/>
    </w:p>
    <w:p w14:paraId="4E6BB059"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7" w:name="_Toc4748026"/>
      <w:r w:rsidRPr="00D84C09">
        <w:rPr>
          <w:rFonts w:ascii="Times New Roman" w:hAnsi="Times New Roman" w:cs="Times New Roman"/>
          <w:b/>
          <w:color w:val="000000" w:themeColor="text1"/>
          <w:sz w:val="24"/>
          <w:szCs w:val="24"/>
        </w:rPr>
        <w:t>Literature Review</w:t>
      </w:r>
      <w:bookmarkEnd w:id="7"/>
    </w:p>
    <w:p w14:paraId="13CA2888" w14:textId="77777777" w:rsidR="00AE6E88" w:rsidRPr="00AE6E88" w:rsidRDefault="00AE6E88" w:rsidP="00AE6E88">
      <w:pPr>
        <w:pStyle w:val="PhDNormal2"/>
        <w:tabs>
          <w:tab w:val="clear" w:pos="1418"/>
        </w:tabs>
        <w:spacing w:after="0"/>
        <w:ind w:left="313"/>
        <w:jc w:val="left"/>
        <w:rPr>
          <w:b/>
        </w:rPr>
      </w:pPr>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2117E">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3544FA1A" w:rsidR="00AE6E88" w:rsidRPr="00AE6E88" w:rsidRDefault="00AE6E88" w:rsidP="00AE6E88">
      <w:pPr>
        <w:pStyle w:val="PhDNormal2"/>
        <w:tabs>
          <w:tab w:val="clear" w:pos="1418"/>
        </w:tabs>
        <w:spacing w:after="0"/>
        <w:ind w:left="313"/>
        <w:jc w:val="left"/>
        <w:rPr>
          <w:b/>
        </w:rPr>
      </w:pPr>
      <w:r w:rsidRPr="00AE6E88">
        <w:rPr>
          <w:b/>
        </w:rPr>
        <w:t xml:space="preserve">An </w:t>
      </w:r>
      <w:r w:rsidRPr="000662D6">
        <w:rPr>
          <w:b/>
          <w:noProof/>
        </w:rPr>
        <w:t>intention</w:t>
      </w:r>
      <w:r w:rsidR="00A063CD" w:rsidRPr="000662D6">
        <w:rPr>
          <w:b/>
          <w:noProof/>
        </w:rPr>
        <w:t>-</w:t>
      </w:r>
      <w:r w:rsidRPr="000662D6">
        <w:rPr>
          <w:b/>
          <w:noProof/>
        </w:rPr>
        <w:t>behavio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End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End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0662D6">
        <w:rPr>
          <w:noProof/>
        </w:rPr>
        <w:t>This</w:t>
      </w:r>
      <w:r w:rsidR="00AE6E88">
        <w:t xml:space="preserve"> </w:t>
      </w:r>
      <w:r w:rsidR="00AE6E88" w:rsidRPr="000662D6">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0662D6">
        <w:rPr>
          <w:noProof/>
        </w:rPr>
        <w:t>ethical</w:t>
      </w:r>
      <w:r w:rsidR="00AE6E88">
        <w:t xml:space="preserve"> product. There are seven factors that prevent the consumer from purchasing ethical product which </w:t>
      </w:r>
      <w:r>
        <w:rPr>
          <w:noProof/>
        </w:rPr>
        <w:t>is</w:t>
      </w:r>
      <w:r w:rsidR="00AE6E88">
        <w:t xml:space="preserve">: (1) price sensitivity, (2) personal experience, (3) </w:t>
      </w:r>
      <w:r w:rsidR="00AE6E88" w:rsidRPr="000662D6">
        <w:rPr>
          <w:noProof/>
        </w:rPr>
        <w:t>ethical</w:t>
      </w:r>
      <w:r w:rsidR="00AE6E88">
        <w:t xml:space="preserve"> obligation, (4) lack of information, (5) quality, (6) inertia and (7) cynicism </w:t>
      </w:r>
      <w:sdt>
        <w:sdtPr>
          <w:id w:val="1613165017"/>
          <w:citation/>
        </w:sdtPr>
        <w:sdtEnd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0662D6">
        <w:rPr>
          <w:noProof/>
        </w:rPr>
        <w:t>be said</w:t>
      </w:r>
      <w:r w:rsidR="00AE6E88">
        <w:t xml:space="preserve"> that the gap between </w:t>
      </w:r>
      <w:r w:rsidR="00AE6E88" w:rsidRPr="00A063CD">
        <w:rPr>
          <w:noProof/>
        </w:rPr>
        <w:lastRenderedPageBreak/>
        <w:t>consumer</w:t>
      </w:r>
      <w:r w:rsidR="00AE6E88">
        <w:t xml:space="preserve"> intention does not reflect his / her </w:t>
      </w:r>
      <w:r w:rsidR="005F07F4">
        <w:t>purchase,</w:t>
      </w:r>
      <w:r w:rsidR="00AE6E88">
        <w:t xml:space="preserve"> but it is a result of various environmental and situational factors.</w:t>
      </w:r>
    </w:p>
    <w:p w14:paraId="1D2DD451" w14:textId="7E00F126" w:rsidR="005F07F4" w:rsidRDefault="005F07F4" w:rsidP="005F07F4">
      <w:pPr>
        <w:pStyle w:val="PhDNormal2"/>
        <w:tabs>
          <w:tab w:val="clear" w:pos="1418"/>
        </w:tabs>
        <w:spacing w:after="0"/>
        <w:ind w:left="313"/>
        <w:jc w:val="left"/>
      </w:pPr>
    </w:p>
    <w:p w14:paraId="053032A6" w14:textId="77777777" w:rsidR="005F07F4" w:rsidRDefault="005F07F4" w:rsidP="005F07F4">
      <w:pPr>
        <w:pStyle w:val="PhDNormal2"/>
        <w:tabs>
          <w:tab w:val="clear" w:pos="1418"/>
        </w:tabs>
        <w:spacing w:after="0"/>
        <w:ind w:left="313"/>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7DB4D67D" w:rsidR="00AE6E88" w:rsidRDefault="00AE6E88" w:rsidP="00AE6E88">
      <w:pPr>
        <w:pStyle w:val="PhDNormal2"/>
        <w:numPr>
          <w:ilvl w:val="0"/>
          <w:numId w:val="7"/>
        </w:numPr>
        <w:tabs>
          <w:tab w:val="clear" w:pos="1418"/>
        </w:tabs>
        <w:spacing w:after="0"/>
        <w:ind w:left="313" w:hanging="313"/>
        <w:jc w:val="left"/>
      </w:pPr>
      <w:r>
        <w:t xml:space="preserve">As it </w:t>
      </w:r>
      <w:r w:rsidRPr="000662D6">
        <w:rPr>
          <w:noProof/>
        </w:rPr>
        <w:t>is 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w:t>
      </w:r>
      <w:r w:rsidRPr="000662D6">
        <w:rPr>
          <w:noProof/>
        </w:rPr>
        <w:t>ha</w:t>
      </w:r>
      <w:r w:rsidR="000662D6">
        <w:rPr>
          <w:noProof/>
        </w:rPr>
        <w:t>s</w:t>
      </w:r>
      <w:r>
        <w:t xml:space="preser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Pr="000662D6">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End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0662D6">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1636EA43" w:rsidR="00AE6E88" w:rsidRDefault="005F07F4" w:rsidP="00AE6E88">
      <w:pPr>
        <w:pStyle w:val="PhDNormal2"/>
        <w:numPr>
          <w:ilvl w:val="0"/>
          <w:numId w:val="7"/>
        </w:numPr>
        <w:tabs>
          <w:tab w:val="clear" w:pos="1418"/>
        </w:tabs>
        <w:spacing w:after="0"/>
        <w:ind w:left="313" w:hanging="313"/>
        <w:jc w:val="left"/>
      </w:pPr>
      <w:r w:rsidRPr="000662D6">
        <w:rPr>
          <w:noProof/>
        </w:rPr>
        <w:t>To</w:t>
      </w:r>
      <w:r w:rsidR="00AE6E88" w:rsidRPr="000662D6">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w:t>
      </w:r>
      <w:r w:rsidR="00AE6E88" w:rsidRPr="000662D6">
        <w:rPr>
          <w:noProof/>
        </w:rPr>
        <w:t>mobile</w:t>
      </w:r>
      <w:r w:rsidR="00AE6E88">
        <w:t xml:space="preserve"> applications in term of reducing the </w:t>
      </w:r>
      <w:r w:rsidR="00AE6E88" w:rsidRPr="000662D6">
        <w:rPr>
          <w:noProof/>
        </w:rPr>
        <w:t>intention</w:t>
      </w:r>
      <w:r w:rsidR="00877336" w:rsidRPr="000662D6">
        <w:rPr>
          <w:noProof/>
        </w:rPr>
        <w:t>-</w:t>
      </w:r>
      <w:r w:rsidR="00AE6E88" w:rsidRPr="000662D6">
        <w:rPr>
          <w:noProof/>
        </w:rPr>
        <w:t>behavio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w:t>
      </w:r>
      <w:r w:rsidR="000662D6">
        <w:rPr>
          <w:noProof/>
        </w:rPr>
        <w:t>a</w:t>
      </w:r>
      <w:r w:rsidR="00AE6E88" w:rsidRPr="000662D6">
        <w:rPr>
          <w:noProof/>
        </w:rPr>
        <w:t xml:space="preserve"> new</w:t>
      </w:r>
      <w:r w:rsidR="00AE6E88">
        <w:t xml:space="preserve"> trend for ethical consumption?</w:t>
      </w:r>
    </w:p>
    <w:p w14:paraId="56E52C3D" w14:textId="113868C7" w:rsidR="00AE6E88" w:rsidRDefault="00AE6E88" w:rsidP="00AE6E88">
      <w:pPr>
        <w:pStyle w:val="PhDNormal2"/>
        <w:numPr>
          <w:ilvl w:val="0"/>
          <w:numId w:val="7"/>
        </w:numPr>
        <w:tabs>
          <w:tab w:val="clear" w:pos="1418"/>
        </w:tabs>
        <w:spacing w:after="0"/>
        <w:ind w:left="313" w:hanging="313"/>
        <w:jc w:val="left"/>
      </w:pPr>
      <w:r w:rsidRPr="000662D6">
        <w:rPr>
          <w:noProof/>
        </w:rPr>
        <w:t>According to Fuentes &amp; Sörum (2019), the main reason why mobile applications like Green Guide, Fair Trade app and Sho</w:t>
      </w:r>
      <w:r w:rsidR="00877336" w:rsidRPr="000662D6">
        <w:rPr>
          <w:noProof/>
        </w:rPr>
        <w:t>p</w:t>
      </w:r>
      <w:r w:rsidRPr="000662D6">
        <w:rPr>
          <w:noProof/>
        </w:rPr>
        <w:t>gun (which were analy</w:t>
      </w:r>
      <w:r w:rsidR="00877336" w:rsidRPr="000662D6">
        <w:rPr>
          <w:noProof/>
        </w:rPr>
        <w:t>z</w:t>
      </w:r>
      <w:r w:rsidRPr="000662D6">
        <w:rPr>
          <w:noProof/>
        </w:rPr>
        <w:t xml:space="preserve">ed by the researchers) are suitable for promoting ethical consumption is because of the how they could put pressure of </w:t>
      </w:r>
      <w:r w:rsidR="00877336" w:rsidRPr="000662D6">
        <w:rPr>
          <w:noProof/>
        </w:rPr>
        <w:t>mor</w:t>
      </w:r>
      <w:r w:rsidRPr="000662D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w:t>
      </w:r>
      <w:r w:rsidRPr="000662D6">
        <w:rPr>
          <w:noProof/>
        </w:rPr>
        <w:t>consumers</w:t>
      </w:r>
      <w:r>
        <w:t xml:space="preserve">.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that the application is </w:t>
      </w:r>
      <w:r w:rsidR="00877336">
        <w:rPr>
          <w:noProof/>
        </w:rPr>
        <w:t>practical</w:t>
      </w:r>
      <w:r>
        <w:t xml:space="preserve"> because it provide</w:t>
      </w:r>
      <w:r w:rsidR="008E130F">
        <w:t>s</w:t>
      </w:r>
      <w:r>
        <w:t xml:space="preserve"> the consumer with a peer to peer </w:t>
      </w:r>
      <w:r>
        <w:lastRenderedPageBreak/>
        <w:t xml:space="preserve">platform for conversation and review which create the community aspect for ethical consumption. </w:t>
      </w:r>
      <w:r w:rsidRPr="000662D6">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0662D6">
        <w:rPr>
          <w:noProof/>
        </w:rPr>
        <w:t>consumption</w:t>
      </w:r>
      <w:r>
        <w:t xml:space="preserve">. In their analysis of </w:t>
      </w:r>
      <w:r w:rsidRPr="000662D6">
        <w:rPr>
          <w:noProof/>
        </w:rPr>
        <w:t>thirty</w:t>
      </w:r>
      <w:r w:rsidR="000662D6">
        <w:rPr>
          <w:noProof/>
        </w:rPr>
        <w:t>-</w:t>
      </w:r>
      <w:r w:rsidRPr="000662D6">
        <w:rPr>
          <w:noProof/>
        </w:rPr>
        <w:t>two</w:t>
      </w:r>
      <w:r>
        <w:t xml:space="preserve"> </w:t>
      </w:r>
      <w:r w:rsidRPr="00877336">
        <w:rPr>
          <w:noProof/>
        </w:rPr>
        <w:t>different</w:t>
      </w:r>
      <w:r>
        <w:t xml:space="preserve"> ethical consumption applications, Nghiem &amp; Carrasco (2016) have found that the best </w:t>
      </w:r>
      <w:r w:rsidR="00877336" w:rsidRPr="000662D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0662D6">
        <w:rPr>
          <w:noProof/>
        </w:rPr>
        <w:t>rating</w:t>
      </w:r>
      <w:r>
        <w:t xml:space="preserve"> would cause </w:t>
      </w:r>
      <w:r w:rsidR="00877336">
        <w:t xml:space="preserve">the </w:t>
      </w:r>
      <w:r w:rsidRPr="000662D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293624D9"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0662D6">
        <w:rPr>
          <w:noProof/>
        </w:rPr>
        <w:t>intention</w:t>
      </w:r>
      <w:r w:rsidR="00877336" w:rsidRPr="000662D6">
        <w:rPr>
          <w:noProof/>
        </w:rPr>
        <w:t>-</w:t>
      </w:r>
      <w:r w:rsidRPr="000662D6">
        <w:rPr>
          <w:noProof/>
        </w:rPr>
        <w:t>behavior</w:t>
      </w:r>
      <w:r>
        <w:t xml:space="preserve"> gap of the consumers when it comes to purchasing ethical products as the consumers are affected by various factors when making their purchase </w:t>
      </w:r>
      <w:sdt>
        <w:sdtPr>
          <w:id w:val="1991667050"/>
          <w:citation/>
        </w:sdtPr>
        <w:sdtEnd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End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End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End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End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bookmarkStart w:id="8" w:name="_Toc4748027"/>
      <w:r w:rsidRPr="00D84C09">
        <w:lastRenderedPageBreak/>
        <w:t>Research/Project Problems</w:t>
      </w:r>
      <w:bookmarkEnd w:id="8"/>
    </w:p>
    <w:p w14:paraId="3355D30B"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9" w:name="_Toc4748028"/>
      <w:r w:rsidRPr="00D84C09">
        <w:rPr>
          <w:rFonts w:ascii="Times New Roman" w:hAnsi="Times New Roman" w:cs="Times New Roman"/>
          <w:b/>
          <w:color w:val="000000" w:themeColor="text1"/>
          <w:sz w:val="24"/>
          <w:szCs w:val="24"/>
        </w:rPr>
        <w:t>Research/Project Aims &amp; Objectives</w:t>
      </w:r>
      <w:bookmarkEnd w:id="9"/>
    </w:p>
    <w:p w14:paraId="67C1D34F" w14:textId="090F1A1D" w:rsidR="003A716D" w:rsidRPr="00914C75" w:rsidRDefault="00914C75" w:rsidP="00204684">
      <w:pPr>
        <w:pStyle w:val="PhDNormal2"/>
        <w:numPr>
          <w:ilvl w:val="0"/>
          <w:numId w:val="7"/>
        </w:numPr>
        <w:tabs>
          <w:tab w:val="clear" w:pos="1418"/>
        </w:tabs>
        <w:spacing w:after="0"/>
        <w:ind w:left="313" w:hanging="313"/>
        <w:jc w:val="left"/>
      </w:pPr>
      <w:r>
        <w:t>The objective of this project is the</w:t>
      </w:r>
      <w:r w:rsidR="003A716D" w:rsidRPr="00914C75">
        <w:t xml:space="preserve"> develop</w:t>
      </w:r>
      <w:r>
        <w:t>ment of</w:t>
      </w:r>
      <w:r w:rsidR="003A716D" w:rsidRPr="00914C75">
        <w:t xml:space="preserve"> a user-friendly </w:t>
      </w:r>
      <w:r>
        <w:t xml:space="preserve">mobile </w:t>
      </w:r>
      <w:r w:rsidR="003A716D" w:rsidRPr="00914C75">
        <w:t>app</w:t>
      </w:r>
      <w:r>
        <w:t>lication</w:t>
      </w:r>
      <w:r w:rsidR="003A716D" w:rsidRPr="00914C75">
        <w:t xml:space="preserve"> </w:t>
      </w:r>
      <w:r w:rsidR="00053298">
        <w:t>which provides users access to animal welfare conditions information of several animal-source products</w:t>
      </w:r>
      <w:r w:rsidR="00EE58C2">
        <w:t xml:space="preserve"> and helps users conveniently locate where to find these products through sourcing products’ selling points. In specific, the application enables users to report where they </w:t>
      </w:r>
      <w:r w:rsidR="00ED0859">
        <w:rPr>
          <w:noProof/>
        </w:rPr>
        <w:t>see</w:t>
      </w:r>
      <w:r w:rsidR="00EE58C2">
        <w:t xml:space="preserve"> a </w:t>
      </w:r>
      <w:proofErr w:type="gramStart"/>
      <w:r w:rsidR="00ED0859">
        <w:rPr>
          <w:noProof/>
        </w:rPr>
        <w:t>particular</w:t>
      </w:r>
      <w:r w:rsidR="00EE58C2">
        <w:t xml:space="preserve"> product</w:t>
      </w:r>
      <w:proofErr w:type="gramEnd"/>
      <w:r w:rsidR="00EE58C2">
        <w:t xml:space="preserve"> and let other users access that information.</w:t>
      </w:r>
    </w:p>
    <w:p w14:paraId="6AF863ED" w14:textId="4D25C62E" w:rsidR="007C3499" w:rsidRPr="00914C75" w:rsidRDefault="003A716D" w:rsidP="00FA42C8">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w:t>
      </w:r>
      <w:r w:rsidR="002F21FB">
        <w:t xml:space="preserve">the </w:t>
      </w:r>
      <w:r w:rsidR="00ED0859" w:rsidRPr="002F21FB">
        <w:rPr>
          <w:noProof/>
        </w:rPr>
        <w:t>specific</w:t>
      </w:r>
      <w:r w:rsidRPr="00914C75">
        <w:t xml:space="preserve"> product </w:t>
      </w:r>
      <w:r w:rsidR="00FB39A7">
        <w:t xml:space="preserve">and </w:t>
      </w:r>
      <w:r w:rsidRPr="00914C75">
        <w:t xml:space="preserve">to locate </w:t>
      </w:r>
      <w:r w:rsidR="00FB39A7">
        <w:t xml:space="preserve">accredited </w:t>
      </w:r>
      <w:r w:rsidRPr="00914C75">
        <w:t xml:space="preserve">products </w:t>
      </w:r>
      <w:r w:rsidR="00FB39A7">
        <w:t xml:space="preserve">through </w:t>
      </w:r>
      <w:r w:rsidR="00ED0859">
        <w:t xml:space="preserve">a </w:t>
      </w:r>
      <w:r w:rsidR="00FB39A7" w:rsidRPr="00ED0859">
        <w:rPr>
          <w:noProof/>
        </w:rPr>
        <w:t>mobile</w:t>
      </w:r>
      <w:r w:rsidR="00FB39A7">
        <w:t xml:space="preserve"> application</w:t>
      </w:r>
      <w:r w:rsidRPr="00914C75">
        <w:t>.</w:t>
      </w:r>
    </w:p>
    <w:p w14:paraId="2F5AA712"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0" w:name="_Toc4748029"/>
      <w:r w:rsidRPr="00D84C09">
        <w:rPr>
          <w:rFonts w:ascii="Times New Roman" w:hAnsi="Times New Roman" w:cs="Times New Roman"/>
          <w:b/>
          <w:color w:val="000000" w:themeColor="text1"/>
          <w:sz w:val="24"/>
          <w:szCs w:val="24"/>
        </w:rPr>
        <w:t>Research/Project Questions</w:t>
      </w:r>
      <w:bookmarkEnd w:id="10"/>
    </w:p>
    <w:p w14:paraId="76FC69DB" w14:textId="60DFA4FD" w:rsidR="00BF7C99" w:rsidRPr="00FA42C8" w:rsidRDefault="002F21FB" w:rsidP="00FA42C8">
      <w:pPr>
        <w:pStyle w:val="PhDNormal2"/>
        <w:numPr>
          <w:ilvl w:val="0"/>
          <w:numId w:val="7"/>
        </w:numPr>
        <w:tabs>
          <w:tab w:val="clear" w:pos="1418"/>
        </w:tabs>
        <w:spacing w:after="0"/>
        <w:ind w:left="313" w:hanging="313"/>
        <w:jc w:val="left"/>
      </w:pPr>
      <w:r>
        <w:t>Firstly, the reason behind this project is that</w:t>
      </w:r>
      <w:r w:rsidR="00A05EBE">
        <w:t xml:space="preserve"> the client wants to enrich her research with more data from actual </w:t>
      </w:r>
      <w:r w:rsidR="007148E7">
        <w:t>consumers of the animal-sourced products</w:t>
      </w:r>
      <w:r w:rsidR="00A05EBE">
        <w:t xml:space="preserve"> and </w:t>
      </w:r>
      <w:r w:rsidR="00A05EBE" w:rsidRPr="000662D6">
        <w:rPr>
          <w:noProof/>
        </w:rPr>
        <w:t>analy</w:t>
      </w:r>
      <w:r w:rsidR="000662D6">
        <w:rPr>
          <w:noProof/>
        </w:rPr>
        <w:t>z</w:t>
      </w:r>
      <w:r w:rsidR="00A05EBE" w:rsidRPr="000662D6">
        <w:rPr>
          <w:noProof/>
        </w:rPr>
        <w:t>e</w:t>
      </w:r>
      <w:r w:rsidR="00A05EBE">
        <w:t xml:space="preserve"> those data to test several hypotheses.</w:t>
      </w:r>
      <w:r w:rsidR="007148E7">
        <w:t xml:space="preserve"> </w:t>
      </w:r>
      <w:r w:rsidR="007148E7" w:rsidRPr="000662D6">
        <w:rPr>
          <w:noProof/>
        </w:rPr>
        <w:t>In order to</w:t>
      </w:r>
      <w:r w:rsidR="007148E7">
        <w:t xml:space="preserve"> collect a large number of </w:t>
      </w:r>
      <w:proofErr w:type="gramStart"/>
      <w:r w:rsidR="007148E7">
        <w:t>data</w:t>
      </w:r>
      <w:proofErr w:type="gramEnd"/>
      <w:r w:rsidR="007148E7">
        <w:t xml:space="preserve"> from users, technology should be employed to ensure the efficiency of the process. </w:t>
      </w:r>
      <w:r>
        <w:t xml:space="preserve">In this case, the client chooses mobile application as </w:t>
      </w:r>
      <w:r w:rsidRPr="000662D6">
        <w:rPr>
          <w:noProof/>
        </w:rPr>
        <w:t>technology</w:t>
      </w:r>
      <w:r>
        <w:t xml:space="preserve">. </w:t>
      </w:r>
      <w:r w:rsidR="00D17D58">
        <w:t xml:space="preserve">In specific, </w:t>
      </w:r>
      <w:r w:rsidR="007C700F">
        <w:t xml:space="preserve">due to the mobility and convenience </w:t>
      </w:r>
      <w:r w:rsidR="004973CA">
        <w:t>qualities of a mobile device, a well-developed app shall enable users to access rating of animal-sourced brand</w:t>
      </w:r>
      <w:r w:rsidR="00BC4AF7">
        <w:t>s</w:t>
      </w:r>
      <w:r w:rsidR="004973CA">
        <w:t xml:space="preserve"> anytime, anywhere.</w:t>
      </w:r>
      <w:r w:rsidR="00BC4AF7">
        <w:t xml:space="preserve"> Furthermore, the software is also capable of recording users’ usage pattern and reporting </w:t>
      </w:r>
      <w:r w:rsidR="00BC4AF7" w:rsidRPr="000662D6">
        <w:rPr>
          <w:noProof/>
        </w:rPr>
        <w:t>to</w:t>
      </w:r>
      <w:r w:rsidR="00BC4AF7">
        <w:t xml:space="preserve"> the client. </w:t>
      </w:r>
      <w:r w:rsidR="000756AC">
        <w:t>That is to say</w:t>
      </w:r>
      <w:r w:rsidR="000662D6">
        <w:rPr>
          <w:noProof/>
        </w:rPr>
        <w:t>;</w:t>
      </w:r>
      <w:r w:rsidR="000756AC" w:rsidRPr="000662D6">
        <w:rPr>
          <w:noProof/>
        </w:rPr>
        <w:t xml:space="preserve"> the</w:t>
      </w:r>
      <w:r w:rsidR="000756AC">
        <w:t xml:space="preserve"> application will </w:t>
      </w:r>
      <w:r w:rsidR="000756AC" w:rsidRPr="000662D6">
        <w:rPr>
          <w:noProof/>
        </w:rPr>
        <w:t>serve</w:t>
      </w:r>
      <w:r w:rsidR="000756AC">
        <w:t xml:space="preserve"> as a tool to </w:t>
      </w:r>
      <w:r w:rsidR="007217CA">
        <w:t>help users search for information and conveniently document a report for the client.</w:t>
      </w:r>
    </w:p>
    <w:p w14:paraId="6F8BFDBD" w14:textId="172716C6" w:rsid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1" w:name="_Toc4748030"/>
      <w:r w:rsidRPr="00D84C09">
        <w:rPr>
          <w:rFonts w:ascii="Times New Roman" w:hAnsi="Times New Roman" w:cs="Times New Roman"/>
          <w:b/>
          <w:color w:val="000000" w:themeColor="text1"/>
          <w:sz w:val="24"/>
          <w:szCs w:val="24"/>
        </w:rPr>
        <w:t>Research/Project Scope</w:t>
      </w:r>
      <w:bookmarkEnd w:id="11"/>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0CA21AF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0662D6">
        <w:rPr>
          <w:noProof/>
        </w:rPr>
        <w:t>user-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lastRenderedPageBreak/>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401F57FB"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0662D6">
        <w:rPr>
          <w:noProof/>
        </w:rPr>
        <w:t>be extracted</w:t>
      </w:r>
      <w:r w:rsidRPr="00D84C09">
        <w:t xml:space="preserve"> by the administrators;</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0662D6">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0662D6">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0662D6">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0662D6">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0662D6">
        <w:rPr>
          <w:noProof/>
        </w:rPr>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0662D6">
        <w:rPr>
          <w:noProof/>
        </w:rPr>
        <w:lastRenderedPageBreak/>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2" w:name="_Toc4748031"/>
      <w:r w:rsidRPr="00D84C09">
        <w:t>Methodologies</w:t>
      </w:r>
      <w:bookmarkEnd w:id="12"/>
    </w:p>
    <w:p w14:paraId="59A1ACEA" w14:textId="3571314C" w:rsidR="006D79B7" w:rsidRPr="006D79B7"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3" w:name="_Toc4748032"/>
      <w:r w:rsidRPr="00D84C09">
        <w:rPr>
          <w:rFonts w:ascii="Times New Roman" w:hAnsi="Times New Roman" w:cs="Times New Roman"/>
          <w:b/>
          <w:color w:val="000000" w:themeColor="text1"/>
          <w:sz w:val="24"/>
          <w:szCs w:val="24"/>
        </w:rPr>
        <w:t>Methods</w:t>
      </w:r>
      <w:bookmarkEnd w:id="13"/>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End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0662D6">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w:t>
      </w:r>
      <w:r w:rsidRPr="000662D6">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270123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0662D6">
        <w:rPr>
          <w:noProof/>
        </w:rPr>
        <w:t>function</w:t>
      </w:r>
      <w:r>
        <w:t xml:space="preserve"> requirements of the product into designed programming feature. </w:t>
      </w:r>
      <w:r w:rsidR="00ED0859">
        <w:rPr>
          <w:noProof/>
        </w:rPr>
        <w:t>Besides</w:t>
      </w:r>
      <w:r>
        <w:t xml:space="preserve">, related resources such as server or platform would also </w:t>
      </w:r>
      <w:r w:rsidRPr="000662D6">
        <w:rPr>
          <w:noProof/>
        </w:rPr>
        <w:t>be planned</w:t>
      </w:r>
      <w:r>
        <w:t xml:space="preserve"> </w:t>
      </w:r>
      <w:r w:rsidRPr="000662D6">
        <w:rPr>
          <w:noProof/>
        </w:rPr>
        <w:t>and</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0662D6">
        <w:rPr>
          <w:noProof/>
        </w:rPr>
        <w:t>design</w:t>
      </w:r>
      <w:r>
        <w:t xml:space="preserve">. At the end of this stage, a fully functional product would </w:t>
      </w:r>
      <w:r w:rsidRPr="007C3499">
        <w:rPr>
          <w:noProof/>
        </w:rPr>
        <w:t xml:space="preserve">be </w:t>
      </w:r>
      <w:r w:rsidRPr="000662D6">
        <w:rPr>
          <w:noProof/>
        </w:rPr>
        <w:t>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before passing on the </w:t>
      </w:r>
      <w:r w:rsidR="00B518A5">
        <w:rPr>
          <w:szCs w:val="24"/>
        </w:rPr>
        <w:lastRenderedPageBreak/>
        <w:t>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0662D6">
        <w:rPr>
          <w:noProof/>
        </w:rPr>
        <w:t>a</w:t>
      </w:r>
      <w:r w:rsidR="00ED0859" w:rsidRPr="000662D6">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have </w:t>
      </w:r>
      <w:r w:rsidRPr="000662D6">
        <w:rPr>
          <w:noProof/>
        </w:rPr>
        <w:t>been successfully implemented</w:t>
      </w:r>
      <w:r>
        <w:t xml:space="preserve">. </w:t>
      </w:r>
      <w:r w:rsidRPr="000662D6">
        <w:rPr>
          <w:noProof/>
        </w:rPr>
        <w:t>This</w:t>
      </w:r>
      <w:r>
        <w:t xml:space="preserve"> would allow the waterfall methodology to be more efficient than </w:t>
      </w:r>
      <w:r w:rsidR="00ED0859">
        <w:t>an</w:t>
      </w:r>
      <w:r w:rsidRPr="00ED0859">
        <w:rPr>
          <w:noProof/>
        </w:rPr>
        <w:t>other method</w:t>
      </w:r>
      <w:r>
        <w:t xml:space="preserve">. </w:t>
      </w:r>
    </w:p>
    <w:p w14:paraId="2303CDCA" w14:textId="5D76312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0662D6">
        <w:rPr>
          <w:noProof/>
        </w:rPr>
        <w:t>be done</w:t>
      </w:r>
      <w:r>
        <w:t xml:space="preserve"> within the </w:t>
      </w:r>
      <w:r w:rsidR="002457C4">
        <w:t xml:space="preserve">thirteen </w:t>
      </w:r>
      <w:r>
        <w:t>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0662D6">
        <w:rPr>
          <w:noProof/>
        </w:rPr>
        <w:t>method</w:t>
      </w:r>
      <w:r>
        <w:t xml:space="preserve"> would allow the group to have better control over the progress of the project.</w:t>
      </w:r>
    </w:p>
    <w:p w14:paraId="63FA71DB" w14:textId="34B78ED9"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 xml:space="preserve">le and other iteration method </w:t>
      </w:r>
      <w:r w:rsidRPr="000662D6">
        <w:rPr>
          <w:noProof/>
        </w:rPr>
        <w:t>require</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0662D6">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4" w:name="_Toc4748033"/>
      <w:r w:rsidRPr="00D84C09">
        <w:rPr>
          <w:rFonts w:ascii="Times New Roman" w:hAnsi="Times New Roman" w:cs="Times New Roman"/>
          <w:b/>
          <w:color w:val="000000" w:themeColor="text1"/>
          <w:sz w:val="24"/>
          <w:szCs w:val="24"/>
        </w:rPr>
        <w:t>Data Collection</w:t>
      </w:r>
      <w:bookmarkEnd w:id="14"/>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sidRPr="000662D6">
        <w:rPr>
          <w:noProof/>
        </w:rPr>
        <w:t>T</w:t>
      </w:r>
      <w:r w:rsidRPr="000662D6">
        <w:rPr>
          <w:noProof/>
        </w:rPr>
        <w:t>o capture all relevant data</w:t>
      </w:r>
      <w:r w:rsidRPr="00D84C09">
        <w:t xml:space="preserve">, the following approach </w:t>
      </w:r>
      <w:r w:rsidRPr="000662D6">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w:t>
      </w:r>
      <w:r w:rsidRPr="000662D6">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w:t>
      </w:r>
      <w:r w:rsidRPr="00C2582E">
        <w:lastRenderedPageBreak/>
        <w:t xml:space="preserve">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5" w:name="_Toc4748034"/>
      <w:r w:rsidRPr="00D84C09">
        <w:rPr>
          <w:rFonts w:ascii="Times New Roman" w:hAnsi="Times New Roman" w:cs="Times New Roman"/>
          <w:b/>
          <w:color w:val="000000" w:themeColor="text1"/>
          <w:sz w:val="24"/>
          <w:szCs w:val="24"/>
        </w:rPr>
        <w:t>Data Analysis</w:t>
      </w:r>
      <w:bookmarkEnd w:id="15"/>
    </w:p>
    <w:p w14:paraId="38B64256" w14:textId="6A1A7F2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the project team </w:t>
      </w:r>
      <w:proofErr w:type="gramStart"/>
      <w:r w:rsidR="00B02366">
        <w:t>has to</w:t>
      </w:r>
      <w:proofErr w:type="gramEnd"/>
      <w:r w:rsidR="00B02366">
        <w:t xml:space="preserve"> ensure that the system will help the client collect users’ </w:t>
      </w:r>
      <w:r w:rsidR="00B02366" w:rsidRPr="000662D6">
        <w:rPr>
          <w:noProof/>
        </w:rPr>
        <w:t>behavior</w:t>
      </w:r>
      <w:r w:rsidR="00B02366">
        <w:t xml:space="preserve"> data upon implementing.</w:t>
      </w:r>
      <w:r>
        <w:t xml:space="preserve"> This request may change in the next step</w:t>
      </w:r>
      <w:r w:rsidR="00307C95">
        <w:t>.</w:t>
      </w:r>
    </w:p>
    <w:p w14:paraId="6B534D8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6" w:name="_Toc4748035"/>
      <w:r w:rsidRPr="00D84C09">
        <w:rPr>
          <w:rFonts w:ascii="Times New Roman" w:hAnsi="Times New Roman" w:cs="Times New Roman"/>
          <w:b/>
          <w:color w:val="000000" w:themeColor="text1"/>
          <w:sz w:val="24"/>
          <w:szCs w:val="24"/>
        </w:rPr>
        <w:t>Deployment</w:t>
      </w:r>
      <w:bookmarkEnd w:id="16"/>
    </w:p>
    <w:p w14:paraId="500D6AA4" w14:textId="3CAC51E1" w:rsidR="00D66E1D" w:rsidRDefault="005B213D" w:rsidP="00FA42C8">
      <w:pPr>
        <w:pStyle w:val="PhDNormal2"/>
        <w:numPr>
          <w:ilvl w:val="0"/>
          <w:numId w:val="7"/>
        </w:numPr>
        <w:tabs>
          <w:tab w:val="clear" w:pos="1418"/>
        </w:tabs>
        <w:spacing w:after="0"/>
        <w:ind w:left="426" w:hanging="426"/>
        <w:jc w:val="left"/>
      </w:pPr>
      <w:r>
        <w:t>During the deployment phase of this project, firstly, the project team will demonstrate how the mobile application, server</w:t>
      </w:r>
      <w:r w:rsidR="000662D6">
        <w:t>,</w:t>
      </w:r>
      <w:r>
        <w:t xml:space="preserve"> </w:t>
      </w:r>
      <w:r w:rsidRPr="000662D6">
        <w:rPr>
          <w:noProof/>
        </w:rPr>
        <w:t>and</w:t>
      </w:r>
      <w:r>
        <w:t xml:space="preserve"> database work to the client. After that, the source codes of </w:t>
      </w:r>
      <w:r w:rsidR="00D84C09" w:rsidRPr="00D84C09">
        <w:t xml:space="preserve">both mobile </w:t>
      </w:r>
      <w:r w:rsidR="00D84C09" w:rsidRPr="003274D5">
        <w:rPr>
          <w:noProof/>
        </w:rPr>
        <w:t>application</w:t>
      </w:r>
      <w:r w:rsidR="00D84C09" w:rsidRPr="00D84C09">
        <w:t xml:space="preserve"> and </w:t>
      </w:r>
      <w:r w:rsidR="00E06131">
        <w:t>server</w:t>
      </w:r>
      <w:r>
        <w:t xml:space="preserve"> will </w:t>
      </w:r>
      <w:r w:rsidRPr="003274D5">
        <w:rPr>
          <w:noProof/>
        </w:rPr>
        <w:t>be transferred</w:t>
      </w:r>
      <w:r>
        <w:t xml:space="preserve"> to</w:t>
      </w:r>
      <w:r w:rsidR="00D84C09" w:rsidRPr="00D84C09">
        <w:t xml:space="preserve"> </w:t>
      </w:r>
      <w:r>
        <w:t>the</w:t>
      </w:r>
      <w:r w:rsidR="00D84C09" w:rsidRPr="00D84C09">
        <w:t xml:space="preserve"> client.</w:t>
      </w:r>
      <w:r w:rsidR="00EA5922">
        <w:t xml:space="preserve"> Furthermore, to ensure that the client could implement and administer the system effortlessly, the project team will also conduct </w:t>
      </w:r>
      <w:r w:rsidR="00EA5922" w:rsidRPr="000662D6">
        <w:rPr>
          <w:noProof/>
        </w:rPr>
        <w:t>training</w:t>
      </w:r>
      <w:r w:rsidR="00EA5922">
        <w:t xml:space="preserve"> on how to manage the system to the client and deliver the training manual to the client before the project ends.</w:t>
      </w:r>
      <w:r w:rsidR="00D66E1D">
        <w:t xml:space="preserve"> In specific, the training manual will </w:t>
      </w:r>
      <w:r w:rsidR="00D66E1D" w:rsidRPr="000662D6">
        <w:rPr>
          <w:noProof/>
        </w:rPr>
        <w:t>consist</w:t>
      </w:r>
      <w:r w:rsidR="000662D6">
        <w:rPr>
          <w:noProof/>
        </w:rPr>
        <w:t xml:space="preserve"> of</w:t>
      </w:r>
      <w:r w:rsidR="00D66E1D">
        <w:t xml:space="preserve"> </w:t>
      </w:r>
      <w:r w:rsidR="00234E88">
        <w:t xml:space="preserve">information about (1) Features of the system, (2) Description of each </w:t>
      </w:r>
      <w:r w:rsidR="00234E88" w:rsidRPr="000662D6">
        <w:rPr>
          <w:noProof/>
        </w:rPr>
        <w:t>feature</w:t>
      </w:r>
      <w:r w:rsidR="00234E88">
        <w:t xml:space="preserve"> and (3) How to use those features.</w:t>
      </w:r>
    </w:p>
    <w:p w14:paraId="1A9EA0EF" w14:textId="3477EEFC" w:rsidR="00D84C09" w:rsidRPr="005B213D"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7" w:name="_Toc4748036"/>
      <w:r w:rsidRPr="005B213D">
        <w:rPr>
          <w:rFonts w:ascii="Times New Roman" w:hAnsi="Times New Roman" w:cs="Times New Roman"/>
          <w:b/>
          <w:color w:val="000000" w:themeColor="text1"/>
          <w:sz w:val="24"/>
          <w:szCs w:val="24"/>
        </w:rPr>
        <w:t>Testing</w:t>
      </w:r>
      <w:bookmarkEnd w:id="17"/>
    </w:p>
    <w:p w14:paraId="545820E2" w14:textId="3CF2AB0A" w:rsidR="005E2B40" w:rsidRDefault="000662D6" w:rsidP="00234E88">
      <w:pPr>
        <w:pStyle w:val="PhDNormal2"/>
        <w:numPr>
          <w:ilvl w:val="0"/>
          <w:numId w:val="7"/>
        </w:numPr>
        <w:tabs>
          <w:tab w:val="clear" w:pos="1418"/>
        </w:tabs>
        <w:spacing w:after="0"/>
        <w:ind w:left="426" w:hanging="426"/>
        <w:jc w:val="left"/>
      </w:pPr>
      <w:r>
        <w:rPr>
          <w:noProof/>
        </w:rPr>
        <w:t>S</w:t>
      </w:r>
      <w:r w:rsidR="00B76A9B" w:rsidRPr="000662D6">
        <w:rPr>
          <w:noProof/>
        </w:rPr>
        <w:t>oftware</w:t>
      </w:r>
      <w:r w:rsidR="00B76A9B">
        <w:t xml:space="preserve"> is now present in every </w:t>
      </w:r>
      <w:r w:rsidR="00B76A9B" w:rsidRPr="000662D6">
        <w:rPr>
          <w:noProof/>
        </w:rPr>
        <w:t>aspect</w:t>
      </w:r>
      <w:r w:rsidR="00B76A9B">
        <w:t xml:space="preserve"> of our life and embedded in most devices that we use; It is difficult to find a </w:t>
      </w:r>
      <w:r w:rsidR="00B76A9B" w:rsidRPr="003274D5">
        <w:rPr>
          <w:noProof/>
        </w:rPr>
        <w:t>device</w:t>
      </w:r>
      <w:r w:rsidR="00B76A9B">
        <w:t xml:space="preserve"> without a programmed software built inside these days. Hence, a single software written in one project could be </w:t>
      </w:r>
      <w:r w:rsidR="005E2B40">
        <w:t>installed</w:t>
      </w:r>
      <w:r w:rsidR="00B76A9B">
        <w:t xml:space="preserve"> by </w:t>
      </w:r>
      <w:r w:rsidR="00B76A9B" w:rsidRPr="003274D5">
        <w:rPr>
          <w:noProof/>
        </w:rPr>
        <w:t>million</w:t>
      </w:r>
      <w:r w:rsidR="003274D5">
        <w:rPr>
          <w:noProof/>
        </w:rPr>
        <w:t>s</w:t>
      </w:r>
      <w:r w:rsidR="00B76A9B">
        <w:t xml:space="preserve"> of </w:t>
      </w:r>
      <w:r w:rsidR="005E2B40">
        <w:t xml:space="preserve">users and help them either improve their living standards or </w:t>
      </w:r>
      <w:r w:rsidR="005E2B40" w:rsidRPr="003274D5">
        <w:rPr>
          <w:noProof/>
        </w:rPr>
        <w:t>just</w:t>
      </w:r>
      <w:r w:rsidR="005E2B40">
        <w:t xml:space="preserve"> increase their work efficiency (</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xml:space="preserve">. It is safe to say that </w:t>
      </w:r>
      <w:r w:rsidR="005E2B40" w:rsidRPr="003274D5">
        <w:rPr>
          <w:noProof/>
        </w:rPr>
        <w:t>technology</w:t>
      </w:r>
      <w:r w:rsidR="005E2B40">
        <w:t xml:space="preserve"> impacts our daily routine and it is essential for developers to ensure the quality of a software.</w:t>
      </w:r>
    </w:p>
    <w:p w14:paraId="57207CBE" w14:textId="25E50A3A" w:rsidR="002871DF" w:rsidRDefault="002871DF" w:rsidP="00234E88">
      <w:pPr>
        <w:pStyle w:val="PhDNormal2"/>
        <w:numPr>
          <w:ilvl w:val="0"/>
          <w:numId w:val="7"/>
        </w:numPr>
        <w:tabs>
          <w:tab w:val="clear" w:pos="1418"/>
        </w:tabs>
        <w:spacing w:after="0"/>
        <w:ind w:left="426" w:hanging="426"/>
        <w:jc w:val="left"/>
      </w:pPr>
      <w:r w:rsidRPr="003274D5">
        <w:rPr>
          <w:noProof/>
        </w:rPr>
        <w:lastRenderedPageBreak/>
        <w:t>T</w:t>
      </w:r>
      <w:r w:rsidR="00234E88" w:rsidRPr="003274D5">
        <w:rPr>
          <w:noProof/>
        </w:rPr>
        <w:t>o deliver a reliable, usability and high-quality</w:t>
      </w:r>
      <w:r w:rsidR="00B4343F" w:rsidRPr="003274D5">
        <w:rPr>
          <w:noProof/>
        </w:rPr>
        <w:t xml:space="preserve"> mobile application</w:t>
      </w:r>
      <w:r w:rsidR="00234E88" w:rsidRPr="00234E88">
        <w:t xml:space="preserve">, it is essential to test the mobile </w:t>
      </w:r>
      <w:r w:rsidR="00234E88" w:rsidRPr="003274D5">
        <w:rPr>
          <w:noProof/>
        </w:rPr>
        <w:t>application</w:t>
      </w:r>
      <w:r w:rsidR="00234E88" w:rsidRPr="00234E88">
        <w:t xml:space="preserve">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xml:space="preserve">) functionality and </w:t>
      </w:r>
      <w:r w:rsidR="00780509" w:rsidRPr="003274D5">
        <w:rPr>
          <w:noProof/>
        </w:rPr>
        <w:t>behavior</w:t>
      </w:r>
      <w:r w:rsidR="00780509">
        <w:t xml:space="preserve">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 xml:space="preserve">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w:t>
      </w:r>
      <w:r w:rsidRPr="006C3C27">
        <w:rPr>
          <w:noProof/>
        </w:rPr>
        <w:t>Tester</w:t>
      </w:r>
      <w:r w:rsidRPr="00780509">
        <w:t xml:space="preserve">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3A4EB89D" w:rsidR="00234E88" w:rsidRDefault="00780509" w:rsidP="00057F2B">
      <w:pPr>
        <w:pStyle w:val="PhDNormal2"/>
        <w:numPr>
          <w:ilvl w:val="0"/>
          <w:numId w:val="8"/>
        </w:numPr>
        <w:tabs>
          <w:tab w:val="clear" w:pos="1418"/>
        </w:tabs>
        <w:spacing w:after="0"/>
        <w:ind w:left="601" w:hanging="283"/>
        <w:jc w:val="left"/>
      </w:pPr>
      <w:r w:rsidRPr="00780509">
        <w:rPr>
          <w:b/>
        </w:rPr>
        <w:t xml:space="preserve">Functionality and </w:t>
      </w:r>
      <w:r w:rsidRPr="003274D5">
        <w:rPr>
          <w:b/>
          <w:noProof/>
        </w:rPr>
        <w:t>behavior</w:t>
      </w:r>
      <w:r w:rsidRPr="00780509">
        <w:rPr>
          <w:b/>
        </w:rPr>
        <w:t xml:space="preserve"> testing:</w:t>
      </w:r>
      <w:r w:rsidR="000B6A2F">
        <w:rPr>
          <w:b/>
        </w:rPr>
        <w:t xml:space="preserve"> </w:t>
      </w:r>
      <w:r w:rsidR="004A0AD6">
        <w:t xml:space="preserve">Functionality and </w:t>
      </w:r>
      <w:r w:rsidR="004A0AD6" w:rsidRPr="003274D5">
        <w:rPr>
          <w:noProof/>
        </w:rPr>
        <w:t>behavior</w:t>
      </w:r>
      <w:r w:rsidR="004A0AD6">
        <w:t xml:space="preserve"> testing method will help programmers identify whether the software </w:t>
      </w:r>
      <w:r w:rsidR="004A0AD6" w:rsidRPr="003274D5">
        <w:rPr>
          <w:noProof/>
        </w:rPr>
        <w:t>operate</w:t>
      </w:r>
      <w:r w:rsidR="003274D5">
        <w:rPr>
          <w:noProof/>
        </w:rPr>
        <w:t>s</w:t>
      </w:r>
      <w:r w:rsidR="004A0AD6">
        <w:t xml:space="preserve"> according to the written requirements. Since it is essential to comply with the client’s requirements when </w:t>
      </w:r>
      <w:r w:rsidR="004A0AD6" w:rsidRPr="003274D5">
        <w:rPr>
          <w:noProof/>
        </w:rPr>
        <w:t>develop</w:t>
      </w:r>
      <w:r w:rsidR="003274D5">
        <w:rPr>
          <w:noProof/>
        </w:rPr>
        <w:t>ing</w:t>
      </w:r>
      <w:r w:rsidR="004A0AD6">
        <w:t xml:space="preserve"> </w:t>
      </w:r>
      <w:r w:rsidR="004A0AD6" w:rsidRPr="003274D5">
        <w:rPr>
          <w:noProof/>
        </w:rPr>
        <w:t>software</w:t>
      </w:r>
      <w:r w:rsidR="004A0AD6">
        <w:t xml:space="preserve">, the project has decided to adopt this project to ensure that all features of the app </w:t>
      </w:r>
      <w:r w:rsidR="004A0AD6" w:rsidRPr="006C3C27">
        <w:rPr>
          <w:noProof/>
        </w:rPr>
        <w:t>are taken</w:t>
      </w:r>
      <w:r w:rsidR="004A0AD6">
        <w:t xml:space="preserve"> into consideration in the developing process.</w:t>
      </w:r>
    </w:p>
    <w:p w14:paraId="0F42F9E9" w14:textId="644E3038"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 xml:space="preserve">It </w:t>
      </w:r>
      <w:r w:rsidR="00057F2B" w:rsidRPr="006C3C27">
        <w:rPr>
          <w:noProof/>
        </w:rPr>
        <w:t>is expected</w:t>
      </w:r>
      <w:r w:rsidR="00057F2B">
        <w:t xml:space="preserve"> that the app should target as </w:t>
      </w:r>
      <w:r w:rsidR="00057F2B" w:rsidRPr="003274D5">
        <w:rPr>
          <w:noProof/>
        </w:rPr>
        <w:t>m</w:t>
      </w:r>
      <w:r w:rsidR="003274D5">
        <w:rPr>
          <w:noProof/>
        </w:rPr>
        <w:t>any</w:t>
      </w:r>
      <w:r w:rsidR="00057F2B">
        <w:t xml:space="preserve"> mobile devices as possible; For that reason, the interoperability testing method </w:t>
      </w:r>
      <w:r w:rsidR="00057F2B" w:rsidRPr="006C3C27">
        <w:rPr>
          <w:noProof/>
        </w:rPr>
        <w:t>is adopted</w:t>
      </w:r>
      <w:r w:rsidR="00057F2B">
        <w:t xml:space="preserve"> by the project team. This method enables programmers to test the compatibility of the software when it </w:t>
      </w:r>
      <w:r w:rsidR="00057F2B" w:rsidRPr="006C3C27">
        <w:rPr>
          <w:noProof/>
        </w:rPr>
        <w:t>is installed</w:t>
      </w:r>
      <w:r w:rsidR="00057F2B">
        <w:t xml:space="preserve"> in different devices. In specific, the mobile app will be </w:t>
      </w:r>
      <w:r w:rsidR="00057F2B" w:rsidRPr="006C3C27">
        <w:rPr>
          <w:noProof/>
        </w:rPr>
        <w:t>installed</w:t>
      </w:r>
      <w:r w:rsidR="00057F2B">
        <w:t xml:space="preserve"> into </w:t>
      </w:r>
      <w:r w:rsidR="003274D5">
        <w:t xml:space="preserve">a </w:t>
      </w:r>
      <w:r w:rsidR="00057F2B" w:rsidRPr="003274D5">
        <w:rPr>
          <w:noProof/>
        </w:rPr>
        <w:t>virtual</w:t>
      </w:r>
      <w:r w:rsidR="00057F2B">
        <w:t xml:space="preserve"> device and real-devices to </w:t>
      </w:r>
      <w:r w:rsidR="00057F2B" w:rsidRPr="006C3C27">
        <w:rPr>
          <w:noProof/>
        </w:rPr>
        <w:t>test</w:t>
      </w:r>
      <w:r w:rsidR="00057F2B">
        <w:t xml:space="preserve"> how </w:t>
      </w:r>
      <w:r w:rsidR="003274D5">
        <w:rPr>
          <w:noProof/>
        </w:rPr>
        <w:t>it</w:t>
      </w:r>
      <w:r w:rsidR="00057F2B">
        <w:t xml:space="preserve"> </w:t>
      </w:r>
      <w:r w:rsidR="00057F2B" w:rsidRPr="003274D5">
        <w:rPr>
          <w:noProof/>
        </w:rPr>
        <w:t>cope</w:t>
      </w:r>
      <w:r w:rsidR="003274D5">
        <w:rPr>
          <w:noProof/>
        </w:rPr>
        <w:t>s</w:t>
      </w:r>
      <w:r w:rsidR="00057F2B">
        <w:t xml:space="preserve"> with these devices.</w:t>
      </w:r>
    </w:p>
    <w:p w14:paraId="206E31B5" w14:textId="2D8660A5" w:rsidR="00234E88" w:rsidRDefault="00057F2B" w:rsidP="008376C8">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 xml:space="preserve">The testing method </w:t>
      </w:r>
      <w:r w:rsidR="0019240A" w:rsidRPr="006C3C27">
        <w:rPr>
          <w:noProof/>
        </w:rPr>
        <w:t>require</w:t>
      </w:r>
      <w:r w:rsidR="006C3C27">
        <w:rPr>
          <w:noProof/>
        </w:rPr>
        <w:t>s</w:t>
      </w:r>
      <w:r w:rsidR="0019240A">
        <w:t xml:space="preserve"> the team to mimic users and walk through every </w:t>
      </w:r>
      <w:r w:rsidR="0019240A" w:rsidRPr="006C3C27">
        <w:rPr>
          <w:noProof/>
        </w:rPr>
        <w:t>function</w:t>
      </w:r>
      <w:r w:rsidR="0019240A">
        <w:t xml:space="preserve"> of the app. Otherwise, the client could join the testing process and test how the application work; </w:t>
      </w:r>
      <w:r w:rsidR="006C3C27">
        <w:rPr>
          <w:noProof/>
        </w:rPr>
        <w:t>Besides</w:t>
      </w:r>
      <w:r w:rsidR="0019240A">
        <w:t xml:space="preserve">, the project team will collect </w:t>
      </w:r>
      <w:r w:rsidR="0019240A" w:rsidRPr="006C3C27">
        <w:rPr>
          <w:noProof/>
        </w:rPr>
        <w:t>feedback</w:t>
      </w:r>
      <w:r w:rsidR="0019240A">
        <w:t xml:space="preserve"> from the client during that time and improve the application accordingly.</w:t>
      </w:r>
      <w:r w:rsidR="008376C8" w:rsidRPr="006E3B9C">
        <w:rPr>
          <w:color w:val="FF0000"/>
        </w:rPr>
        <w:t xml:space="preserve"> </w:t>
      </w:r>
    </w:p>
    <w:p w14:paraId="33E2D525" w14:textId="2017B619" w:rsidR="00FA42C8" w:rsidRDefault="00FA42C8" w:rsidP="00FA42C8">
      <w:pPr>
        <w:pStyle w:val="PhDNormal2"/>
        <w:tabs>
          <w:tab w:val="clear" w:pos="1418"/>
        </w:tabs>
        <w:spacing w:after="0"/>
        <w:ind w:left="601"/>
        <w:jc w:val="left"/>
        <w:rPr>
          <w:b/>
        </w:rPr>
      </w:pPr>
    </w:p>
    <w:p w14:paraId="48B1A5C3" w14:textId="79CE6FC6" w:rsidR="00FA42C8" w:rsidRDefault="00FA42C8" w:rsidP="00FA42C8">
      <w:pPr>
        <w:pStyle w:val="PhDNormal2"/>
        <w:tabs>
          <w:tab w:val="clear" w:pos="1418"/>
        </w:tabs>
        <w:spacing w:after="0"/>
        <w:ind w:left="601"/>
        <w:jc w:val="left"/>
        <w:rPr>
          <w:color w:val="FF0000"/>
        </w:rPr>
      </w:pPr>
    </w:p>
    <w:p w14:paraId="7FA2F1DE" w14:textId="21810707" w:rsidR="00FA42C8" w:rsidRDefault="00FA42C8" w:rsidP="00FA42C8">
      <w:pPr>
        <w:pStyle w:val="PhDNormal2"/>
        <w:tabs>
          <w:tab w:val="clear" w:pos="1418"/>
        </w:tabs>
        <w:spacing w:after="0"/>
        <w:ind w:left="601"/>
        <w:jc w:val="left"/>
        <w:rPr>
          <w:color w:val="FF0000"/>
        </w:rPr>
      </w:pPr>
    </w:p>
    <w:p w14:paraId="6DF76970" w14:textId="54A9F354" w:rsidR="00FA42C8" w:rsidRDefault="00FA42C8" w:rsidP="00FA42C8">
      <w:pPr>
        <w:pStyle w:val="PhDNormal2"/>
        <w:tabs>
          <w:tab w:val="clear" w:pos="1418"/>
        </w:tabs>
        <w:spacing w:after="0"/>
        <w:ind w:left="601"/>
        <w:jc w:val="left"/>
        <w:rPr>
          <w:color w:val="FF0000"/>
        </w:rPr>
      </w:pPr>
    </w:p>
    <w:p w14:paraId="16E8B722" w14:textId="78C6501E" w:rsidR="00FA42C8" w:rsidRDefault="00FA42C8" w:rsidP="00FA42C8">
      <w:pPr>
        <w:pStyle w:val="PhDNormal2"/>
        <w:tabs>
          <w:tab w:val="clear" w:pos="1418"/>
        </w:tabs>
        <w:spacing w:after="0"/>
        <w:ind w:left="601"/>
        <w:jc w:val="left"/>
        <w:rPr>
          <w:color w:val="FF0000"/>
        </w:rPr>
      </w:pPr>
    </w:p>
    <w:p w14:paraId="6AFC74A6" w14:textId="77777777" w:rsidR="00FA42C8" w:rsidRPr="006E3B9C" w:rsidRDefault="00FA42C8" w:rsidP="00FA42C8">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8" w:name="_Toc4748037"/>
      <w:r w:rsidRPr="00D84C09">
        <w:t>Resources</w:t>
      </w:r>
      <w:bookmarkEnd w:id="18"/>
    </w:p>
    <w:p w14:paraId="31B54BE6"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9" w:name="_Toc4748038"/>
      <w:r w:rsidRPr="00D84C09">
        <w:rPr>
          <w:rFonts w:ascii="Times New Roman" w:hAnsi="Times New Roman" w:cs="Times New Roman"/>
          <w:b/>
          <w:color w:val="000000" w:themeColor="text1"/>
          <w:sz w:val="24"/>
          <w:szCs w:val="24"/>
        </w:rPr>
        <w:t>Hardware &amp; Software</w:t>
      </w:r>
      <w:bookmarkEnd w:id="19"/>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6C3C27">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6C3C27">
        <w:rPr>
          <w:noProof/>
        </w:rPr>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w:t>
      </w:r>
      <w:r w:rsidRPr="006C3C27">
        <w:rPr>
          <w:noProof/>
        </w:rPr>
        <w:t>be developed</w:t>
      </w:r>
      <w:r>
        <w:t xml:space="preserve"> as the server. In specific, the project team shall use JavaScript, NodeJS </w:t>
      </w:r>
      <w:r w:rsidRPr="006C3C27">
        <w:rPr>
          <w:noProof/>
        </w:rPr>
        <w:t>and</w:t>
      </w:r>
      <w:r>
        <w:t xml:space="preserve"> </w:t>
      </w:r>
      <w:proofErr w:type="spellStart"/>
      <w:r>
        <w:t>ExpressJS</w:t>
      </w:r>
      <w:proofErr w:type="spellEnd"/>
      <w:r>
        <w:t xml:space="preserve"> as the programming language and libraries to </w:t>
      </w:r>
      <w:r w:rsidRPr="006C3C27">
        <w:rPr>
          <w:noProof/>
        </w:rPr>
        <w:t>develop</w:t>
      </w:r>
      <w:r>
        <w:t xml:space="preserve"> the server; Hence, the mobile application will interact with the server by accessing Web URL and using Get, Post methods and query string. The server is expected to be able to run on any PC and server machine.</w:t>
      </w:r>
      <w:r w:rsidR="00B902DF">
        <w:t xml:space="preserve"> NodeJS and JavaScript </w:t>
      </w:r>
      <w:r w:rsidR="00B902DF" w:rsidRPr="006C3C27">
        <w:rPr>
          <w:noProof/>
        </w:rPr>
        <w:t>are adopted</w:t>
      </w:r>
      <w:r w:rsidR="00B902DF">
        <w:t xml:space="preserve"> in this project due to their popularity in the programming community</w:t>
      </w:r>
      <w:r w:rsidR="002539CE">
        <w:t>.</w:t>
      </w:r>
    </w:p>
    <w:p w14:paraId="449D2098" w14:textId="34AD8AC1" w:rsidR="00FA42C8" w:rsidRDefault="00F45EB8" w:rsidP="001A2C99">
      <w:pPr>
        <w:pStyle w:val="PhDNormal2"/>
        <w:numPr>
          <w:ilvl w:val="0"/>
          <w:numId w:val="7"/>
        </w:numPr>
        <w:tabs>
          <w:tab w:val="clear" w:pos="1418"/>
        </w:tabs>
        <w:spacing w:after="0"/>
        <w:ind w:left="426" w:hanging="426"/>
        <w:jc w:val="left"/>
      </w:pPr>
      <w:r>
        <w:t xml:space="preserve">Likewise, the project team </w:t>
      </w:r>
      <w:r w:rsidRPr="006C3C27">
        <w:rPr>
          <w:noProof/>
        </w:rPr>
        <w:t>use</w:t>
      </w:r>
      <w:r w:rsidR="006C3C27">
        <w:rPr>
          <w:noProof/>
        </w:rPr>
        <w:t>s</w:t>
      </w:r>
      <w:r>
        <w:t xml:space="preserve"> MongoDB as </w:t>
      </w:r>
      <w:r w:rsidR="006C3C27">
        <w:t xml:space="preserve">a </w:t>
      </w:r>
      <w:r w:rsidRPr="006C3C27">
        <w:rPr>
          <w:noProof/>
        </w:rPr>
        <w:t>database</w:t>
      </w:r>
      <w:r>
        <w:t xml:space="preserve"> of the system due to the compatibility between JSON data and mobile application.</w:t>
      </w:r>
    </w:p>
    <w:p w14:paraId="23146DEB" w14:textId="61C996BA" w:rsidR="00FA42C8" w:rsidRDefault="00FA42C8" w:rsidP="00FA42C8">
      <w:pPr>
        <w:pStyle w:val="PhDNormal2"/>
        <w:tabs>
          <w:tab w:val="clear" w:pos="1418"/>
        </w:tabs>
        <w:spacing w:after="0"/>
        <w:jc w:val="left"/>
      </w:pPr>
    </w:p>
    <w:p w14:paraId="0DA84CEB" w14:textId="0C9B83B4" w:rsidR="00FA42C8" w:rsidRDefault="00FA42C8" w:rsidP="00FA42C8">
      <w:pPr>
        <w:pStyle w:val="PhDNormal2"/>
        <w:tabs>
          <w:tab w:val="clear" w:pos="1418"/>
        </w:tabs>
        <w:spacing w:after="0"/>
        <w:jc w:val="left"/>
      </w:pPr>
    </w:p>
    <w:p w14:paraId="451849F0" w14:textId="77777777" w:rsidR="00FA42C8" w:rsidRDefault="00FA42C8" w:rsidP="00FA42C8">
      <w:pPr>
        <w:pStyle w:val="PhDNormal2"/>
        <w:tabs>
          <w:tab w:val="clear" w:pos="1418"/>
        </w:tabs>
        <w:spacing w:after="0"/>
        <w:jc w:val="left"/>
      </w:pPr>
    </w:p>
    <w:p w14:paraId="1B7FDBD5" w14:textId="339DA32C" w:rsidR="001A2C99" w:rsidRDefault="001A2C99" w:rsidP="001A2C99">
      <w:pPr>
        <w:pStyle w:val="PhDNormal"/>
        <w:numPr>
          <w:ilvl w:val="0"/>
          <w:numId w:val="9"/>
        </w:numPr>
        <w:ind w:left="426" w:hanging="426"/>
        <w:rPr>
          <w:b/>
        </w:rPr>
      </w:pPr>
      <w:r w:rsidRPr="001A2C99">
        <w:rPr>
          <w:b/>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538F1459"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6C3C27">
        <w:rPr>
          <w:noProof/>
        </w:rPr>
        <w:t>behaviors</w:t>
      </w:r>
      <w:r w:rsidR="006C3C27">
        <w:rPr>
          <w:noProof/>
        </w:rPr>
        <w:t xml:space="preserve"> of</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6C3C27">
        <w:rPr>
          <w:noProof/>
        </w:rPr>
        <w:t>is then provided</w:t>
      </w:r>
      <w:r w:rsidRPr="00D84C09">
        <w:t xml:space="preserve"> to all other users.</w:t>
      </w:r>
    </w:p>
    <w:p w14:paraId="24918D83" w14:textId="40E266FC" w:rsidR="00071EEB" w:rsidRPr="0098452F" w:rsidRDefault="0098452F" w:rsidP="00FA42C8">
      <w:pPr>
        <w:pStyle w:val="PhDNormal2"/>
        <w:numPr>
          <w:ilvl w:val="0"/>
          <w:numId w:val="7"/>
        </w:numPr>
        <w:tabs>
          <w:tab w:val="clear" w:pos="1418"/>
        </w:tabs>
        <w:spacing w:after="0"/>
        <w:ind w:left="426" w:hanging="426"/>
        <w:jc w:val="left"/>
      </w:pPr>
      <w:r w:rsidRPr="006C3C27">
        <w:rPr>
          <w:noProof/>
        </w:rPr>
        <w:t xml:space="preserve">Mobile devices which run in </w:t>
      </w:r>
      <w:r w:rsidR="006C3C27" w:rsidRPr="006C3C27">
        <w:rPr>
          <w:noProof/>
        </w:rPr>
        <w:t xml:space="preserve">the </w:t>
      </w:r>
      <w:r w:rsidRPr="006C3C27">
        <w:rPr>
          <w:noProof/>
        </w:rPr>
        <w:t>Android operating system.</w:t>
      </w:r>
    </w:p>
    <w:p w14:paraId="20B1032D"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0" w:name="_Toc4748039"/>
      <w:r w:rsidRPr="00D84C09">
        <w:rPr>
          <w:rFonts w:ascii="Times New Roman" w:hAnsi="Times New Roman" w:cs="Times New Roman"/>
          <w:b/>
          <w:color w:val="000000" w:themeColor="text1"/>
          <w:sz w:val="24"/>
          <w:szCs w:val="24"/>
        </w:rPr>
        <w:t>Materials</w:t>
      </w:r>
      <w:bookmarkEnd w:id="20"/>
    </w:p>
    <w:p w14:paraId="4AF9E999" w14:textId="0CDE1C7B" w:rsidR="00E46D29" w:rsidRDefault="006C3C27" w:rsidP="00120537">
      <w:pPr>
        <w:pStyle w:val="PhDNormal2"/>
        <w:numPr>
          <w:ilvl w:val="0"/>
          <w:numId w:val="7"/>
        </w:numPr>
        <w:tabs>
          <w:tab w:val="clear" w:pos="1418"/>
        </w:tabs>
        <w:spacing w:after="0"/>
        <w:ind w:left="426" w:hanging="426"/>
        <w:jc w:val="left"/>
      </w:pPr>
      <w:r>
        <w:rPr>
          <w:noProof/>
        </w:rPr>
        <w:t>The d</w:t>
      </w:r>
      <w:r w:rsidR="00067151" w:rsidRPr="006C3C27">
        <w:rPr>
          <w:noProof/>
        </w:rPr>
        <w:t>ataset</w:t>
      </w:r>
      <w:r w:rsidR="00067151">
        <w:t xml:space="preserve">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6C3C27">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6C3C27">
        <w:rPr>
          <w:noProof/>
        </w:rPr>
        <w:t xml:space="preserve">Microsoft Office software which would enable team members to contribute their knowledge and effort in preparing </w:t>
      </w:r>
      <w:r w:rsidR="0037686D" w:rsidRPr="006C3C27">
        <w:rPr>
          <w:noProof/>
        </w:rPr>
        <w:t xml:space="preserve">a </w:t>
      </w:r>
      <w:r w:rsidRPr="006C3C27">
        <w:rPr>
          <w:noProof/>
        </w:rPr>
        <w:t>project proposal, progress report</w:t>
      </w:r>
      <w:r w:rsidR="0037686D" w:rsidRPr="006C3C27">
        <w:rPr>
          <w:noProof/>
        </w:rPr>
        <w:t>,</w:t>
      </w:r>
      <w:r w:rsidRPr="006C3C27">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1" w:name="_Toc4748040"/>
      <w:r w:rsidRPr="00D84C09">
        <w:rPr>
          <w:rFonts w:ascii="Times New Roman" w:hAnsi="Times New Roman" w:cs="Times New Roman"/>
          <w:b/>
          <w:color w:val="000000" w:themeColor="text1"/>
          <w:sz w:val="24"/>
          <w:szCs w:val="24"/>
        </w:rPr>
        <w:lastRenderedPageBreak/>
        <w:t>Roles &amp; Responsibilities</w:t>
      </w:r>
      <w:bookmarkEnd w:id="21"/>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6C3C27">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6C3C27">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6C3C27">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mobile computing and web app 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6C3C27">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6C3C27">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w:t>
            </w:r>
            <w:r>
              <w:lastRenderedPageBreak/>
              <w:t xml:space="preserve">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6C3C27">
              <w:rPr>
                <w:noProof/>
              </w:rPr>
              <w:t>requirements</w:t>
            </w:r>
            <w:r w:rsidR="005B6961">
              <w:t>.</w:t>
            </w:r>
          </w:p>
        </w:tc>
        <w:tc>
          <w:tcPr>
            <w:tcW w:w="5669" w:type="dxa"/>
          </w:tcPr>
          <w:p w14:paraId="0704E303" w14:textId="125931D1" w:rsidR="002F2D81" w:rsidRDefault="002F2D81" w:rsidP="00D84C09">
            <w:pPr>
              <w:pStyle w:val="ReportNormal"/>
              <w:numPr>
                <w:ilvl w:val="0"/>
                <w:numId w:val="7"/>
              </w:numPr>
              <w:spacing w:line="276" w:lineRule="auto"/>
              <w:ind w:left="312" w:hanging="312"/>
            </w:pPr>
            <w:r w:rsidRPr="00D84C09">
              <w:lastRenderedPageBreak/>
              <w:t>Draft</w:t>
            </w:r>
            <w:r>
              <w:t>ing</w:t>
            </w:r>
            <w:r w:rsidRPr="00D84C09">
              <w:t xml:space="preserve"> </w:t>
            </w:r>
            <w:r w:rsidR="006C3C27" w:rsidRPr="00DE51AC">
              <w:rPr>
                <w:noProof/>
              </w:rPr>
              <w:t xml:space="preserve">the </w:t>
            </w:r>
            <w:r w:rsidRPr="00DE51AC">
              <w:rPr>
                <w:noProof/>
              </w:rPr>
              <w:t>p</w:t>
            </w:r>
            <w:r w:rsidR="006C3C27" w:rsidRPr="00DE51AC">
              <w:rPr>
                <w:noProof/>
              </w:rPr>
              <w:t>r</w:t>
            </w:r>
            <w:r w:rsidRPr="00DE51AC">
              <w:rPr>
                <w:noProof/>
              </w:rPr>
              <w:t>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6C3C27">
              <w:rPr>
                <w:noProof/>
              </w:rPr>
              <w:lastRenderedPageBreak/>
              <w:t>requirements</w:t>
            </w:r>
            <w:r>
              <w:t xml:space="preserve"> </w:t>
            </w:r>
            <w:r w:rsidRPr="006C3C27">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6C3C27">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lastRenderedPageBreak/>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0510D4D7" w:rsidR="00D0562E" w:rsidRDefault="00D0562E" w:rsidP="00D84C09">
            <w:pPr>
              <w:pStyle w:val="ReportNormal"/>
              <w:numPr>
                <w:ilvl w:val="0"/>
                <w:numId w:val="7"/>
              </w:numPr>
              <w:spacing w:line="276" w:lineRule="auto"/>
              <w:ind w:left="312" w:hanging="312"/>
            </w:pPr>
            <w:r>
              <w:t>C</w:t>
            </w:r>
            <w:r w:rsidR="00E45729" w:rsidRPr="00E45729">
              <w:t xml:space="preserve">oding on </w:t>
            </w:r>
            <w:r w:rsidR="008F2E97">
              <w:t xml:space="preserve">the </w:t>
            </w:r>
            <w:r w:rsidR="00E45729" w:rsidRPr="008F2E97">
              <w:rPr>
                <w:noProof/>
              </w:rPr>
              <w:t>server</w:t>
            </w:r>
            <w:r w:rsidR="00E45729" w:rsidRPr="00E45729">
              <w:t xml:space="preserve"> side in this project</w:t>
            </w:r>
            <w:r>
              <w:t xml:space="preserve">, </w:t>
            </w:r>
            <w:r w:rsidRPr="008F2E97">
              <w:rPr>
                <w:noProof/>
              </w:rPr>
              <w:t>including</w:t>
            </w:r>
            <w:r w:rsidR="00E45729" w:rsidRPr="00E45729">
              <w:t xml:space="preserve"> </w:t>
            </w:r>
            <w:r w:rsidR="00E45729" w:rsidRPr="006C3C27">
              <w:rPr>
                <w:noProof/>
              </w:rPr>
              <w:t>set</w:t>
            </w:r>
            <w:r w:rsidR="00E45729" w:rsidRPr="00E45729">
              <w:t xml:space="preserve"> up the database on </w:t>
            </w:r>
            <w:r w:rsidR="008F2E97">
              <w:t xml:space="preserve">the </w:t>
            </w:r>
            <w:r w:rsidR="00E45729" w:rsidRPr="008F2E97">
              <w:rPr>
                <w:noProof/>
              </w:rPr>
              <w:t>server</w:t>
            </w:r>
            <w:r w:rsidR="00E45729" w:rsidRPr="00E45729">
              <w:t xml:space="preserve">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rsidRPr="006C3C27">
              <w:rPr>
                <w:noProof/>
              </w:rPr>
              <w:t>C</w:t>
            </w:r>
            <w:r w:rsidR="00E45729" w:rsidRPr="006C3C27">
              <w:rPr>
                <w:noProof/>
              </w:rPr>
              <w:t>oding</w:t>
            </w:r>
            <w:r w:rsidR="00E45729" w:rsidRPr="00E45729">
              <w:t xml:space="preserve">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t>
            </w:r>
            <w:r w:rsidRPr="006C3C27">
              <w:rPr>
                <w:noProof/>
              </w:rPr>
              <w:t>works</w:t>
            </w:r>
            <w:r w:rsidRPr="00E45729">
              <w:t xml:space="preserve">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14F30719" w14:textId="77777777" w:rsidR="000E6740" w:rsidRDefault="000E6740" w:rsidP="000E6740">
            <w:pPr>
              <w:pStyle w:val="ReportNormal"/>
              <w:numPr>
                <w:ilvl w:val="0"/>
                <w:numId w:val="16"/>
              </w:numPr>
              <w:spacing w:line="276" w:lineRule="auto"/>
            </w:pPr>
            <w:r>
              <w:t>Developing the followings functions of the mobile application:</w:t>
            </w:r>
          </w:p>
          <w:p w14:paraId="4A63FCCF" w14:textId="77777777" w:rsidR="000E6740" w:rsidRDefault="000E6740" w:rsidP="000E6740">
            <w:pPr>
              <w:pStyle w:val="ReportNormal"/>
              <w:numPr>
                <w:ilvl w:val="0"/>
                <w:numId w:val="17"/>
              </w:numPr>
              <w:spacing w:line="276" w:lineRule="auto"/>
            </w:pPr>
            <w:r>
              <w:t xml:space="preserve">Home page; </w:t>
            </w:r>
          </w:p>
          <w:p w14:paraId="78E669E9" w14:textId="77777777" w:rsidR="000E6740" w:rsidRDefault="000E6740" w:rsidP="000E6740">
            <w:pPr>
              <w:pStyle w:val="ReportNormal"/>
              <w:numPr>
                <w:ilvl w:val="0"/>
                <w:numId w:val="17"/>
              </w:numPr>
              <w:spacing w:line="276" w:lineRule="auto"/>
            </w:pPr>
            <w:r>
              <w:t>Search and Search Results pages;</w:t>
            </w:r>
          </w:p>
          <w:p w14:paraId="3A7A123F" w14:textId="77777777" w:rsidR="000E6740" w:rsidRDefault="000E6740" w:rsidP="000E6740">
            <w:pPr>
              <w:pStyle w:val="ReportNormal"/>
              <w:numPr>
                <w:ilvl w:val="0"/>
                <w:numId w:val="17"/>
              </w:numPr>
              <w:spacing w:line="276" w:lineRule="auto"/>
            </w:pPr>
            <w:r>
              <w:t>Browse and Browse Results pages;</w:t>
            </w:r>
          </w:p>
          <w:p w14:paraId="36154FA0" w14:textId="4EDFE958" w:rsidR="000E6740" w:rsidRPr="000E6740" w:rsidRDefault="000E6740" w:rsidP="000E6740">
            <w:pPr>
              <w:pStyle w:val="ReportNormal"/>
              <w:numPr>
                <w:ilvl w:val="0"/>
                <w:numId w:val="17"/>
              </w:numPr>
              <w:spacing w:line="276" w:lineRule="auto"/>
            </w:pPr>
            <w:r>
              <w:t>Detail Information page;</w:t>
            </w:r>
          </w:p>
          <w:p w14:paraId="6A9C835D" w14:textId="77777777" w:rsidR="000E6740" w:rsidRDefault="000E6740" w:rsidP="000E6740">
            <w:pPr>
              <w:pStyle w:val="ReportNormal"/>
              <w:numPr>
                <w:ilvl w:val="0"/>
                <w:numId w:val="16"/>
              </w:numPr>
              <w:spacing w:line="276" w:lineRule="auto"/>
            </w:pPr>
            <w:r>
              <w:t>Designing the UI prototype to ensure that the Android application is user-friendly.</w:t>
            </w:r>
          </w:p>
          <w:p w14:paraId="1168899D" w14:textId="66E394AF" w:rsidR="000E6740" w:rsidRDefault="000E6740" w:rsidP="000E6740">
            <w:pPr>
              <w:pStyle w:val="ReportNormal"/>
              <w:numPr>
                <w:ilvl w:val="0"/>
                <w:numId w:val="16"/>
              </w:numPr>
              <w:spacing w:line="276" w:lineRule="auto"/>
            </w:pPr>
            <w:r>
              <w:t>Conducting training to the client</w:t>
            </w:r>
          </w:p>
          <w:p w14:paraId="7274050E" w14:textId="77777777" w:rsidR="000E6740" w:rsidRDefault="000E6740" w:rsidP="000E6740">
            <w:pPr>
              <w:pStyle w:val="ReportNormal"/>
              <w:numPr>
                <w:ilvl w:val="0"/>
                <w:numId w:val="16"/>
              </w:numPr>
              <w:spacing w:line="276" w:lineRule="auto"/>
            </w:pPr>
            <w:r>
              <w:t>Implementing the unit testing to detect potential bugs in the individual module.</w:t>
            </w:r>
          </w:p>
          <w:p w14:paraId="67F2CCB1" w14:textId="2A79934C" w:rsidR="000E6740" w:rsidRDefault="000E6740" w:rsidP="000E6740">
            <w:pPr>
              <w:pStyle w:val="ReportNormal"/>
              <w:numPr>
                <w:ilvl w:val="0"/>
                <w:numId w:val="16"/>
              </w:numPr>
              <w:spacing w:line="276" w:lineRule="auto"/>
            </w:pPr>
            <w:r w:rsidRPr="006C3C27">
              <w:rPr>
                <w:noProof/>
              </w:rPr>
              <w:t>Implementing</w:t>
            </w:r>
            <w:r>
              <w:t xml:space="preserve"> functionality and </w:t>
            </w:r>
            <w:r w:rsidRPr="008F2E97">
              <w:rPr>
                <w:noProof/>
              </w:rPr>
              <w:t>behavior</w:t>
            </w:r>
            <w:r>
              <w:t xml:space="preserve"> testing to ensure that functions meet the requirements.</w:t>
            </w:r>
          </w:p>
          <w:p w14:paraId="4BCB4910" w14:textId="68A37DA3" w:rsidR="00E03414" w:rsidRPr="00E03414" w:rsidRDefault="000E6740" w:rsidP="000E6740">
            <w:pPr>
              <w:pStyle w:val="ReportNormal"/>
              <w:numPr>
                <w:ilvl w:val="0"/>
                <w:numId w:val="7"/>
              </w:numPr>
              <w:spacing w:line="276" w:lineRule="auto"/>
              <w:ind w:left="312" w:hanging="312"/>
            </w:pPr>
            <w:r w:rsidRPr="006C3C27">
              <w:rPr>
                <w:noProof/>
              </w:rPr>
              <w:t>Implementing</w:t>
            </w:r>
            <w:r>
              <w:t xml:space="preserve"> interoperability testing and usability and internationalization testing to deliver a reliable and usability application.</w:t>
            </w:r>
          </w:p>
        </w:tc>
      </w:tr>
      <w:tr w:rsidR="00B871D4" w:rsidRPr="00D84C09" w14:paraId="7743D6E1" w14:textId="77777777" w:rsidTr="00D9119E">
        <w:trPr>
          <w:jc w:val="center"/>
        </w:trPr>
        <w:tc>
          <w:tcPr>
            <w:tcW w:w="1417" w:type="dxa"/>
          </w:tcPr>
          <w:p w14:paraId="2F501D7A" w14:textId="26158CB2" w:rsidR="00B871D4" w:rsidRPr="00D84C09" w:rsidRDefault="00B871D4" w:rsidP="00B871D4">
            <w:pPr>
              <w:pStyle w:val="ReportNormal"/>
              <w:ind w:firstLine="0"/>
              <w:rPr>
                <w:b/>
              </w:rPr>
            </w:pPr>
            <w:r>
              <w:rPr>
                <w:b/>
              </w:rPr>
              <w:t>Penny</w:t>
            </w:r>
          </w:p>
        </w:tc>
        <w:tc>
          <w:tcPr>
            <w:tcW w:w="3402" w:type="dxa"/>
          </w:tcPr>
          <w:p w14:paraId="2F87955B" w14:textId="192B2619" w:rsidR="00B871D4" w:rsidRDefault="00B871D4" w:rsidP="00B871D4">
            <w:pPr>
              <w:pStyle w:val="ReportNormal"/>
              <w:ind w:firstLine="0"/>
              <w:rPr>
                <w:b/>
              </w:rPr>
            </w:pPr>
            <w:r>
              <w:rPr>
                <w:b/>
              </w:rPr>
              <w:t>Developer</w:t>
            </w:r>
          </w:p>
        </w:tc>
        <w:tc>
          <w:tcPr>
            <w:tcW w:w="5669" w:type="dxa"/>
          </w:tcPr>
          <w:p w14:paraId="5C747766" w14:textId="77777777" w:rsidR="00B871D4" w:rsidRDefault="00B871D4" w:rsidP="00B871D4">
            <w:pPr>
              <w:pStyle w:val="ReportNormal"/>
              <w:numPr>
                <w:ilvl w:val="0"/>
                <w:numId w:val="7"/>
              </w:numPr>
              <w:spacing w:line="276" w:lineRule="auto"/>
              <w:ind w:left="312" w:hanging="312"/>
            </w:pPr>
            <w:r>
              <w:t>Developing and Coding the followings functions of the mobile application:</w:t>
            </w:r>
          </w:p>
          <w:p w14:paraId="7B157425" w14:textId="77777777" w:rsidR="00B871D4" w:rsidRDefault="00B871D4" w:rsidP="00B871D4">
            <w:pPr>
              <w:pStyle w:val="ReportNormal"/>
              <w:numPr>
                <w:ilvl w:val="0"/>
                <w:numId w:val="11"/>
              </w:numPr>
              <w:spacing w:line="276" w:lineRule="auto"/>
              <w:ind w:hanging="401"/>
            </w:pPr>
            <w:r>
              <w:lastRenderedPageBreak/>
              <w:t>Our Rating Page;</w:t>
            </w:r>
          </w:p>
          <w:p w14:paraId="0115A575" w14:textId="77777777" w:rsidR="00B871D4" w:rsidRDefault="00B871D4" w:rsidP="00B871D4">
            <w:pPr>
              <w:pStyle w:val="ReportNormal"/>
              <w:numPr>
                <w:ilvl w:val="0"/>
                <w:numId w:val="11"/>
              </w:numPr>
              <w:spacing w:line="276" w:lineRule="auto"/>
              <w:ind w:hanging="401"/>
            </w:pPr>
            <w:r>
              <w:t>Locate / Report Function;</w:t>
            </w:r>
          </w:p>
          <w:p w14:paraId="36793047" w14:textId="77777777" w:rsidR="00B871D4" w:rsidRPr="00C522B1" w:rsidRDefault="00B871D4" w:rsidP="00B871D4">
            <w:pPr>
              <w:pStyle w:val="ReportNormal"/>
              <w:numPr>
                <w:ilvl w:val="0"/>
                <w:numId w:val="11"/>
              </w:numPr>
              <w:spacing w:line="276" w:lineRule="auto"/>
              <w:ind w:hanging="401"/>
            </w:pPr>
            <w:r>
              <w:rPr>
                <w:rFonts w:eastAsiaTheme="minorEastAsia" w:hint="eastAsia"/>
                <w:lang w:eastAsia="zh-CN"/>
              </w:rPr>
              <w:t>More</w:t>
            </w:r>
            <w:r>
              <w:rPr>
                <w:rFonts w:eastAsiaTheme="minorEastAsia"/>
                <w:lang w:eastAsia="zh-CN"/>
              </w:rPr>
              <w:t xml:space="preserve"> Page</w:t>
            </w:r>
          </w:p>
          <w:p w14:paraId="623DE52A" w14:textId="77777777" w:rsidR="00B871D4" w:rsidRPr="00C522B1" w:rsidRDefault="00B871D4" w:rsidP="00B871D4">
            <w:pPr>
              <w:pStyle w:val="ReportNormal"/>
              <w:numPr>
                <w:ilvl w:val="0"/>
                <w:numId w:val="7"/>
              </w:numPr>
              <w:spacing w:line="276" w:lineRule="auto"/>
              <w:ind w:left="312" w:hanging="312"/>
            </w:pPr>
            <w:r w:rsidRPr="00C522B1">
              <w:rPr>
                <w:rFonts w:hint="eastAsia"/>
              </w:rPr>
              <w:t>D</w:t>
            </w:r>
            <w:r w:rsidRPr="00C522B1">
              <w:t>esigning the following functions for UI Prototype of the mobile application:</w:t>
            </w:r>
          </w:p>
          <w:p w14:paraId="7B8D6B99" w14:textId="3553EBF1" w:rsidR="00B871D4" w:rsidRPr="00C522B1" w:rsidRDefault="00B871D4" w:rsidP="00B871D4">
            <w:pPr>
              <w:pStyle w:val="ReportNormal"/>
              <w:numPr>
                <w:ilvl w:val="0"/>
                <w:numId w:val="11"/>
              </w:numPr>
              <w:spacing w:line="276" w:lineRule="auto"/>
              <w:ind w:hanging="401"/>
            </w:pPr>
            <w:r w:rsidRPr="00C522B1">
              <w:t>Browse Function, based on the initial Prototype.</w:t>
            </w:r>
          </w:p>
          <w:p w14:paraId="7B65C9A2" w14:textId="04A1659C" w:rsidR="00B871D4" w:rsidRPr="00C522B1" w:rsidRDefault="00B871D4" w:rsidP="00B871D4">
            <w:pPr>
              <w:pStyle w:val="ReportNormal"/>
              <w:numPr>
                <w:ilvl w:val="0"/>
                <w:numId w:val="11"/>
              </w:numPr>
              <w:spacing w:line="276" w:lineRule="auto"/>
              <w:ind w:hanging="401"/>
            </w:pPr>
            <w:r w:rsidRPr="006C3C27">
              <w:rPr>
                <w:noProof/>
              </w:rPr>
              <w:t>Rating Function, Login/Register.</w:t>
            </w:r>
          </w:p>
          <w:p w14:paraId="0AF55234" w14:textId="1CA5DEDE" w:rsidR="00B871D4" w:rsidRDefault="00B871D4" w:rsidP="00B871D4">
            <w:pPr>
              <w:pStyle w:val="ReportNormal"/>
              <w:numPr>
                <w:ilvl w:val="0"/>
                <w:numId w:val="7"/>
              </w:numPr>
              <w:spacing w:line="276" w:lineRule="auto"/>
              <w:ind w:left="312" w:hanging="312"/>
            </w:pPr>
            <w:r>
              <w:t xml:space="preserve">Coding and improving the actual User Interface of the </w:t>
            </w:r>
            <w:r w:rsidR="009F15F2">
              <w:t xml:space="preserve">mobile </w:t>
            </w:r>
            <w:r>
              <w:t xml:space="preserve">application to ensure that it is user-friendly, </w:t>
            </w:r>
            <w:r w:rsidR="009F15F2">
              <w:t>including</w:t>
            </w:r>
            <w:r>
              <w:t xml:space="preserve">: </w:t>
            </w:r>
          </w:p>
          <w:p w14:paraId="005F3C3B" w14:textId="77777777" w:rsidR="00B871D4" w:rsidRDefault="00B871D4" w:rsidP="00B871D4">
            <w:pPr>
              <w:pStyle w:val="ReportNormal"/>
              <w:numPr>
                <w:ilvl w:val="0"/>
                <w:numId w:val="15"/>
              </w:numPr>
              <w:spacing w:line="276" w:lineRule="auto"/>
            </w:pPr>
            <w:r>
              <w:t>More Page, including User Profile, Other Functions (Rating and Report) and More Information regarding this project.</w:t>
            </w:r>
          </w:p>
          <w:p w14:paraId="609664C5" w14:textId="77777777" w:rsidR="00B871D4" w:rsidRPr="006C36E8" w:rsidRDefault="00B871D4" w:rsidP="00B871D4">
            <w:pPr>
              <w:pStyle w:val="ReportNormal"/>
              <w:numPr>
                <w:ilvl w:val="0"/>
                <w:numId w:val="15"/>
              </w:numPr>
              <w:spacing w:line="276" w:lineRule="auto"/>
            </w:pPr>
            <w:r>
              <w:rPr>
                <w:rFonts w:eastAsiaTheme="minorEastAsia"/>
                <w:lang w:eastAsia="zh-CN"/>
              </w:rPr>
              <w:t xml:space="preserve">Our </w:t>
            </w:r>
            <w:r>
              <w:rPr>
                <w:rFonts w:eastAsiaTheme="minorEastAsia" w:hint="eastAsia"/>
                <w:lang w:eastAsia="zh-CN"/>
              </w:rPr>
              <w:t>R</w:t>
            </w:r>
            <w:r>
              <w:rPr>
                <w:rFonts w:eastAsiaTheme="minorEastAsia"/>
                <w:lang w:eastAsia="zh-CN"/>
              </w:rPr>
              <w:t xml:space="preserve">ating Function </w:t>
            </w:r>
          </w:p>
          <w:p w14:paraId="04A4C266" w14:textId="77777777" w:rsidR="00B871D4" w:rsidRDefault="00B871D4" w:rsidP="00B871D4">
            <w:pPr>
              <w:pStyle w:val="ReportNormal"/>
              <w:numPr>
                <w:ilvl w:val="0"/>
                <w:numId w:val="15"/>
              </w:numPr>
              <w:spacing w:line="276" w:lineRule="auto"/>
            </w:pPr>
            <w:r>
              <w:rPr>
                <w:rFonts w:eastAsiaTheme="minorEastAsia"/>
                <w:lang w:eastAsia="zh-CN"/>
              </w:rPr>
              <w:t>Locate/</w:t>
            </w:r>
            <w:r>
              <w:rPr>
                <w:rFonts w:eastAsiaTheme="minorEastAsia" w:hint="eastAsia"/>
                <w:lang w:eastAsia="zh-CN"/>
              </w:rPr>
              <w:t>R</w:t>
            </w:r>
            <w:r>
              <w:rPr>
                <w:rFonts w:eastAsiaTheme="minorEastAsia"/>
                <w:lang w:eastAsia="zh-CN"/>
              </w:rPr>
              <w:t>eport Function</w:t>
            </w:r>
          </w:p>
          <w:p w14:paraId="3FC262F9" w14:textId="77777777" w:rsidR="00B871D4" w:rsidRPr="00FB0589" w:rsidRDefault="00B871D4" w:rsidP="00B871D4">
            <w:pPr>
              <w:pStyle w:val="ReportNormal"/>
              <w:numPr>
                <w:ilvl w:val="0"/>
                <w:numId w:val="7"/>
              </w:numPr>
              <w:spacing w:line="276" w:lineRule="auto"/>
              <w:ind w:left="312" w:hanging="312"/>
              <w:rPr>
                <w:rFonts w:eastAsiaTheme="minorEastAsia"/>
                <w:lang w:eastAsia="zh-CN"/>
              </w:rPr>
            </w:pPr>
            <w:r w:rsidRPr="00FB0589">
              <w:rPr>
                <w:rFonts w:hint="eastAsia"/>
              </w:rPr>
              <w:t>D</w:t>
            </w:r>
            <w:r w:rsidRPr="00FB0589">
              <w:t>ocument</w:t>
            </w:r>
            <w:r>
              <w:t>ing</w:t>
            </w:r>
            <w:r w:rsidRPr="00FB0589">
              <w:t xml:space="preserve"> the manual </w:t>
            </w:r>
            <w:r>
              <w:t xml:space="preserve">and UI tests </w:t>
            </w:r>
            <w:r w:rsidRPr="00FB0589">
              <w:t>for the system</w:t>
            </w:r>
            <w:r>
              <w:t xml:space="preserve"> to </w:t>
            </w:r>
            <w:r w:rsidRPr="00FB0589">
              <w:t>identify malfunctions</w:t>
            </w:r>
            <w:r>
              <w:t>.</w:t>
            </w:r>
          </w:p>
          <w:p w14:paraId="7F799B32" w14:textId="1F5BD2D6" w:rsidR="00B871D4" w:rsidRPr="00D84C09" w:rsidRDefault="00B871D4" w:rsidP="00B871D4">
            <w:pPr>
              <w:pStyle w:val="ReportNormal"/>
              <w:numPr>
                <w:ilvl w:val="0"/>
                <w:numId w:val="7"/>
              </w:numPr>
              <w:spacing w:line="276" w:lineRule="auto"/>
              <w:ind w:left="312" w:hanging="312"/>
            </w:pPr>
            <w:r w:rsidRPr="00FB0589">
              <w:rPr>
                <w:rFonts w:eastAsiaTheme="minorEastAsia"/>
                <w:lang w:eastAsia="zh-CN"/>
              </w:rPr>
              <w:t>Troubleshoot and debug to optimize performance</w:t>
            </w:r>
            <w:r>
              <w:rPr>
                <w:rFonts w:eastAsiaTheme="minorEastAsia"/>
                <w:lang w:eastAsia="zh-CN"/>
              </w:rPr>
              <w:t>.</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FCA458F" w14:textId="65B24408" w:rsidR="00D84C09" w:rsidRPr="00D84C09" w:rsidRDefault="00D84C09" w:rsidP="00D84C09">
      <w:pPr>
        <w:pStyle w:val="Heading1"/>
        <w:numPr>
          <w:ilvl w:val="0"/>
          <w:numId w:val="2"/>
        </w:numPr>
      </w:pPr>
      <w:bookmarkStart w:id="22" w:name="_Toc4748041"/>
      <w:r w:rsidRPr="00D84C09">
        <w:t>Expected Outcomes</w:t>
      </w:r>
      <w:bookmarkEnd w:id="22"/>
    </w:p>
    <w:p w14:paraId="4DDB6381"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3" w:name="_Toc4748042"/>
      <w:r w:rsidRPr="00D84C09">
        <w:rPr>
          <w:rFonts w:ascii="Times New Roman" w:hAnsi="Times New Roman" w:cs="Times New Roman"/>
          <w:b/>
          <w:color w:val="000000" w:themeColor="text1"/>
          <w:sz w:val="24"/>
          <w:szCs w:val="24"/>
        </w:rPr>
        <w:t>Project Deliverables</w:t>
      </w:r>
      <w:bookmarkEnd w:id="23"/>
    </w:p>
    <w:p w14:paraId="74851C8F" w14:textId="77777777" w:rsidR="00D84C09" w:rsidRPr="00D84C09" w:rsidRDefault="00D84C09" w:rsidP="001B5C7C">
      <w:pPr>
        <w:pStyle w:val="PhDNormal2"/>
        <w:numPr>
          <w:ilvl w:val="0"/>
          <w:numId w:val="7"/>
        </w:numPr>
        <w:tabs>
          <w:tab w:val="clear" w:pos="1418"/>
        </w:tabs>
        <w:spacing w:after="0"/>
        <w:ind w:left="426" w:hanging="426"/>
        <w:jc w:val="left"/>
      </w:pPr>
      <w:r w:rsidRPr="00D84C09">
        <w:t>Product-related deliverables:</w:t>
      </w:r>
    </w:p>
    <w:p w14:paraId="31A58BD7" w14:textId="695CF40E" w:rsidR="00D84C09" w:rsidRDefault="00FD12A1" w:rsidP="001B5C7C">
      <w:pPr>
        <w:pStyle w:val="PhDNormal2"/>
        <w:numPr>
          <w:ilvl w:val="0"/>
          <w:numId w:val="8"/>
        </w:numPr>
        <w:tabs>
          <w:tab w:val="clear" w:pos="1418"/>
        </w:tabs>
        <w:spacing w:after="0"/>
        <w:ind w:left="601" w:hanging="283"/>
        <w:jc w:val="left"/>
      </w:pPr>
      <w:r>
        <w:t>Source code in Java for the Kinder Food Finder mobile application;</w:t>
      </w:r>
    </w:p>
    <w:p w14:paraId="569FB50D" w14:textId="121986F0" w:rsidR="00F068AF" w:rsidRPr="00D84C09" w:rsidRDefault="00FD12A1" w:rsidP="001B5C7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w:t>
      </w:r>
      <w:r w:rsidR="00F068AF">
        <w:t>server</w:t>
      </w:r>
      <w:r w:rsidR="00CA3862">
        <w:t xml:space="preserve"> and </w:t>
      </w:r>
      <w:r>
        <w:t xml:space="preserve">the MongoDB </w:t>
      </w:r>
      <w:r w:rsidR="00CA3862">
        <w:t xml:space="preserve">database to manage Brand data and Users’ </w:t>
      </w:r>
      <w:r w:rsidR="00CA3862" w:rsidRPr="0037686D">
        <w:rPr>
          <w:noProof/>
        </w:rPr>
        <w:t>behaviors</w:t>
      </w:r>
      <w:r>
        <w:rPr>
          <w:noProof/>
        </w:rPr>
        <w:t>;</w:t>
      </w:r>
    </w:p>
    <w:p w14:paraId="13395F62" w14:textId="5E6F7E3B" w:rsidR="00D84C09" w:rsidRPr="00D84C09" w:rsidRDefault="00D84C09" w:rsidP="001B5C7C">
      <w:pPr>
        <w:pStyle w:val="PhDNormal2"/>
        <w:numPr>
          <w:ilvl w:val="0"/>
          <w:numId w:val="8"/>
        </w:numPr>
        <w:tabs>
          <w:tab w:val="clear" w:pos="1418"/>
        </w:tabs>
        <w:spacing w:after="0"/>
        <w:ind w:left="601" w:hanging="283"/>
        <w:jc w:val="left"/>
      </w:pPr>
      <w:r w:rsidRPr="00D84C09">
        <w:t>Instruction manual</w:t>
      </w:r>
      <w:r w:rsidR="00CA3862">
        <w:t xml:space="preserve"> on how to operate the mobile application and serve</w:t>
      </w:r>
      <w:r w:rsidR="00FD12A1">
        <w:t>r;</w:t>
      </w:r>
    </w:p>
    <w:p w14:paraId="1B0CDFA3" w14:textId="5E894AAC" w:rsidR="00D84C09" w:rsidRPr="00D84C09" w:rsidRDefault="00D84C09" w:rsidP="001B5C7C">
      <w:pPr>
        <w:pStyle w:val="PhDNormal2"/>
        <w:numPr>
          <w:ilvl w:val="0"/>
          <w:numId w:val="8"/>
        </w:numPr>
        <w:tabs>
          <w:tab w:val="clear" w:pos="1418"/>
        </w:tabs>
        <w:spacing w:after="0"/>
        <w:ind w:left="601" w:hanging="283"/>
        <w:jc w:val="left"/>
      </w:pPr>
      <w:r w:rsidRPr="00D84C09">
        <w:t>Documentation of the system</w:t>
      </w:r>
      <w:r w:rsidR="00FD12A1">
        <w:t>.</w:t>
      </w:r>
    </w:p>
    <w:p w14:paraId="57EC2A0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4" w:name="_Toc4748043"/>
      <w:r w:rsidRPr="00D84C09">
        <w:rPr>
          <w:rFonts w:ascii="Times New Roman" w:hAnsi="Times New Roman" w:cs="Times New Roman"/>
          <w:b/>
          <w:color w:val="000000" w:themeColor="text1"/>
          <w:sz w:val="24"/>
          <w:szCs w:val="24"/>
        </w:rPr>
        <w:t>Implications</w:t>
      </w:r>
      <w:bookmarkEnd w:id="24"/>
    </w:p>
    <w:p w14:paraId="4FECD4E9" w14:textId="2DE62137" w:rsidR="00B902DF" w:rsidRDefault="00D84C09" w:rsidP="001B5C7C">
      <w:pPr>
        <w:pStyle w:val="PhDNormal2"/>
        <w:numPr>
          <w:ilvl w:val="0"/>
          <w:numId w:val="7"/>
        </w:numPr>
        <w:tabs>
          <w:tab w:val="clear" w:pos="1418"/>
        </w:tabs>
        <w:spacing w:after="0"/>
        <w:ind w:left="426" w:hanging="426"/>
        <w:jc w:val="left"/>
      </w:pPr>
      <w:r w:rsidRPr="00D84C09">
        <w:t>The output of this project is expected to</w:t>
      </w:r>
      <w:r w:rsidR="001B5C7C">
        <w:t xml:space="preserve"> enable our client to collect users</w:t>
      </w:r>
      <w:r w:rsidR="0010419F">
        <w:t>’</w:t>
      </w:r>
      <w:r w:rsidR="001B5C7C">
        <w:t xml:space="preserve"> </w:t>
      </w:r>
      <w:r w:rsidR="001B5C7C" w:rsidRPr="0037686D">
        <w:rPr>
          <w:noProof/>
        </w:rPr>
        <w:t>behaviors</w:t>
      </w:r>
      <w:r w:rsidR="001B5C7C">
        <w:t xml:space="preserve"> data and use that information </w:t>
      </w:r>
      <w:r w:rsidRPr="00D84C09">
        <w:t xml:space="preserve">in researching the connection between animal welfare, </w:t>
      </w:r>
      <w:r w:rsidRPr="00D84C09">
        <w:lastRenderedPageBreak/>
        <w:t>consumers’ demographics</w:t>
      </w:r>
      <w:r w:rsidR="0037686D">
        <w:t>,</w:t>
      </w:r>
      <w:r w:rsidRPr="00D84C09">
        <w:t xml:space="preserve"> </w:t>
      </w:r>
      <w:r w:rsidRPr="0037686D">
        <w:rPr>
          <w:noProof/>
        </w:rPr>
        <w:t>and</w:t>
      </w:r>
      <w:r w:rsidRPr="00D84C09">
        <w:t xml:space="preserve"> shopping preferences.</w:t>
      </w:r>
      <w:r w:rsidR="00B902DF">
        <w:t xml:space="preserve"> In specific, by the end of this project, the client shall implement the system (Including the application, server</w:t>
      </w:r>
      <w:r w:rsidR="006C3C27">
        <w:t>,</w:t>
      </w:r>
      <w:r w:rsidR="00B902DF">
        <w:t xml:space="preserve"> </w:t>
      </w:r>
      <w:r w:rsidR="00B902DF" w:rsidRPr="006C3C27">
        <w:rPr>
          <w:noProof/>
        </w:rPr>
        <w:t>and</w:t>
      </w:r>
      <w:r w:rsidR="00B902DF">
        <w:t xml:space="preserve"> database) and enable real users to access the services provided by the system. Hence, when users interact with the mobile </w:t>
      </w:r>
      <w:r w:rsidR="00B902DF" w:rsidRPr="006C3C27">
        <w:rPr>
          <w:noProof/>
        </w:rPr>
        <w:t>app</w:t>
      </w:r>
      <w:r w:rsidR="00B902DF">
        <w:t xml:space="preserve"> and search for animal welfare rating of a brand, their </w:t>
      </w:r>
      <w:r w:rsidR="00B902DF" w:rsidRPr="008F2E97">
        <w:rPr>
          <w:noProof/>
        </w:rPr>
        <w:t>behavior</w:t>
      </w:r>
      <w:r w:rsidR="00B902DF">
        <w:t xml:space="preserve"> will be recorded by the </w:t>
      </w:r>
      <w:r w:rsidR="00B902DF" w:rsidRPr="006C3C27">
        <w:rPr>
          <w:noProof/>
        </w:rPr>
        <w:t>application</w:t>
      </w:r>
      <w:r w:rsidR="00B902DF">
        <w:t xml:space="preserve"> and sent to the server. The server will </w:t>
      </w:r>
      <w:r w:rsidR="00B902DF" w:rsidRPr="008F2E97">
        <w:rPr>
          <w:noProof/>
        </w:rPr>
        <w:t>record</w:t>
      </w:r>
      <w:r w:rsidR="00B902DF">
        <w:t xml:space="preserve"> those data in the database</w:t>
      </w:r>
      <w:r w:rsidR="006C3C27">
        <w:t>,</w:t>
      </w:r>
      <w:r w:rsidR="00B902DF">
        <w:t xml:space="preserve"> </w:t>
      </w:r>
      <w:r w:rsidR="00B902DF" w:rsidRPr="006C3C27">
        <w:rPr>
          <w:noProof/>
        </w:rPr>
        <w:t>and</w:t>
      </w:r>
      <w:r w:rsidR="00B902DF">
        <w:t xml:space="preserve"> </w:t>
      </w:r>
      <w:r w:rsidR="008F2E97">
        <w:t xml:space="preserve">the </w:t>
      </w:r>
      <w:r w:rsidR="00B902DF" w:rsidRPr="008F2E97">
        <w:rPr>
          <w:noProof/>
        </w:rPr>
        <w:t>client</w:t>
      </w:r>
      <w:r w:rsidR="00B902DF">
        <w:t xml:space="preserve"> can access those data to enrich the research.</w:t>
      </w:r>
    </w:p>
    <w:p w14:paraId="617559E4" w14:textId="450CA24D" w:rsidR="00E62652" w:rsidRDefault="00D84C09" w:rsidP="00AA5D64">
      <w:pPr>
        <w:pStyle w:val="PhDNormal2"/>
        <w:numPr>
          <w:ilvl w:val="0"/>
          <w:numId w:val="7"/>
        </w:numPr>
        <w:tabs>
          <w:tab w:val="clear" w:pos="1418"/>
        </w:tabs>
        <w:spacing w:after="0"/>
        <w:ind w:left="426" w:hanging="426"/>
        <w:jc w:val="left"/>
      </w:pPr>
      <w:r w:rsidRPr="00D84C09">
        <w:t xml:space="preserve">Furthermore, the deliverables of this project also contribute in improving transparency regarding the living conditions of animals and help provide more information about their living </w:t>
      </w:r>
      <w:r w:rsidR="0037686D">
        <w:rPr>
          <w:noProof/>
        </w:rPr>
        <w:t>situa</w:t>
      </w:r>
      <w:r w:rsidRPr="0037686D">
        <w:rPr>
          <w:noProof/>
        </w:rPr>
        <w:t>tion</w:t>
      </w:r>
      <w:r w:rsidRPr="00D84C09">
        <w:t xml:space="preserve"> to consumers</w:t>
      </w:r>
      <w:r w:rsidR="00AE5673">
        <w:t xml:space="preserve">; By granting access to </w:t>
      </w:r>
      <w:r w:rsidR="00AE5673" w:rsidRPr="0037686D">
        <w:rPr>
          <w:noProof/>
        </w:rPr>
        <w:t>th</w:t>
      </w:r>
      <w:r w:rsidR="0037686D">
        <w:rPr>
          <w:noProof/>
        </w:rPr>
        <w:t>is</w:t>
      </w:r>
      <w:r w:rsidR="00AE5673" w:rsidRPr="0037686D">
        <w:rPr>
          <w:noProof/>
        </w:rPr>
        <w:t xml:space="preserve"> information</w:t>
      </w:r>
      <w:r w:rsidR="00AE5673">
        <w:t xml:space="preserve">, we </w:t>
      </w:r>
      <w:r w:rsidR="00AE5673" w:rsidRPr="007C3499">
        <w:rPr>
          <w:noProof/>
        </w:rPr>
        <w:t>expect</w:t>
      </w:r>
      <w:r w:rsidR="00AE5673">
        <w:t xml:space="preserve"> that shoppers will make better choices for animal welfare when they go to the stores.</w:t>
      </w:r>
    </w:p>
    <w:p w14:paraId="39200D78" w14:textId="77777777" w:rsidR="00E62652" w:rsidRDefault="00E62652" w:rsidP="00E62652">
      <w:pPr>
        <w:pStyle w:val="PhDNormal"/>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bookmarkStart w:id="25" w:name="_Toc4748044"/>
      <w:r>
        <w:lastRenderedPageBreak/>
        <w:t>MILESTONE</w:t>
      </w:r>
      <w:r w:rsidR="00AA5D64">
        <w:t>S/ SCHEDULE</w:t>
      </w:r>
      <w:bookmarkEnd w:id="25"/>
    </w:p>
    <w:p w14:paraId="3D89D41D" w14:textId="4DAA6D86" w:rsidR="00705F48" w:rsidRDefault="00705F48" w:rsidP="00E62652">
      <w:pPr>
        <w:pStyle w:val="PhDNormal"/>
        <w:ind w:left="-1276" w:firstLine="0"/>
      </w:pPr>
      <w:r>
        <w:rPr>
          <w:noProof/>
        </w:rPr>
        <w:drawing>
          <wp:inline distT="0" distB="0" distL="0" distR="0" wp14:anchorId="1E388CD7" wp14:editId="52BCAB55">
            <wp:extent cx="10058400" cy="44729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10059846" cy="4473583"/>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anchor distT="0" distB="0" distL="114300" distR="114300" simplePos="0" relativeHeight="251658240" behindDoc="1" locked="0" layoutInCell="1" allowOverlap="1" wp14:anchorId="2686EDF4" wp14:editId="359F0D46">
            <wp:simplePos x="0" y="0"/>
            <wp:positionH relativeFrom="column">
              <wp:posOffset>274320</wp:posOffset>
            </wp:positionH>
            <wp:positionV relativeFrom="paragraph">
              <wp:posOffset>-159385</wp:posOffset>
            </wp:positionV>
            <wp:extent cx="2712720" cy="861060"/>
            <wp:effectExtent l="0" t="0" r="0" b="0"/>
            <wp:wrapThrough wrapText="bothSides">
              <wp:wrapPolygon edited="0">
                <wp:start x="0" y="0"/>
                <wp:lineTo x="0" y="14336"/>
                <wp:lineTo x="10770" y="16248"/>
                <wp:lineTo x="303" y="16726"/>
                <wp:lineTo x="303" y="18637"/>
                <wp:lineTo x="9556" y="20549"/>
                <wp:lineTo x="10466" y="20549"/>
                <wp:lineTo x="16685" y="19593"/>
                <wp:lineTo x="16685" y="16248"/>
                <wp:lineTo x="10770" y="16248"/>
                <wp:lineTo x="14107" y="14336"/>
                <wp:lineTo x="14258" y="12425"/>
                <wp:lineTo x="11831" y="8602"/>
                <wp:lineTo x="17140" y="3823"/>
                <wp:lineTo x="16837" y="956"/>
                <wp:lineTo x="50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2720" cy="861060"/>
                    </a:xfrm>
                    <a:prstGeom prst="rect">
                      <a:avLst/>
                    </a:prstGeom>
                    <a:noFill/>
                  </pic:spPr>
                </pic:pic>
              </a:graphicData>
            </a:graphic>
            <wp14:sizeRelV relativeFrom="margin">
              <wp14:pctHeight>0</wp14:pctHeight>
            </wp14:sizeRelV>
          </wp:anchor>
        </w:drawing>
      </w:r>
      <w:r>
        <w:t xml:space="preserve">      </w:t>
      </w:r>
    </w:p>
    <w:p w14:paraId="7878C870" w14:textId="77777777" w:rsidR="007A46DA" w:rsidRPr="00D84C09" w:rsidRDefault="007A46DA" w:rsidP="007A46DA">
      <w:pPr>
        <w:pStyle w:val="PhDAppendicesBibliography"/>
      </w:pPr>
      <w:bookmarkStart w:id="26" w:name="_Toc4748045"/>
      <w:r w:rsidRPr="00D84C09">
        <w:lastRenderedPageBreak/>
        <w:t>References</w:t>
      </w:r>
      <w:bookmarkEnd w:id="26"/>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14"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6C3C27">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15"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EndPr/>
      <w:sdtContent>
        <w:p w14:paraId="204113B2" w14:textId="77777777" w:rsidR="007A46DA" w:rsidRPr="00341C29" w:rsidRDefault="007A46DA" w:rsidP="006B39F1">
          <w:pPr>
            <w:pStyle w:val="PhDNormal"/>
            <w:numPr>
              <w:ilvl w:val="0"/>
              <w:numId w:val="12"/>
            </w:numPr>
            <w:ind w:left="426" w:hanging="426"/>
            <w:rPr>
              <w:szCs w:val="24"/>
            </w:rPr>
          </w:pPr>
          <w:r w:rsidRPr="007A46DA">
            <w:rPr>
              <w:szCs w:val="24"/>
            </w:rPr>
            <w:fldChar w:fldCharType="begin"/>
          </w:r>
          <w:r w:rsidRPr="00341C29">
            <w:rPr>
              <w:szCs w:val="24"/>
            </w:rPr>
            <w:instrText xml:space="preserve"> BIBLIOGRAPHY </w:instrText>
          </w:r>
          <w:r w:rsidRPr="007A46DA">
            <w:rPr>
              <w:szCs w:val="24"/>
            </w:rPr>
            <w:fldChar w:fldCharType="separate"/>
          </w:r>
          <w:r w:rsidRPr="00341C29">
            <w:rPr>
              <w:szCs w:val="24"/>
            </w:rPr>
            <w:t xml:space="preserve">Alqudah,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6B39F1">
          <w:pPr>
            <w:pStyle w:val="PhDNormal"/>
            <w:numPr>
              <w:ilvl w:val="0"/>
              <w:numId w:val="12"/>
            </w:numPr>
            <w:ind w:left="426" w:hanging="426"/>
            <w:rPr>
              <w:szCs w:val="24"/>
            </w:rPr>
          </w:pPr>
          <w:r w:rsidRPr="00341C29">
            <w:rPr>
              <w:szCs w:val="24"/>
            </w:rPr>
            <w:t xml:space="preserve">Brindha,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6B39F1">
          <w:pPr>
            <w:pStyle w:val="PhDNormal"/>
            <w:numPr>
              <w:ilvl w:val="0"/>
              <w:numId w:val="12"/>
            </w:numPr>
            <w:ind w:left="426" w:hanging="426"/>
            <w:rPr>
              <w:szCs w:val="24"/>
            </w:rPr>
          </w:pPr>
          <w:r w:rsidRPr="00341C29">
            <w:rPr>
              <w:szCs w:val="24"/>
            </w:rPr>
            <w:t xml:space="preserve">Measey, P. (2014). </w:t>
          </w:r>
          <w:r w:rsidRPr="008C7037">
            <w:rPr>
              <w:szCs w:val="24"/>
            </w:rPr>
            <w:t>What is Agile? In P. Measey (Ed.), Agile Foundations: Principles, practices and frameworks</w:t>
          </w:r>
          <w:r w:rsidRPr="00341C29">
            <w:rPr>
              <w:szCs w:val="24"/>
            </w:rPr>
            <w:t xml:space="preserve"> (pp. 2-10). Swindon: BCS Learning &amp; Development Limited.</w:t>
          </w:r>
        </w:p>
        <w:p w14:paraId="241AB1CC" w14:textId="77777777" w:rsidR="007A46DA" w:rsidRDefault="007A46DA" w:rsidP="006B39F1">
          <w:pPr>
            <w:pStyle w:val="PhDNormal"/>
            <w:numPr>
              <w:ilvl w:val="0"/>
              <w:numId w:val="12"/>
            </w:numPr>
            <w:ind w:left="426" w:hanging="426"/>
            <w:rPr>
              <w:szCs w:val="24"/>
            </w:rPr>
          </w:pPr>
          <w:r w:rsidRPr="00C71A1F">
            <w:rPr>
              <w:szCs w:val="24"/>
            </w:rPr>
            <w:t>Bomarius, F., &amp; Komi-Sirviö, S. (2005). </w:t>
          </w:r>
          <w:r w:rsidRPr="008C7037">
            <w:rPr>
              <w:szCs w:val="24"/>
            </w:rPr>
            <w:t>Product focused software process improvement 6th international conference</w:t>
          </w:r>
          <w:r w:rsidRPr="00C71A1F">
            <w:rPr>
              <w:szCs w:val="24"/>
            </w:rPr>
            <w:t>, PROFES 2005, Oulu, Finland, June 13-15, 2005 ; proceedings.</w:t>
          </w:r>
        </w:p>
        <w:p w14:paraId="2F239283" w14:textId="77777777" w:rsidR="007A46DA" w:rsidRPr="00AE6E88" w:rsidRDefault="007A46DA" w:rsidP="006B39F1">
          <w:pPr>
            <w:pStyle w:val="PhDNormal"/>
            <w:numPr>
              <w:ilvl w:val="0"/>
              <w:numId w:val="12"/>
            </w:numPr>
            <w:ind w:left="426" w:hanging="426"/>
            <w:rPr>
              <w:szCs w:val="24"/>
            </w:rPr>
          </w:pPr>
          <w:r w:rsidRPr="00AE6E88">
            <w:rPr>
              <w:szCs w:val="24"/>
            </w:rPr>
            <w:t>Andorfer, V. A., &amp; Liebe, U. (2015). Do information, price, or morals influence ethical consumption? A natural field experiment and customer survey on the purchase of Fair Trade coffee. Social science research(52), 330-350.</w:t>
          </w:r>
        </w:p>
        <w:p w14:paraId="02B8764C" w14:textId="77777777" w:rsidR="007A46DA" w:rsidRPr="00AE6E88" w:rsidRDefault="007A46DA" w:rsidP="006B39F1">
          <w:pPr>
            <w:pStyle w:val="PhDNormal"/>
            <w:numPr>
              <w:ilvl w:val="0"/>
              <w:numId w:val="12"/>
            </w:numPr>
            <w:ind w:left="426" w:hanging="426"/>
            <w:rPr>
              <w:szCs w:val="24"/>
            </w:rPr>
          </w:pPr>
          <w:r w:rsidRPr="00AE6E88">
            <w:rPr>
              <w:szCs w:val="24"/>
            </w:rPr>
            <w:t>Bray, J., Johns, N., &amp; Kilburn, D. (2011). An exploratory study into the factors impeding ethical consumption. Journal of business ethics, 98(5), 597–608.</w:t>
          </w:r>
        </w:p>
        <w:p w14:paraId="799EF8C1" w14:textId="77777777" w:rsidR="007A46DA" w:rsidRPr="00AE6E88" w:rsidRDefault="007A46DA" w:rsidP="006B39F1">
          <w:pPr>
            <w:pStyle w:val="PhDNormal"/>
            <w:numPr>
              <w:ilvl w:val="0"/>
              <w:numId w:val="12"/>
            </w:numPr>
            <w:ind w:left="426" w:hanging="426"/>
            <w:rPr>
              <w:szCs w:val="24"/>
            </w:rPr>
          </w:pPr>
          <w:r w:rsidRPr="00AE6E88">
            <w:rPr>
              <w:szCs w:val="24"/>
            </w:rPr>
            <w:lastRenderedPageBreak/>
            <w:t xml:space="preserve">Carrington, M. J., Neville, B. A., &amp; Whitwell, G. J. (2010). </w:t>
          </w:r>
          <w:r w:rsidRPr="0037686D">
            <w:rPr>
              <w:szCs w:val="24"/>
            </w:rPr>
            <w:t>Why ethical consumers don’t walk their talk: Towards a framework for understanding the gap between the ethical 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6B39F1">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6B39F1">
          <w:pPr>
            <w:pStyle w:val="PhDNormal"/>
            <w:numPr>
              <w:ilvl w:val="0"/>
              <w:numId w:val="12"/>
            </w:numPr>
            <w:ind w:left="426" w:hanging="426"/>
            <w:rPr>
              <w:szCs w:val="24"/>
            </w:rPr>
          </w:pPr>
          <w:r w:rsidRPr="00AE6E88">
            <w:rPr>
              <w:szCs w:val="24"/>
            </w:rPr>
            <w:t>Eli, K., Dolan, C., Schneider, T., &amp; Ulijaszek, S. (2016). Mobile activism, material imaginings, and the ethics of the edible: Framing political engagement through the Buycott app. Geoforum, 63-73.</w:t>
          </w:r>
        </w:p>
        <w:p w14:paraId="13F10744" w14:textId="77777777" w:rsidR="007A46DA" w:rsidRPr="00AE6E88" w:rsidRDefault="007A46DA" w:rsidP="006B39F1">
          <w:pPr>
            <w:pStyle w:val="PhDNormal"/>
            <w:numPr>
              <w:ilvl w:val="0"/>
              <w:numId w:val="12"/>
            </w:numPr>
            <w:ind w:left="426" w:hanging="426"/>
            <w:rPr>
              <w:szCs w:val="24"/>
            </w:rPr>
          </w:pPr>
          <w:r w:rsidRPr="00AE6E88">
            <w:rPr>
              <w:szCs w:val="24"/>
            </w:rPr>
            <w:t>Fuentes, C., &amp; Sörum, N. (2019). Agencing ethical consumers: smartphone apps and the sociomaterial reconfiguration of everyday life. Consumption Markets &amp; Culture, 131-156.</w:t>
          </w:r>
        </w:p>
        <w:p w14:paraId="20B0752D" w14:textId="77777777" w:rsidR="007A46DA" w:rsidRPr="00AE6E88" w:rsidRDefault="007A46DA" w:rsidP="006B39F1">
          <w:pPr>
            <w:pStyle w:val="PhDNormal"/>
            <w:numPr>
              <w:ilvl w:val="0"/>
              <w:numId w:val="12"/>
            </w:numPr>
            <w:ind w:left="426" w:hanging="426"/>
            <w:rPr>
              <w:szCs w:val="24"/>
            </w:rPr>
          </w:pPr>
          <w:r w:rsidRPr="00AE6E88">
            <w:rPr>
              <w:szCs w:val="24"/>
            </w:rPr>
            <w:t>Futerra, S. C. (2005). The rules of the game: The principals of climate change communication. London: Department for Environment, Food and Rural Affairs.</w:t>
          </w:r>
        </w:p>
        <w:p w14:paraId="2C8BFF0A" w14:textId="77777777" w:rsidR="007A46DA" w:rsidRPr="00AE6E88" w:rsidRDefault="007A46DA" w:rsidP="006B39F1">
          <w:pPr>
            <w:pStyle w:val="PhDNormal"/>
            <w:numPr>
              <w:ilvl w:val="0"/>
              <w:numId w:val="12"/>
            </w:numPr>
            <w:ind w:left="426" w:hanging="426"/>
            <w:rPr>
              <w:szCs w:val="24"/>
            </w:rPr>
          </w:pPr>
          <w:r w:rsidRPr="00AE6E88">
            <w:rPr>
              <w:szCs w:val="24"/>
            </w:rPr>
            <w:t>Ghvanidze, S., Velikova, N., Dodd, T. H., &amp; Oldewage-Theron, W. (2016). Consumers' environmental and ethical consciousness and the use of the related food products information: The role of perceived consumer effectiveness. Appetite(107), 311-322.</w:t>
          </w:r>
        </w:p>
        <w:p w14:paraId="11C3E53F" w14:textId="77777777" w:rsidR="007A46DA" w:rsidRPr="00AE6E88" w:rsidRDefault="007A46DA" w:rsidP="006B39F1">
          <w:pPr>
            <w:pStyle w:val="PhDNormal"/>
            <w:numPr>
              <w:ilvl w:val="0"/>
              <w:numId w:val="12"/>
            </w:numPr>
            <w:ind w:left="426" w:hanging="426"/>
            <w:rPr>
              <w:szCs w:val="24"/>
            </w:rPr>
          </w:pPr>
          <w:r w:rsidRPr="00AE6E88">
            <w:rPr>
              <w:szCs w:val="24"/>
            </w:rPr>
            <w:t>Humphery, K., &amp; Jordan, T. (2018). Mobile moralities: Ethical consumption in the digital realm. Journal of Consumer Culture, 520-538.</w:t>
          </w:r>
        </w:p>
        <w:p w14:paraId="233E67B9" w14:textId="77777777" w:rsidR="007A46DA" w:rsidRPr="00AE6E88" w:rsidRDefault="007A46DA" w:rsidP="006B39F1">
          <w:pPr>
            <w:pStyle w:val="PhDNormal"/>
            <w:numPr>
              <w:ilvl w:val="0"/>
              <w:numId w:val="12"/>
            </w:numPr>
            <w:ind w:left="426" w:hanging="426"/>
            <w:rPr>
              <w:szCs w:val="24"/>
            </w:rPr>
          </w:pPr>
          <w:r w:rsidRPr="00AE6E88">
            <w:rPr>
              <w:szCs w:val="24"/>
            </w:rPr>
            <w:t>Nghiem, T. P., &amp; Carrasco, L. R. (2016). Mobile applications to link sustainable consumption with impacts on the environment and biodiversity. BioScience, 384-392.</w:t>
          </w:r>
        </w:p>
        <w:p w14:paraId="2C1DE2C6" w14:textId="77777777" w:rsidR="007A46DA" w:rsidRDefault="007A46DA" w:rsidP="006B39F1">
          <w:pPr>
            <w:pStyle w:val="PhDNormal"/>
            <w:numPr>
              <w:ilvl w:val="0"/>
              <w:numId w:val="12"/>
            </w:numPr>
            <w:ind w:left="426" w:hanging="426"/>
            <w:rPr>
              <w:szCs w:val="24"/>
            </w:rPr>
          </w:pPr>
          <w:r w:rsidRPr="00AE6E88">
            <w:rPr>
              <w:szCs w:val="24"/>
            </w:rPr>
            <w:t>Papaoikonomou, E., Valor, C., &amp; Ginieis, M. (2018). Looking for info? Understanding ethical consumer information management using a diary approach. Management Decision, 56(3), 645-662.</w:t>
          </w:r>
        </w:p>
        <w:p w14:paraId="1191931C" w14:textId="77777777" w:rsidR="007A46DA" w:rsidRPr="008C7037" w:rsidRDefault="007A46DA" w:rsidP="006B39F1">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18C55019" w14:textId="77777777" w:rsidR="007A46DA" w:rsidRPr="008C7037" w:rsidRDefault="007A46DA" w:rsidP="006B39F1">
          <w:pPr>
            <w:pStyle w:val="PhDNormal"/>
            <w:keepNext/>
            <w:numPr>
              <w:ilvl w:val="0"/>
              <w:numId w:val="12"/>
            </w:numPr>
            <w:tabs>
              <w:tab w:val="left" w:pos="567"/>
            </w:tabs>
            <w:spacing w:before="240" w:after="480" w:line="240" w:lineRule="auto"/>
            <w:ind w:left="426" w:hanging="426"/>
            <w:rPr>
              <w:szCs w:val="24"/>
            </w:rPr>
          </w:pPr>
          <w:r w:rsidRPr="007A46DA">
            <w:rPr>
              <w:szCs w:val="24"/>
            </w:rPr>
            <w:t>Myers, G. J., Sandler, C., &amp; Badgett, T. (2012). The art of software testing. Hoboken, NJ: John Wiley &amp; Sons.</w:t>
          </w:r>
          <w:r w:rsidRPr="007A46DA">
            <w:rPr>
              <w:szCs w:val="24"/>
            </w:rPr>
            <w:fldChar w:fldCharType="end"/>
          </w:r>
        </w:p>
      </w:sdtContent>
    </w:sdt>
    <w:sectPr w:rsidR="007A46DA"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E7D87" w14:textId="77777777" w:rsidR="005E32E4" w:rsidRDefault="005E32E4">
      <w:pPr>
        <w:spacing w:after="0" w:line="240" w:lineRule="auto"/>
      </w:pPr>
      <w:r>
        <w:separator/>
      </w:r>
    </w:p>
  </w:endnote>
  <w:endnote w:type="continuationSeparator" w:id="0">
    <w:p w14:paraId="5FC801F4" w14:textId="77777777" w:rsidR="005E32E4" w:rsidRDefault="005E32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1B04B3E2" w:rsidR="00DE51AC" w:rsidRDefault="00DE51AC"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E74292">
      <w:rPr>
        <w:noProof/>
      </w:rPr>
      <w:t>KINDER FOOD F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DE51AC" w:rsidRPr="0015472F" w:rsidRDefault="00DE51AC" w:rsidP="009B126E">
    <w:pPr>
      <w:pStyle w:val="PhDFooter"/>
    </w:pPr>
    <w:r>
      <w:rPr>
        <w:noProof/>
      </w:rPr>
      <w:t>Kinder Food Finder</w:t>
    </w:r>
    <w:r w:rsidRPr="0015472F">
      <w:tab/>
    </w:r>
    <w:r>
      <w:fldChar w:fldCharType="begin"/>
    </w:r>
    <w:r>
      <w:instrText xml:space="preserve"> PAGE   \* MERGEFORMAT </w:instrText>
    </w:r>
    <w:r>
      <w:fldChar w:fldCharType="separate"/>
    </w:r>
    <w:r>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1FCD1E8D" w:rsidR="00DE51AC" w:rsidRPr="0015472F" w:rsidRDefault="00DE51AC" w:rsidP="009B126E">
    <w:pPr>
      <w:pStyle w:val="PhDFooter"/>
    </w:pPr>
    <w:r>
      <w:rPr>
        <w:noProof/>
      </w:rPr>
      <w:fldChar w:fldCharType="begin"/>
    </w:r>
    <w:r>
      <w:rPr>
        <w:noProof/>
      </w:rPr>
      <w:instrText xml:space="preserve"> STYLEREF  "Title,PhD Title"  \* MERGEFORMAT </w:instrText>
    </w:r>
    <w:r>
      <w:rPr>
        <w:noProof/>
      </w:rPr>
      <w:fldChar w:fldCharType="separate"/>
    </w:r>
    <w:r w:rsidR="00E74292">
      <w:rPr>
        <w:noProof/>
      </w:rPr>
      <w:t>KINDER FOOD F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9C7A9" w14:textId="77777777" w:rsidR="005E32E4" w:rsidRDefault="005E32E4">
      <w:pPr>
        <w:spacing w:after="0" w:line="240" w:lineRule="auto"/>
      </w:pPr>
      <w:r>
        <w:separator/>
      </w:r>
    </w:p>
  </w:footnote>
  <w:footnote w:type="continuationSeparator" w:id="0">
    <w:p w14:paraId="069D1DBC" w14:textId="77777777" w:rsidR="005E32E4" w:rsidRDefault="005E32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52BD"/>
    <w:multiLevelType w:val="hybridMultilevel"/>
    <w:tmpl w:val="AA0ABC00"/>
    <w:lvl w:ilvl="0" w:tplc="DCF2E834">
      <w:start w:val="1"/>
      <w:numFmt w:val="bullet"/>
      <w:lvlText w:val="▪"/>
      <w:lvlJc w:val="left"/>
      <w:pPr>
        <w:ind w:left="7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3E45E74">
      <w:start w:val="1"/>
      <w:numFmt w:val="bullet"/>
      <w:lvlText w:val="□"/>
      <w:lvlJc w:val="left"/>
      <w:pPr>
        <w:ind w:left="14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F3A211B6">
      <w:start w:val="1"/>
      <w:numFmt w:val="bullet"/>
      <w:lvlText w:val="▪"/>
      <w:lvlJc w:val="left"/>
      <w:pPr>
        <w:ind w:left="21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8BC001C">
      <w:start w:val="1"/>
      <w:numFmt w:val="bullet"/>
      <w:lvlText w:val="•"/>
      <w:lvlJc w:val="left"/>
      <w:pPr>
        <w:ind w:left="28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060E62">
      <w:start w:val="1"/>
      <w:numFmt w:val="bullet"/>
      <w:lvlText w:val="□"/>
      <w:lvlJc w:val="left"/>
      <w:pPr>
        <w:ind w:left="360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BB4C598">
      <w:start w:val="1"/>
      <w:numFmt w:val="bullet"/>
      <w:lvlText w:val="▪"/>
      <w:lvlJc w:val="left"/>
      <w:pPr>
        <w:ind w:left="43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E6C25A4">
      <w:start w:val="1"/>
      <w:numFmt w:val="bullet"/>
      <w:lvlText w:val="•"/>
      <w:lvlJc w:val="left"/>
      <w:pPr>
        <w:ind w:left="50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20E664E">
      <w:start w:val="1"/>
      <w:numFmt w:val="bullet"/>
      <w:lvlText w:val="□"/>
      <w:lvlJc w:val="left"/>
      <w:pPr>
        <w:ind w:left="57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08090C2">
      <w:start w:val="1"/>
      <w:numFmt w:val="bullet"/>
      <w:lvlText w:val="▪"/>
      <w:lvlJc w:val="left"/>
      <w:pPr>
        <w:ind w:left="64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C4E474F"/>
    <w:multiLevelType w:val="hybridMultilevel"/>
    <w:tmpl w:val="E36EB0EE"/>
    <w:lvl w:ilvl="0" w:tplc="0C090005">
      <w:start w:val="1"/>
      <w:numFmt w:val="bullet"/>
      <w:lvlText w:val=""/>
      <w:lvlJc w:val="left"/>
      <w:pPr>
        <w:ind w:left="732" w:hanging="420"/>
      </w:pPr>
      <w:rPr>
        <w:rFonts w:ascii="Wingdings" w:hAnsi="Wingdings" w:hint="default"/>
      </w:rPr>
    </w:lvl>
    <w:lvl w:ilvl="1" w:tplc="04090003" w:tentative="1">
      <w:start w:val="1"/>
      <w:numFmt w:val="bullet"/>
      <w:lvlText w:val=""/>
      <w:lvlJc w:val="left"/>
      <w:pPr>
        <w:ind w:left="1152" w:hanging="420"/>
      </w:pPr>
      <w:rPr>
        <w:rFonts w:ascii="Wingdings" w:hAnsi="Wingdings" w:hint="default"/>
      </w:rPr>
    </w:lvl>
    <w:lvl w:ilvl="2" w:tplc="04090005" w:tentative="1">
      <w:start w:val="1"/>
      <w:numFmt w:val="bullet"/>
      <w:lvlText w:val=""/>
      <w:lvlJc w:val="left"/>
      <w:pPr>
        <w:ind w:left="1572" w:hanging="420"/>
      </w:pPr>
      <w:rPr>
        <w:rFonts w:ascii="Wingdings" w:hAnsi="Wingdings" w:hint="default"/>
      </w:rPr>
    </w:lvl>
    <w:lvl w:ilvl="3" w:tplc="04090001" w:tentative="1">
      <w:start w:val="1"/>
      <w:numFmt w:val="bullet"/>
      <w:lvlText w:val=""/>
      <w:lvlJc w:val="left"/>
      <w:pPr>
        <w:ind w:left="1992" w:hanging="420"/>
      </w:pPr>
      <w:rPr>
        <w:rFonts w:ascii="Wingdings" w:hAnsi="Wingdings" w:hint="default"/>
      </w:rPr>
    </w:lvl>
    <w:lvl w:ilvl="4" w:tplc="04090003" w:tentative="1">
      <w:start w:val="1"/>
      <w:numFmt w:val="bullet"/>
      <w:lvlText w:val=""/>
      <w:lvlJc w:val="left"/>
      <w:pPr>
        <w:ind w:left="2412" w:hanging="420"/>
      </w:pPr>
      <w:rPr>
        <w:rFonts w:ascii="Wingdings" w:hAnsi="Wingdings" w:hint="default"/>
      </w:rPr>
    </w:lvl>
    <w:lvl w:ilvl="5" w:tplc="04090005" w:tentative="1">
      <w:start w:val="1"/>
      <w:numFmt w:val="bullet"/>
      <w:lvlText w:val=""/>
      <w:lvlJc w:val="left"/>
      <w:pPr>
        <w:ind w:left="2832" w:hanging="420"/>
      </w:pPr>
      <w:rPr>
        <w:rFonts w:ascii="Wingdings" w:hAnsi="Wingdings" w:hint="default"/>
      </w:rPr>
    </w:lvl>
    <w:lvl w:ilvl="6" w:tplc="04090001" w:tentative="1">
      <w:start w:val="1"/>
      <w:numFmt w:val="bullet"/>
      <w:lvlText w:val=""/>
      <w:lvlJc w:val="left"/>
      <w:pPr>
        <w:ind w:left="3252" w:hanging="420"/>
      </w:pPr>
      <w:rPr>
        <w:rFonts w:ascii="Wingdings" w:hAnsi="Wingdings" w:hint="default"/>
      </w:rPr>
    </w:lvl>
    <w:lvl w:ilvl="7" w:tplc="04090003" w:tentative="1">
      <w:start w:val="1"/>
      <w:numFmt w:val="bullet"/>
      <w:lvlText w:val=""/>
      <w:lvlJc w:val="left"/>
      <w:pPr>
        <w:ind w:left="3672" w:hanging="420"/>
      </w:pPr>
      <w:rPr>
        <w:rFonts w:ascii="Wingdings" w:hAnsi="Wingdings" w:hint="default"/>
      </w:rPr>
    </w:lvl>
    <w:lvl w:ilvl="8" w:tplc="04090005" w:tentative="1">
      <w:start w:val="1"/>
      <w:numFmt w:val="bullet"/>
      <w:lvlText w:val=""/>
      <w:lvlJc w:val="left"/>
      <w:pPr>
        <w:ind w:left="4092" w:hanging="420"/>
      </w:pPr>
      <w:rPr>
        <w:rFonts w:ascii="Wingdings" w:hAnsi="Wingdings" w:hint="default"/>
      </w:rPr>
    </w:lvl>
  </w:abstractNum>
  <w:abstractNum w:abstractNumId="2"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F4AD0"/>
    <w:multiLevelType w:val="multilevel"/>
    <w:tmpl w:val="EE2CC630"/>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4"/>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83A35A8"/>
    <w:multiLevelType w:val="hybridMultilevel"/>
    <w:tmpl w:val="3420402E"/>
    <w:lvl w:ilvl="0" w:tplc="71EE4EEA">
      <w:start w:val="1"/>
      <w:numFmt w:val="bullet"/>
      <w:lvlText w:val="-"/>
      <w:lvlJc w:val="left"/>
      <w:pPr>
        <w:ind w:left="3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C96CDC82">
      <w:start w:val="1"/>
      <w:numFmt w:val="bullet"/>
      <w:lvlText w:val="o"/>
      <w:lvlJc w:val="left"/>
      <w:pPr>
        <w:ind w:left="10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2E6AB58">
      <w:start w:val="1"/>
      <w:numFmt w:val="bullet"/>
      <w:lvlText w:val="▪"/>
      <w:lvlJc w:val="left"/>
      <w:pPr>
        <w:ind w:left="17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8CC7778">
      <w:start w:val="1"/>
      <w:numFmt w:val="bullet"/>
      <w:lvlText w:val="•"/>
      <w:lvlJc w:val="left"/>
      <w:pPr>
        <w:ind w:left="24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FE25EA">
      <w:start w:val="1"/>
      <w:numFmt w:val="bullet"/>
      <w:lvlText w:val="o"/>
      <w:lvlJc w:val="left"/>
      <w:pPr>
        <w:ind w:left="319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9561E86">
      <w:start w:val="1"/>
      <w:numFmt w:val="bullet"/>
      <w:lvlText w:val="▪"/>
      <w:lvlJc w:val="left"/>
      <w:pPr>
        <w:ind w:left="39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69C3E8E">
      <w:start w:val="1"/>
      <w:numFmt w:val="bullet"/>
      <w:lvlText w:val="•"/>
      <w:lvlJc w:val="left"/>
      <w:pPr>
        <w:ind w:left="46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75ADE04">
      <w:start w:val="1"/>
      <w:numFmt w:val="bullet"/>
      <w:lvlText w:val="o"/>
      <w:lvlJc w:val="left"/>
      <w:pPr>
        <w:ind w:left="53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D56C5AC">
      <w:start w:val="1"/>
      <w:numFmt w:val="bullet"/>
      <w:lvlText w:val="▪"/>
      <w:lvlJc w:val="left"/>
      <w:pPr>
        <w:ind w:left="60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15:restartNumberingAfterBreak="0">
    <w:nsid w:val="6C6828F6"/>
    <w:multiLevelType w:val="hybridMultilevel"/>
    <w:tmpl w:val="5156B902"/>
    <w:numStyleLink w:val="a"/>
  </w:abstractNum>
  <w:abstractNum w:abstractNumId="15"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2"/>
  </w:num>
  <w:num w:numId="4">
    <w:abstractNumId w:val="15"/>
    <w:lvlOverride w:ilvl="0">
      <w:startOverride w:val="1"/>
    </w:lvlOverride>
  </w:num>
  <w:num w:numId="5">
    <w:abstractNumId w:val="7"/>
  </w:num>
  <w:num w:numId="6">
    <w:abstractNumId w:val="4"/>
  </w:num>
  <w:num w:numId="7">
    <w:abstractNumId w:val="3"/>
  </w:num>
  <w:num w:numId="8">
    <w:abstractNumId w:val="6"/>
  </w:num>
  <w:num w:numId="9">
    <w:abstractNumId w:val="2"/>
  </w:num>
  <w:num w:numId="10">
    <w:abstractNumId w:val="16"/>
  </w:num>
  <w:num w:numId="11">
    <w:abstractNumId w:val="11"/>
  </w:num>
  <w:num w:numId="12">
    <w:abstractNumId w:val="9"/>
  </w:num>
  <w:num w:numId="13">
    <w:abstractNumId w:val="5"/>
  </w:num>
  <w:num w:numId="14">
    <w:abstractNumId w:val="14"/>
  </w:num>
  <w:num w:numId="15">
    <w:abstractNumId w:val="1"/>
  </w:num>
  <w:num w:numId="16">
    <w:abstractNumId w:val="13"/>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NKkFABmH2eQtAAAA"/>
  </w:docVars>
  <w:rsids>
    <w:rsidRoot w:val="005B2192"/>
    <w:rsid w:val="00004E24"/>
    <w:rsid w:val="00020C6B"/>
    <w:rsid w:val="00026DA9"/>
    <w:rsid w:val="000427AB"/>
    <w:rsid w:val="00044615"/>
    <w:rsid w:val="000518C3"/>
    <w:rsid w:val="00052601"/>
    <w:rsid w:val="00053298"/>
    <w:rsid w:val="00057F2B"/>
    <w:rsid w:val="000662D6"/>
    <w:rsid w:val="00067151"/>
    <w:rsid w:val="00071EEB"/>
    <w:rsid w:val="000756AC"/>
    <w:rsid w:val="000844DB"/>
    <w:rsid w:val="00097FFB"/>
    <w:rsid w:val="000B4CF1"/>
    <w:rsid w:val="000B6A2F"/>
    <w:rsid w:val="000C739E"/>
    <w:rsid w:val="000E6740"/>
    <w:rsid w:val="00101113"/>
    <w:rsid w:val="0010419F"/>
    <w:rsid w:val="00105C76"/>
    <w:rsid w:val="00120537"/>
    <w:rsid w:val="00120E35"/>
    <w:rsid w:val="001250EE"/>
    <w:rsid w:val="00130EAC"/>
    <w:rsid w:val="00134A03"/>
    <w:rsid w:val="0014093D"/>
    <w:rsid w:val="00141282"/>
    <w:rsid w:val="00153F55"/>
    <w:rsid w:val="0016165B"/>
    <w:rsid w:val="0019240A"/>
    <w:rsid w:val="001A2848"/>
    <w:rsid w:val="001A2C99"/>
    <w:rsid w:val="001A7F51"/>
    <w:rsid w:val="001B5C7C"/>
    <w:rsid w:val="001B6A7E"/>
    <w:rsid w:val="001C4550"/>
    <w:rsid w:val="001D3A2B"/>
    <w:rsid w:val="001F547A"/>
    <w:rsid w:val="001F57EF"/>
    <w:rsid w:val="00204684"/>
    <w:rsid w:val="00205B0A"/>
    <w:rsid w:val="00211496"/>
    <w:rsid w:val="002221C4"/>
    <w:rsid w:val="00234E88"/>
    <w:rsid w:val="002457C4"/>
    <w:rsid w:val="002539CE"/>
    <w:rsid w:val="00257AB2"/>
    <w:rsid w:val="00261253"/>
    <w:rsid w:val="002652B8"/>
    <w:rsid w:val="00273B2D"/>
    <w:rsid w:val="002871DF"/>
    <w:rsid w:val="00292C98"/>
    <w:rsid w:val="0029438C"/>
    <w:rsid w:val="002B55B6"/>
    <w:rsid w:val="002B594A"/>
    <w:rsid w:val="002B71B0"/>
    <w:rsid w:val="002F21FB"/>
    <w:rsid w:val="002F2D81"/>
    <w:rsid w:val="002F41DB"/>
    <w:rsid w:val="00307C95"/>
    <w:rsid w:val="003274D5"/>
    <w:rsid w:val="00331EC6"/>
    <w:rsid w:val="0033287E"/>
    <w:rsid w:val="00337FD2"/>
    <w:rsid w:val="003407E4"/>
    <w:rsid w:val="00341C29"/>
    <w:rsid w:val="00344891"/>
    <w:rsid w:val="003470DC"/>
    <w:rsid w:val="00356317"/>
    <w:rsid w:val="00370255"/>
    <w:rsid w:val="0037686D"/>
    <w:rsid w:val="0038260A"/>
    <w:rsid w:val="003A716D"/>
    <w:rsid w:val="003C256E"/>
    <w:rsid w:val="003C54E4"/>
    <w:rsid w:val="003D1F00"/>
    <w:rsid w:val="003E43FF"/>
    <w:rsid w:val="00413D79"/>
    <w:rsid w:val="0042188A"/>
    <w:rsid w:val="00441D2B"/>
    <w:rsid w:val="00454A89"/>
    <w:rsid w:val="00471720"/>
    <w:rsid w:val="00486285"/>
    <w:rsid w:val="00490225"/>
    <w:rsid w:val="004968EF"/>
    <w:rsid w:val="004973CA"/>
    <w:rsid w:val="004A0AD6"/>
    <w:rsid w:val="004A334D"/>
    <w:rsid w:val="004A6CBB"/>
    <w:rsid w:val="004B50AB"/>
    <w:rsid w:val="004C7262"/>
    <w:rsid w:val="004E597B"/>
    <w:rsid w:val="004F3D90"/>
    <w:rsid w:val="005243E0"/>
    <w:rsid w:val="005356DD"/>
    <w:rsid w:val="005425EE"/>
    <w:rsid w:val="005503C9"/>
    <w:rsid w:val="00552F09"/>
    <w:rsid w:val="00582EE1"/>
    <w:rsid w:val="005854A2"/>
    <w:rsid w:val="005933A0"/>
    <w:rsid w:val="005B1546"/>
    <w:rsid w:val="005B213D"/>
    <w:rsid w:val="005B2192"/>
    <w:rsid w:val="005B3D12"/>
    <w:rsid w:val="005B6961"/>
    <w:rsid w:val="005D360F"/>
    <w:rsid w:val="005E1074"/>
    <w:rsid w:val="005E2B40"/>
    <w:rsid w:val="005E32E4"/>
    <w:rsid w:val="005F07F4"/>
    <w:rsid w:val="00603DCC"/>
    <w:rsid w:val="00616502"/>
    <w:rsid w:val="00626EA3"/>
    <w:rsid w:val="00640CB3"/>
    <w:rsid w:val="00691D73"/>
    <w:rsid w:val="006B39F1"/>
    <w:rsid w:val="006B4062"/>
    <w:rsid w:val="006C3C27"/>
    <w:rsid w:val="006D79B7"/>
    <w:rsid w:val="006E3B9C"/>
    <w:rsid w:val="007017C4"/>
    <w:rsid w:val="00705F48"/>
    <w:rsid w:val="007148E7"/>
    <w:rsid w:val="0072117E"/>
    <w:rsid w:val="007217CA"/>
    <w:rsid w:val="00740660"/>
    <w:rsid w:val="00740B7E"/>
    <w:rsid w:val="00744057"/>
    <w:rsid w:val="00745027"/>
    <w:rsid w:val="00746A33"/>
    <w:rsid w:val="00756394"/>
    <w:rsid w:val="00780509"/>
    <w:rsid w:val="00795341"/>
    <w:rsid w:val="007A46DA"/>
    <w:rsid w:val="007B2611"/>
    <w:rsid w:val="007B4D69"/>
    <w:rsid w:val="007C3499"/>
    <w:rsid w:val="007C700F"/>
    <w:rsid w:val="007D5BD4"/>
    <w:rsid w:val="007E3A0C"/>
    <w:rsid w:val="00807DDF"/>
    <w:rsid w:val="00817AC5"/>
    <w:rsid w:val="00832D13"/>
    <w:rsid w:val="00833F33"/>
    <w:rsid w:val="008376C8"/>
    <w:rsid w:val="008510B5"/>
    <w:rsid w:val="0085389F"/>
    <w:rsid w:val="0086239D"/>
    <w:rsid w:val="00873F8E"/>
    <w:rsid w:val="00877336"/>
    <w:rsid w:val="00896DB8"/>
    <w:rsid w:val="008A3537"/>
    <w:rsid w:val="008B01AE"/>
    <w:rsid w:val="008B1BD8"/>
    <w:rsid w:val="008C0270"/>
    <w:rsid w:val="008C7037"/>
    <w:rsid w:val="008E130F"/>
    <w:rsid w:val="008E56CF"/>
    <w:rsid w:val="008F2E97"/>
    <w:rsid w:val="008F7CC1"/>
    <w:rsid w:val="00914C75"/>
    <w:rsid w:val="00923A7F"/>
    <w:rsid w:val="00935B6D"/>
    <w:rsid w:val="00935B89"/>
    <w:rsid w:val="00936185"/>
    <w:rsid w:val="0094266F"/>
    <w:rsid w:val="00966131"/>
    <w:rsid w:val="0098452F"/>
    <w:rsid w:val="009B126E"/>
    <w:rsid w:val="009B64E0"/>
    <w:rsid w:val="009C43D2"/>
    <w:rsid w:val="009D2EA9"/>
    <w:rsid w:val="009E27EE"/>
    <w:rsid w:val="009F15F2"/>
    <w:rsid w:val="00A05EBE"/>
    <w:rsid w:val="00A063CD"/>
    <w:rsid w:val="00A16C36"/>
    <w:rsid w:val="00A26AC6"/>
    <w:rsid w:val="00A40B10"/>
    <w:rsid w:val="00A45409"/>
    <w:rsid w:val="00A639FD"/>
    <w:rsid w:val="00A741F2"/>
    <w:rsid w:val="00AA5D64"/>
    <w:rsid w:val="00AB1348"/>
    <w:rsid w:val="00AC12D5"/>
    <w:rsid w:val="00AC2B1B"/>
    <w:rsid w:val="00AD0983"/>
    <w:rsid w:val="00AE0B31"/>
    <w:rsid w:val="00AE2595"/>
    <w:rsid w:val="00AE5673"/>
    <w:rsid w:val="00AE6E88"/>
    <w:rsid w:val="00AF2E76"/>
    <w:rsid w:val="00B02366"/>
    <w:rsid w:val="00B202CA"/>
    <w:rsid w:val="00B276D1"/>
    <w:rsid w:val="00B4343F"/>
    <w:rsid w:val="00B466EA"/>
    <w:rsid w:val="00B46FCD"/>
    <w:rsid w:val="00B518A5"/>
    <w:rsid w:val="00B65F02"/>
    <w:rsid w:val="00B73D35"/>
    <w:rsid w:val="00B75582"/>
    <w:rsid w:val="00B76A9B"/>
    <w:rsid w:val="00B850D3"/>
    <w:rsid w:val="00B871D4"/>
    <w:rsid w:val="00B902DF"/>
    <w:rsid w:val="00BB220D"/>
    <w:rsid w:val="00BC1CFE"/>
    <w:rsid w:val="00BC267E"/>
    <w:rsid w:val="00BC4AF7"/>
    <w:rsid w:val="00BE1C90"/>
    <w:rsid w:val="00BF2A89"/>
    <w:rsid w:val="00BF31DD"/>
    <w:rsid w:val="00BF7C99"/>
    <w:rsid w:val="00C07D62"/>
    <w:rsid w:val="00C178CC"/>
    <w:rsid w:val="00C17DF9"/>
    <w:rsid w:val="00C20598"/>
    <w:rsid w:val="00C2517C"/>
    <w:rsid w:val="00C2582E"/>
    <w:rsid w:val="00C30AE4"/>
    <w:rsid w:val="00C51E6E"/>
    <w:rsid w:val="00C71A1F"/>
    <w:rsid w:val="00C722A1"/>
    <w:rsid w:val="00C766E3"/>
    <w:rsid w:val="00C95802"/>
    <w:rsid w:val="00CA3862"/>
    <w:rsid w:val="00CB66E4"/>
    <w:rsid w:val="00CC3C11"/>
    <w:rsid w:val="00CE4C76"/>
    <w:rsid w:val="00CF1FC0"/>
    <w:rsid w:val="00CF4E9F"/>
    <w:rsid w:val="00D0562E"/>
    <w:rsid w:val="00D17D58"/>
    <w:rsid w:val="00D24561"/>
    <w:rsid w:val="00D3136F"/>
    <w:rsid w:val="00D37C1F"/>
    <w:rsid w:val="00D66E1D"/>
    <w:rsid w:val="00D72E07"/>
    <w:rsid w:val="00D752CA"/>
    <w:rsid w:val="00D807FA"/>
    <w:rsid w:val="00D84C09"/>
    <w:rsid w:val="00D9119E"/>
    <w:rsid w:val="00DB1B8A"/>
    <w:rsid w:val="00DC2F1C"/>
    <w:rsid w:val="00DD6EC7"/>
    <w:rsid w:val="00DE51AC"/>
    <w:rsid w:val="00E03414"/>
    <w:rsid w:val="00E06131"/>
    <w:rsid w:val="00E147B7"/>
    <w:rsid w:val="00E33925"/>
    <w:rsid w:val="00E45729"/>
    <w:rsid w:val="00E46D29"/>
    <w:rsid w:val="00E51EC9"/>
    <w:rsid w:val="00E53AF6"/>
    <w:rsid w:val="00E62172"/>
    <w:rsid w:val="00E62652"/>
    <w:rsid w:val="00E662CA"/>
    <w:rsid w:val="00E74065"/>
    <w:rsid w:val="00E74292"/>
    <w:rsid w:val="00E75F54"/>
    <w:rsid w:val="00EA5922"/>
    <w:rsid w:val="00EB53F9"/>
    <w:rsid w:val="00EB76E9"/>
    <w:rsid w:val="00EC442D"/>
    <w:rsid w:val="00ED0859"/>
    <w:rsid w:val="00ED0D27"/>
    <w:rsid w:val="00ED44D7"/>
    <w:rsid w:val="00EE3717"/>
    <w:rsid w:val="00EE436B"/>
    <w:rsid w:val="00EE58C2"/>
    <w:rsid w:val="00F068AF"/>
    <w:rsid w:val="00F13717"/>
    <w:rsid w:val="00F177A1"/>
    <w:rsid w:val="00F306D5"/>
    <w:rsid w:val="00F45EB8"/>
    <w:rsid w:val="00F470A3"/>
    <w:rsid w:val="00F54AAD"/>
    <w:rsid w:val="00F61B19"/>
    <w:rsid w:val="00FA42C8"/>
    <w:rsid w:val="00FA7592"/>
    <w:rsid w:val="00FB0DDB"/>
    <w:rsid w:val="00FB39A7"/>
    <w:rsid w:val="00FB5219"/>
    <w:rsid w:val="00FC7FD6"/>
    <w:rsid w:val="00FD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 w:id="213374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bookcentral-proquest-com.ezproxy1.library.usyd.edu.au"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griculture.vic.gov.au/pets/care-and-welfare/animal-welfare/what-is-animal-welf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C105DE40-1740-4AC4-A2E6-8D1E212575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0</TotalTime>
  <Pages>1</Pages>
  <Words>5944</Words>
  <Characters>33881</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411</cp:revision>
  <cp:lastPrinted>2019-03-28T23:50:00Z</cp:lastPrinted>
  <dcterms:created xsi:type="dcterms:W3CDTF">2019-03-23T21:48:00Z</dcterms:created>
  <dcterms:modified xsi:type="dcterms:W3CDTF">2019-03-28T23:50:00Z</dcterms:modified>
</cp:coreProperties>
</file>